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B3E776" w14:textId="03EA38D1" w:rsidR="009D4C16" w:rsidRPr="00246F51" w:rsidRDefault="009D4C16" w:rsidP="00622BF9">
      <w:pPr>
        <w:spacing w:after="0" w:line="240" w:lineRule="auto"/>
        <w:ind w:left="0" w:firstLine="0"/>
        <w:jc w:val="left"/>
        <w:rPr>
          <w:rFonts w:asciiTheme="minorHAnsi" w:hAnsiTheme="minorHAnsi" w:cstheme="minorHAnsi"/>
        </w:rPr>
      </w:pPr>
    </w:p>
    <w:p w14:paraId="4B926EB6" w14:textId="77777777" w:rsidR="005A415B" w:rsidRPr="00246F51" w:rsidRDefault="005A415B" w:rsidP="00622BF9">
      <w:pPr>
        <w:spacing w:after="0" w:line="240" w:lineRule="auto"/>
        <w:ind w:left="0" w:firstLine="0"/>
        <w:jc w:val="left"/>
        <w:rPr>
          <w:rFonts w:asciiTheme="minorHAnsi" w:hAnsiTheme="minorHAnsi" w:cstheme="minorHAnsi"/>
        </w:rPr>
      </w:pPr>
    </w:p>
    <w:p w14:paraId="23491080" w14:textId="77777777" w:rsidR="00947C17" w:rsidRPr="00246F51" w:rsidRDefault="00947C17" w:rsidP="00622BF9">
      <w:pPr>
        <w:spacing w:after="0" w:line="240" w:lineRule="auto"/>
        <w:ind w:left="289" w:right="861"/>
        <w:jc w:val="center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UNIVERZA V MARIBORU </w:t>
      </w:r>
    </w:p>
    <w:p w14:paraId="46719475" w14:textId="1F1D7917" w:rsidR="00947C17" w:rsidRPr="00246F51" w:rsidRDefault="00DE65FD" w:rsidP="00622BF9">
      <w:pPr>
        <w:spacing w:after="0" w:line="240" w:lineRule="auto"/>
        <w:ind w:right="585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AKULTETA ZA STROJNIŠTVO</w:t>
      </w:r>
      <w:r w:rsidR="00947C17" w:rsidRPr="00246F51">
        <w:rPr>
          <w:rFonts w:asciiTheme="minorHAnsi" w:hAnsiTheme="minorHAnsi" w:cstheme="minorHAnsi"/>
        </w:rPr>
        <w:t xml:space="preserve"> </w:t>
      </w:r>
    </w:p>
    <w:p w14:paraId="0E592B4B" w14:textId="77777777" w:rsidR="00947C17" w:rsidRPr="00246F51" w:rsidRDefault="00947C17" w:rsidP="00622BF9">
      <w:pPr>
        <w:spacing w:after="0" w:line="240" w:lineRule="auto"/>
        <w:jc w:val="center"/>
        <w:rPr>
          <w:rFonts w:asciiTheme="minorHAnsi" w:hAnsiTheme="minorHAnsi" w:cstheme="minorHAnsi"/>
        </w:rPr>
      </w:pPr>
    </w:p>
    <w:p w14:paraId="0DDE871C" w14:textId="77777777" w:rsidR="00947C17" w:rsidRPr="00246F51" w:rsidRDefault="00947C17" w:rsidP="00622BF9">
      <w:pPr>
        <w:spacing w:after="0" w:line="240" w:lineRule="auto"/>
        <w:jc w:val="center"/>
        <w:rPr>
          <w:rFonts w:asciiTheme="minorHAnsi" w:hAnsiTheme="minorHAnsi" w:cstheme="minorHAnsi"/>
        </w:rPr>
      </w:pPr>
    </w:p>
    <w:p w14:paraId="2CF1ECC1" w14:textId="3DF8C4C0" w:rsidR="00947C17" w:rsidRPr="00246F51" w:rsidRDefault="00947C17" w:rsidP="00622BF9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246F51">
        <w:rPr>
          <w:rFonts w:asciiTheme="minorHAnsi" w:hAnsiTheme="minorHAnsi" w:cstheme="minorHAnsi"/>
          <w:b/>
        </w:rPr>
        <w:t>VLOGA ZA VRAČILO</w:t>
      </w:r>
      <w:r w:rsidR="00FA0D2F">
        <w:rPr>
          <w:rFonts w:asciiTheme="minorHAnsi" w:hAnsiTheme="minorHAnsi" w:cstheme="minorHAnsi"/>
          <w:b/>
        </w:rPr>
        <w:t xml:space="preserve"> PLAČANIH</w:t>
      </w:r>
      <w:r w:rsidRPr="00246F51">
        <w:rPr>
          <w:rFonts w:asciiTheme="minorHAnsi" w:hAnsiTheme="minorHAnsi" w:cstheme="minorHAnsi"/>
          <w:b/>
        </w:rPr>
        <w:t xml:space="preserve"> </w:t>
      </w:r>
      <w:r w:rsidR="00FA0D2F">
        <w:rPr>
          <w:rFonts w:asciiTheme="minorHAnsi" w:hAnsiTheme="minorHAnsi" w:cstheme="minorHAnsi"/>
          <w:b/>
        </w:rPr>
        <w:t xml:space="preserve">PRISPEVKOV OB VPISU IN </w:t>
      </w:r>
      <w:r w:rsidRPr="00246F51">
        <w:rPr>
          <w:rFonts w:asciiTheme="minorHAnsi" w:hAnsiTheme="minorHAnsi" w:cstheme="minorHAnsi"/>
          <w:b/>
        </w:rPr>
        <w:t>ŠOLNINE</w:t>
      </w:r>
    </w:p>
    <w:p w14:paraId="581468B3" w14:textId="33491139" w:rsidR="00947C17" w:rsidRPr="00246F51" w:rsidRDefault="00947C17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</w:p>
    <w:p w14:paraId="15267F57" w14:textId="190F847A" w:rsidR="00600512" w:rsidRPr="00246F51" w:rsidRDefault="00600512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</w:p>
    <w:p w14:paraId="035A0A2D" w14:textId="77777777" w:rsidR="00600512" w:rsidRPr="00246F51" w:rsidRDefault="00600512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</w:p>
    <w:p w14:paraId="22018AE6" w14:textId="27D35440" w:rsidR="00947C17" w:rsidRPr="00246F51" w:rsidRDefault="00947C17" w:rsidP="00622BF9">
      <w:pPr>
        <w:spacing w:after="0" w:line="240" w:lineRule="auto"/>
        <w:ind w:left="-3" w:right="698"/>
        <w:rPr>
          <w:rFonts w:asciiTheme="minorHAnsi" w:hAnsiTheme="minorHAnsi" w:cstheme="minorHAnsi"/>
          <w:b/>
        </w:rPr>
      </w:pPr>
      <w:r w:rsidRPr="00246F51">
        <w:rPr>
          <w:rFonts w:asciiTheme="minorHAnsi" w:hAnsiTheme="minorHAnsi" w:cstheme="minorHAnsi"/>
          <w:b/>
        </w:rPr>
        <w:t>Podatki o prosilcu</w:t>
      </w:r>
      <w:r w:rsidR="009A1B1A" w:rsidRPr="00246F51">
        <w:rPr>
          <w:rFonts w:asciiTheme="minorHAnsi" w:hAnsiTheme="minorHAnsi" w:cstheme="minorHAnsi"/>
          <w:b/>
        </w:rPr>
        <w:t>/ki</w:t>
      </w:r>
      <w:r w:rsidRPr="00246F51">
        <w:rPr>
          <w:rFonts w:asciiTheme="minorHAnsi" w:hAnsiTheme="minorHAnsi" w:cstheme="minorHAnsi"/>
          <w:b/>
        </w:rPr>
        <w:t>:</w:t>
      </w:r>
    </w:p>
    <w:p w14:paraId="6EE00DBF" w14:textId="04C9B23A" w:rsidR="00516BE0" w:rsidRPr="00246F51" w:rsidRDefault="00947C17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Ime in </w:t>
      </w:r>
      <w:r w:rsidR="00516BE0" w:rsidRPr="00246F51">
        <w:rPr>
          <w:rFonts w:asciiTheme="minorHAnsi" w:hAnsiTheme="minorHAnsi" w:cstheme="minorHAnsi"/>
        </w:rPr>
        <w:t xml:space="preserve">priimek: ____________________________________ </w:t>
      </w:r>
      <w:r w:rsidRPr="00246F51">
        <w:rPr>
          <w:rFonts w:asciiTheme="minorHAnsi" w:hAnsiTheme="minorHAnsi" w:cstheme="minorHAnsi"/>
        </w:rPr>
        <w:t>ID študenta: ________</w:t>
      </w:r>
      <w:r w:rsidR="00516BE0" w:rsidRPr="00246F51">
        <w:rPr>
          <w:rFonts w:asciiTheme="minorHAnsi" w:hAnsiTheme="minorHAnsi" w:cstheme="minorHAnsi"/>
        </w:rPr>
        <w:t>________</w:t>
      </w:r>
      <w:r w:rsidRPr="00246F51">
        <w:rPr>
          <w:rFonts w:asciiTheme="minorHAnsi" w:hAnsiTheme="minorHAnsi" w:cstheme="minorHAnsi"/>
        </w:rPr>
        <w:t xml:space="preserve"> </w:t>
      </w:r>
    </w:p>
    <w:p w14:paraId="303A544D" w14:textId="66769932" w:rsidR="00947C17" w:rsidRPr="00246F51" w:rsidRDefault="00947C17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Datum rojstva: _________</w:t>
      </w:r>
    </w:p>
    <w:p w14:paraId="48C0D109" w14:textId="1EE437B8" w:rsidR="00947C17" w:rsidRPr="00246F51" w:rsidRDefault="00947C17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Telefon: _____________________________  e-</w:t>
      </w:r>
      <w:r w:rsidR="00516BE0" w:rsidRPr="00246F51">
        <w:rPr>
          <w:rFonts w:asciiTheme="minorHAnsi" w:hAnsiTheme="minorHAnsi" w:cstheme="minorHAnsi"/>
        </w:rPr>
        <w:t>pošta</w:t>
      </w:r>
      <w:r w:rsidRPr="00246F51">
        <w:rPr>
          <w:rFonts w:asciiTheme="minorHAnsi" w:hAnsiTheme="minorHAnsi" w:cstheme="minorHAnsi"/>
        </w:rPr>
        <w:t>: _______________</w:t>
      </w:r>
      <w:r w:rsidR="00516BE0" w:rsidRPr="00246F51">
        <w:rPr>
          <w:rFonts w:asciiTheme="minorHAnsi" w:hAnsiTheme="minorHAnsi" w:cstheme="minorHAnsi"/>
        </w:rPr>
        <w:t>_________________</w:t>
      </w:r>
    </w:p>
    <w:p w14:paraId="28200F8D" w14:textId="77777777" w:rsidR="00947C17" w:rsidRPr="00246F51" w:rsidRDefault="00947C17" w:rsidP="00622BF9">
      <w:pPr>
        <w:spacing w:after="0" w:line="240" w:lineRule="auto"/>
        <w:ind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Študijski program: ____________________________ Stopnja študija: </w:t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1.</w:t>
      </w:r>
      <w:r w:rsidRPr="00246F51">
        <w:rPr>
          <w:rFonts w:asciiTheme="minorHAnsi" w:hAnsiTheme="minorHAnsi" w:cstheme="minorHAnsi"/>
        </w:rPr>
        <w:tab/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2.</w:t>
      </w:r>
      <w:r w:rsidRPr="00246F51">
        <w:rPr>
          <w:rFonts w:asciiTheme="minorHAnsi" w:hAnsiTheme="minorHAnsi" w:cstheme="minorHAnsi"/>
        </w:rPr>
        <w:tab/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3.</w:t>
      </w:r>
    </w:p>
    <w:p w14:paraId="7101606C" w14:textId="77777777" w:rsidR="00947C17" w:rsidRPr="00246F51" w:rsidRDefault="00947C17" w:rsidP="00622BF9">
      <w:pPr>
        <w:spacing w:after="0" w:line="240" w:lineRule="auto"/>
        <w:ind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Študijsko leto: ___________ Prijava za študij s posredovanjem agencije: </w:t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Da </w:t>
      </w:r>
      <w:r w:rsidRPr="00246F51">
        <w:rPr>
          <w:rFonts w:asciiTheme="minorHAnsi" w:hAnsiTheme="minorHAnsi" w:cstheme="minorHAnsi"/>
        </w:rPr>
        <w:tab/>
      </w:r>
      <w:r w:rsidRPr="00246F51">
        <w:rPr>
          <w:rFonts w:asciiTheme="minorHAnsi" w:hAnsiTheme="minorHAnsi" w:cstheme="minorHAnsi"/>
        </w:rPr>
        <w:tab/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Ne</w:t>
      </w:r>
    </w:p>
    <w:p w14:paraId="5CDD0505" w14:textId="03598114" w:rsidR="00947C17" w:rsidRPr="00246F51" w:rsidRDefault="00AF72F2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Datum izpisa iz študijskega programa</w:t>
      </w:r>
      <w:r w:rsidR="009A1B1A" w:rsidRPr="00246F51">
        <w:rPr>
          <w:rFonts w:asciiTheme="minorHAnsi" w:hAnsiTheme="minorHAnsi" w:cstheme="minorHAnsi"/>
        </w:rPr>
        <w:t>:</w:t>
      </w:r>
    </w:p>
    <w:p w14:paraId="564F7FA6" w14:textId="77777777" w:rsidR="00AF72F2" w:rsidRPr="00246F51" w:rsidRDefault="00AF72F2" w:rsidP="00622BF9">
      <w:pPr>
        <w:spacing w:after="0" w:line="240" w:lineRule="auto"/>
        <w:rPr>
          <w:rFonts w:asciiTheme="minorHAnsi" w:hAnsiTheme="minorHAnsi" w:cstheme="minorHAnsi"/>
        </w:rPr>
      </w:pPr>
    </w:p>
    <w:p w14:paraId="26167F56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  <w:b/>
        </w:rPr>
      </w:pPr>
      <w:r w:rsidRPr="00246F51">
        <w:rPr>
          <w:rFonts w:asciiTheme="minorHAnsi" w:hAnsiTheme="minorHAnsi" w:cstheme="minorHAnsi"/>
          <w:b/>
        </w:rPr>
        <w:t>Razlog za vračilo (ustrezno označite):</w:t>
      </w:r>
    </w:p>
    <w:p w14:paraId="4AE034CA" w14:textId="2EE6BD39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težja bolezen študenta</w:t>
      </w:r>
      <w:r w:rsidR="009A1B1A" w:rsidRPr="00246F51">
        <w:rPr>
          <w:rFonts w:asciiTheme="minorHAnsi" w:hAnsiTheme="minorHAnsi" w:cstheme="minorHAnsi"/>
        </w:rPr>
        <w:t>/tke</w:t>
      </w:r>
      <w:r w:rsidRPr="00246F51">
        <w:rPr>
          <w:rFonts w:asciiTheme="minorHAnsi" w:hAnsiTheme="minorHAnsi" w:cstheme="minorHAnsi"/>
        </w:rPr>
        <w:t>, partnerja ali v študentovi</w:t>
      </w:r>
      <w:r w:rsidR="009A1B1A" w:rsidRPr="00246F51">
        <w:rPr>
          <w:rFonts w:asciiTheme="minorHAnsi" w:hAnsiTheme="minorHAnsi" w:cstheme="minorHAnsi"/>
        </w:rPr>
        <w:t>/tkini</w:t>
      </w:r>
      <w:r w:rsidRPr="00246F51">
        <w:rPr>
          <w:rFonts w:asciiTheme="minorHAnsi" w:hAnsiTheme="minorHAnsi" w:cstheme="minorHAnsi"/>
        </w:rPr>
        <w:t xml:space="preserve"> ožji družini</w:t>
      </w:r>
    </w:p>
    <w:p w14:paraId="1655FD28" w14:textId="50F5B38D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smrt študenta</w:t>
      </w:r>
      <w:r w:rsidR="00EE4EDE" w:rsidRPr="00246F51">
        <w:rPr>
          <w:rFonts w:asciiTheme="minorHAnsi" w:hAnsiTheme="minorHAnsi" w:cstheme="minorHAnsi"/>
        </w:rPr>
        <w:t>/tke</w:t>
      </w:r>
      <w:r w:rsidRPr="00246F51">
        <w:rPr>
          <w:rFonts w:asciiTheme="minorHAnsi" w:hAnsiTheme="minorHAnsi" w:cstheme="minorHAnsi"/>
        </w:rPr>
        <w:t>, partnerja ali v študentovi</w:t>
      </w:r>
      <w:r w:rsidR="00EE4EDE" w:rsidRPr="00246F51">
        <w:rPr>
          <w:rFonts w:asciiTheme="minorHAnsi" w:hAnsiTheme="minorHAnsi" w:cstheme="minorHAnsi"/>
        </w:rPr>
        <w:t>/tkini</w:t>
      </w:r>
      <w:r w:rsidRPr="00246F51">
        <w:rPr>
          <w:rFonts w:asciiTheme="minorHAnsi" w:hAnsiTheme="minorHAnsi" w:cstheme="minorHAnsi"/>
        </w:rPr>
        <w:t xml:space="preserve"> ožji družini</w:t>
      </w:r>
    </w:p>
    <w:p w14:paraId="7BDD9DDA" w14:textId="7C03CAB0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</w:t>
      </w:r>
      <w:r w:rsidR="00F07E51" w:rsidRPr="00246F51">
        <w:rPr>
          <w:rFonts w:asciiTheme="minorHAnsi" w:hAnsiTheme="minorHAnsi" w:cstheme="minorHAnsi"/>
        </w:rPr>
        <w:t>drugi posebni razlogi</w:t>
      </w:r>
    </w:p>
    <w:p w14:paraId="7FFDA87B" w14:textId="6B6AF0AD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</w:t>
      </w:r>
      <w:r w:rsidRPr="00246F51">
        <w:rPr>
          <w:rFonts w:asciiTheme="minorHAnsi" w:hAnsiTheme="minorHAnsi" w:cstheme="minorHAnsi"/>
          <w:color w:val="212121"/>
          <w:shd w:val="clear" w:color="auto" w:fill="FFFFFF"/>
        </w:rPr>
        <w:t xml:space="preserve">nezmožnost pravočasne pridobitve vize oz. </w:t>
      </w:r>
      <w:r w:rsidRPr="00246F51">
        <w:rPr>
          <w:rFonts w:asciiTheme="minorHAnsi" w:hAnsiTheme="minorHAnsi" w:cstheme="minorHAnsi"/>
        </w:rPr>
        <w:t xml:space="preserve">dovoljenja za začasno prebivanje za namene študija </w:t>
      </w:r>
      <w:r w:rsidRPr="00246F51">
        <w:rPr>
          <w:rFonts w:asciiTheme="minorHAnsi" w:hAnsiTheme="minorHAnsi" w:cstheme="minorHAnsi"/>
          <w:color w:val="212121"/>
          <w:shd w:val="clear" w:color="auto" w:fill="FFFFFF"/>
        </w:rPr>
        <w:t>v R</w:t>
      </w:r>
      <w:r w:rsidR="00CE78DD">
        <w:rPr>
          <w:rFonts w:asciiTheme="minorHAnsi" w:hAnsiTheme="minorHAnsi" w:cstheme="minorHAnsi"/>
          <w:color w:val="212121"/>
          <w:shd w:val="clear" w:color="auto" w:fill="FFFFFF"/>
        </w:rPr>
        <w:t>epubliki</w:t>
      </w:r>
      <w:r w:rsidRPr="00246F51">
        <w:rPr>
          <w:rFonts w:asciiTheme="minorHAnsi" w:hAnsiTheme="minorHAnsi" w:cstheme="minorHAnsi"/>
          <w:color w:val="212121"/>
          <w:shd w:val="clear" w:color="auto" w:fill="FFFFFF"/>
        </w:rPr>
        <w:t xml:space="preserve"> Sloveniji zaradi administrativnih preprek</w:t>
      </w:r>
    </w:p>
    <w:p w14:paraId="4135734A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drugi razlogi: _________________________</w:t>
      </w:r>
    </w:p>
    <w:p w14:paraId="3A94BA6B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76C08138" w14:textId="3B1E09EE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  <w:b/>
        </w:rPr>
      </w:pPr>
      <w:r w:rsidRPr="00246F51">
        <w:rPr>
          <w:rFonts w:asciiTheme="minorHAnsi" w:hAnsiTheme="minorHAnsi" w:cstheme="minorHAnsi"/>
          <w:b/>
        </w:rPr>
        <w:t>Izjava študenta</w:t>
      </w:r>
      <w:r w:rsidR="009A1B1A" w:rsidRPr="00246F51">
        <w:rPr>
          <w:rFonts w:asciiTheme="minorHAnsi" w:hAnsiTheme="minorHAnsi" w:cstheme="minorHAnsi"/>
          <w:b/>
        </w:rPr>
        <w:t>/tke</w:t>
      </w:r>
      <w:r w:rsidRPr="00246F51">
        <w:rPr>
          <w:rFonts w:asciiTheme="minorHAnsi" w:hAnsiTheme="minorHAnsi" w:cstheme="minorHAnsi"/>
          <w:b/>
        </w:rPr>
        <w:t>:</w:t>
      </w:r>
    </w:p>
    <w:p w14:paraId="522A4631" w14:textId="42C4CBE1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Izjavljam, da so podatki, ki sem jih navedel</w:t>
      </w:r>
      <w:r w:rsidR="009A1B1A" w:rsidRPr="00246F51">
        <w:rPr>
          <w:rFonts w:asciiTheme="minorHAnsi" w:hAnsiTheme="minorHAnsi" w:cstheme="minorHAnsi"/>
        </w:rPr>
        <w:t>/a</w:t>
      </w:r>
      <w:r w:rsidRPr="00246F51">
        <w:rPr>
          <w:rFonts w:asciiTheme="minorHAnsi" w:hAnsiTheme="minorHAnsi" w:cstheme="minorHAnsi"/>
        </w:rPr>
        <w:t>, resnični in pravilni. Prebral</w:t>
      </w:r>
      <w:r w:rsidR="009A1B1A" w:rsidRPr="00246F51">
        <w:rPr>
          <w:rFonts w:asciiTheme="minorHAnsi" w:hAnsiTheme="minorHAnsi" w:cstheme="minorHAnsi"/>
        </w:rPr>
        <w:t>/a</w:t>
      </w:r>
      <w:r w:rsidRPr="00246F51">
        <w:rPr>
          <w:rFonts w:asciiTheme="minorHAnsi" w:hAnsiTheme="minorHAnsi" w:cstheme="minorHAnsi"/>
        </w:rPr>
        <w:t xml:space="preserve"> in razumel</w:t>
      </w:r>
      <w:r w:rsidR="009A1B1A" w:rsidRPr="00246F51">
        <w:rPr>
          <w:rFonts w:asciiTheme="minorHAnsi" w:hAnsiTheme="minorHAnsi" w:cstheme="minorHAnsi"/>
        </w:rPr>
        <w:t>/a</w:t>
      </w:r>
      <w:r w:rsidRPr="00246F51">
        <w:rPr>
          <w:rFonts w:asciiTheme="minorHAnsi" w:hAnsiTheme="minorHAnsi" w:cstheme="minorHAnsi"/>
        </w:rPr>
        <w:t xml:space="preserve"> sem informacije, ki jih vsebuje ta vloga.</w:t>
      </w:r>
    </w:p>
    <w:p w14:paraId="3AD3A197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63EAE4E3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455BB9CC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Podpis: </w:t>
      </w:r>
      <w:r w:rsidRPr="00246F51">
        <w:rPr>
          <w:rFonts w:asciiTheme="minorHAnsi" w:hAnsiTheme="minorHAnsi" w:cstheme="minorHAnsi"/>
        </w:rPr>
        <w:tab/>
        <w:t>____________________________</w:t>
      </w:r>
      <w:r w:rsidRPr="00246F51">
        <w:rPr>
          <w:rFonts w:asciiTheme="minorHAnsi" w:hAnsiTheme="minorHAnsi" w:cstheme="minorHAnsi"/>
        </w:rPr>
        <w:tab/>
        <w:t>Datum: ____________________</w:t>
      </w:r>
    </w:p>
    <w:p w14:paraId="6AF39F13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1F2A7F2F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1F6DDBC1" w14:textId="77777777" w:rsidR="00947C17" w:rsidRPr="00246F51" w:rsidRDefault="00947C17" w:rsidP="00FE7075">
      <w:pPr>
        <w:pBdr>
          <w:bottom w:val="single" w:sz="12" w:space="1" w:color="auto"/>
        </w:pBdr>
        <w:spacing w:after="0" w:line="240" w:lineRule="auto"/>
        <w:ind w:left="0" w:firstLine="0"/>
        <w:rPr>
          <w:rFonts w:asciiTheme="minorHAnsi" w:hAnsiTheme="minorHAnsi" w:cstheme="minorHAnsi"/>
        </w:rPr>
      </w:pPr>
    </w:p>
    <w:p w14:paraId="54943196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Izpolni fakulteta:</w:t>
      </w:r>
    </w:p>
    <w:p w14:paraId="543F235A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353383F4" w14:textId="77777777" w:rsidR="00B96582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Datum prejema vloge: ______________</w:t>
      </w:r>
    </w:p>
    <w:p w14:paraId="153C2810" w14:textId="38C02C4A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Višina vplačane šolnine (v EUR): _____________________ </w:t>
      </w:r>
    </w:p>
    <w:p w14:paraId="3FD9A4A9" w14:textId="67D0026F" w:rsidR="00947C17" w:rsidRPr="00246F51" w:rsidRDefault="00947C17" w:rsidP="00685CFD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Odobreno vračilo: </w:t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Da </w:t>
      </w:r>
      <w:r w:rsidRPr="00246F51">
        <w:rPr>
          <w:rFonts w:asciiTheme="minorHAnsi" w:hAnsiTheme="minorHAnsi" w:cstheme="minorHAnsi"/>
        </w:rPr>
        <w:tab/>
      </w:r>
      <w:r w:rsidR="00685CFD" w:rsidRPr="00246F51">
        <w:rPr>
          <w:rFonts w:asciiTheme="minorHAnsi" w:hAnsiTheme="minorHAnsi" w:cstheme="minorHAnsi"/>
        </w:rPr>
        <w:t xml:space="preserve">Odobren % vračila: ________________ </w:t>
      </w:r>
      <w:r w:rsidRPr="00246F51">
        <w:rPr>
          <w:rFonts w:asciiTheme="minorHAnsi" w:hAnsiTheme="minorHAnsi" w:cstheme="minorHAnsi"/>
        </w:rPr>
        <w:tab/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Ne</w:t>
      </w:r>
    </w:p>
    <w:p w14:paraId="7EC00BB3" w14:textId="3F6FD9C4" w:rsidR="00685CFD" w:rsidRPr="00246F51" w:rsidRDefault="00685CFD" w:rsidP="00685CFD">
      <w:pPr>
        <w:spacing w:after="0" w:line="240" w:lineRule="auto"/>
        <w:rPr>
          <w:rFonts w:asciiTheme="minorHAnsi" w:hAnsiTheme="minorHAnsi" w:cstheme="minorHAnsi"/>
        </w:rPr>
      </w:pPr>
      <w:r w:rsidRPr="00685CFD">
        <w:rPr>
          <w:rFonts w:asciiTheme="minorHAnsi" w:hAnsiTheme="minorHAnsi" w:cstheme="minorHAnsi"/>
        </w:rPr>
        <w:t xml:space="preserve"> </w:t>
      </w:r>
      <w:r w:rsidRPr="00246F51">
        <w:rPr>
          <w:rFonts w:asciiTheme="minorHAnsi" w:hAnsiTheme="minorHAnsi" w:cstheme="minorHAnsi"/>
        </w:rPr>
        <w:t>Višina vplačan</w:t>
      </w:r>
      <w:r>
        <w:rPr>
          <w:rFonts w:asciiTheme="minorHAnsi" w:hAnsiTheme="minorHAnsi" w:cstheme="minorHAnsi"/>
        </w:rPr>
        <w:t>ih prispevkov ob vpisu</w:t>
      </w:r>
      <w:r w:rsidRPr="00246F51">
        <w:rPr>
          <w:rFonts w:asciiTheme="minorHAnsi" w:hAnsiTheme="minorHAnsi" w:cstheme="minorHAnsi"/>
        </w:rPr>
        <w:t xml:space="preserve"> (v EUR): ______________</w:t>
      </w:r>
    </w:p>
    <w:p w14:paraId="3D58850C" w14:textId="54C28342" w:rsidR="00685CFD" w:rsidRDefault="00685CFD" w:rsidP="00685CFD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Odobreno vračilo: </w:t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Da ________________ </w:t>
      </w:r>
      <w:r w:rsidRPr="00246F51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Ne</w:t>
      </w:r>
    </w:p>
    <w:p w14:paraId="1B8EBFBD" w14:textId="41020799" w:rsidR="00947C17" w:rsidRPr="00246F51" w:rsidRDefault="00685CFD" w:rsidP="00622BF9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kupni o</w:t>
      </w:r>
      <w:r w:rsidR="00947C17" w:rsidRPr="00246F51">
        <w:rPr>
          <w:rFonts w:asciiTheme="minorHAnsi" w:hAnsiTheme="minorHAnsi" w:cstheme="minorHAnsi"/>
        </w:rPr>
        <w:t>dobren znesek vračila: _______________________</w:t>
      </w:r>
    </w:p>
    <w:p w14:paraId="4E5E6F0E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0FA17EAF" w14:textId="77777777" w:rsidR="00DE65FD" w:rsidRDefault="00947C17" w:rsidP="00AC0592">
      <w:pPr>
        <w:spacing w:after="0" w:line="240" w:lineRule="auto"/>
        <w:ind w:left="4254" w:firstLine="709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Dekan:</w:t>
      </w:r>
      <w:r w:rsidR="00600512" w:rsidRPr="00246F51">
        <w:rPr>
          <w:rFonts w:asciiTheme="minorHAnsi" w:hAnsiTheme="minorHAnsi" w:cstheme="minorHAnsi"/>
        </w:rPr>
        <w:t xml:space="preserve"> </w:t>
      </w:r>
    </w:p>
    <w:p w14:paraId="4135AB44" w14:textId="50A06BF9" w:rsidR="00DE65FD" w:rsidRDefault="00DE65FD" w:rsidP="00AC0592">
      <w:pPr>
        <w:spacing w:after="0" w:line="240" w:lineRule="auto"/>
        <w:ind w:left="4254" w:firstLine="70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</w:t>
      </w:r>
      <w:bookmarkStart w:id="0" w:name="_GoBack"/>
      <w:bookmarkEnd w:id="0"/>
      <w:r>
        <w:rPr>
          <w:rFonts w:asciiTheme="minorHAnsi" w:hAnsiTheme="minorHAnsi" w:cstheme="minorHAnsi"/>
        </w:rPr>
        <w:t>ed. prof. dr. Matej Vesenjak</w:t>
      </w:r>
    </w:p>
    <w:p w14:paraId="6E41393E" w14:textId="77777777" w:rsidR="00DE65FD" w:rsidRDefault="00DE65FD" w:rsidP="00DE65FD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                                                               </w:t>
      </w:r>
    </w:p>
    <w:p w14:paraId="7DFEB18B" w14:textId="77777777" w:rsidR="00DE65FD" w:rsidRDefault="00DE65FD" w:rsidP="00DE65FD">
      <w:pPr>
        <w:spacing w:after="0" w:line="240" w:lineRule="auto"/>
        <w:rPr>
          <w:rFonts w:asciiTheme="minorHAnsi" w:hAnsiTheme="minorHAnsi" w:cstheme="minorHAnsi"/>
        </w:rPr>
      </w:pPr>
    </w:p>
    <w:p w14:paraId="3A165042" w14:textId="5857F580" w:rsidR="00947C17" w:rsidRPr="00246F51" w:rsidRDefault="00DE65FD" w:rsidP="00DE65FD">
      <w:pPr>
        <w:spacing w:after="0" w:line="240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 xml:space="preserve">                                                                                            </w:t>
      </w:r>
      <w:r w:rsidR="00600512" w:rsidRPr="00246F51">
        <w:rPr>
          <w:rFonts w:asciiTheme="minorHAnsi" w:hAnsiTheme="minorHAnsi" w:cstheme="minorHAnsi"/>
        </w:rPr>
        <w:t>______________________________</w:t>
      </w:r>
    </w:p>
    <w:p w14:paraId="46D231EA" w14:textId="416C7D09" w:rsidR="00837BBA" w:rsidRPr="00622BF9" w:rsidRDefault="00837BBA" w:rsidP="005E3F35">
      <w:pPr>
        <w:spacing w:after="0" w:line="240" w:lineRule="auto"/>
        <w:ind w:left="0" w:firstLine="0"/>
        <w:jc w:val="left"/>
        <w:rPr>
          <w:rFonts w:asciiTheme="minorHAnsi" w:hAnsiTheme="minorHAnsi" w:cstheme="minorHAnsi"/>
        </w:rPr>
      </w:pPr>
    </w:p>
    <w:sectPr w:rsidR="00837BBA" w:rsidRPr="00622BF9">
      <w:headerReference w:type="even" r:id="rId11"/>
      <w:headerReference w:type="default" r:id="rId12"/>
      <w:headerReference w:type="first" r:id="rId13"/>
      <w:pgSz w:w="11906" w:h="16838"/>
      <w:pgMar w:top="1440" w:right="1441" w:bottom="1440" w:left="1416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7BC589" w14:textId="77777777" w:rsidR="008A4E3D" w:rsidRDefault="008A4E3D">
      <w:pPr>
        <w:spacing w:after="0" w:line="240" w:lineRule="auto"/>
      </w:pPr>
      <w:r>
        <w:separator/>
      </w:r>
    </w:p>
  </w:endnote>
  <w:endnote w:type="continuationSeparator" w:id="0">
    <w:p w14:paraId="447F8E60" w14:textId="77777777" w:rsidR="008A4E3D" w:rsidRDefault="008A4E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5A4D76" w14:textId="77777777" w:rsidR="008A4E3D" w:rsidRDefault="008A4E3D">
      <w:pPr>
        <w:spacing w:after="0" w:line="240" w:lineRule="auto"/>
      </w:pPr>
      <w:r>
        <w:separator/>
      </w:r>
    </w:p>
  </w:footnote>
  <w:footnote w:type="continuationSeparator" w:id="0">
    <w:p w14:paraId="5BB5E859" w14:textId="77777777" w:rsidR="008A4E3D" w:rsidRDefault="008A4E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0651C6" w14:textId="77777777" w:rsidR="00877F34" w:rsidRDefault="00877F34">
    <w:pPr>
      <w:spacing w:after="160" w:line="259" w:lineRule="auto"/>
      <w:ind w:left="0" w:firstLine="0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30DDE1" w14:textId="77777777" w:rsidR="00877F34" w:rsidRDefault="00877F34">
    <w:pPr>
      <w:spacing w:after="160" w:line="259" w:lineRule="auto"/>
      <w:ind w:left="0" w:firstLine="0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622E5" w14:textId="77777777" w:rsidR="00877F34" w:rsidRDefault="00877F34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D2AB9"/>
    <w:multiLevelType w:val="hybridMultilevel"/>
    <w:tmpl w:val="4E8A7630"/>
    <w:lvl w:ilvl="0" w:tplc="B082E7C8">
      <w:start w:val="1"/>
      <w:numFmt w:val="bullet"/>
      <w:lvlText w:val="•"/>
      <w:lvlJc w:val="left"/>
      <w:pPr>
        <w:ind w:left="9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F683F78">
      <w:start w:val="1"/>
      <w:numFmt w:val="bullet"/>
      <w:lvlText w:val="o"/>
      <w:lvlJc w:val="left"/>
      <w:pPr>
        <w:ind w:left="14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7DEF584">
      <w:start w:val="1"/>
      <w:numFmt w:val="bullet"/>
      <w:lvlText w:val="▪"/>
      <w:lvlJc w:val="left"/>
      <w:pPr>
        <w:ind w:left="21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6B0F9E8">
      <w:start w:val="1"/>
      <w:numFmt w:val="bullet"/>
      <w:lvlText w:val="•"/>
      <w:lvlJc w:val="left"/>
      <w:pPr>
        <w:ind w:left="28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9C6284">
      <w:start w:val="1"/>
      <w:numFmt w:val="bullet"/>
      <w:lvlText w:val="o"/>
      <w:lvlJc w:val="left"/>
      <w:pPr>
        <w:ind w:left="35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01607B8">
      <w:start w:val="1"/>
      <w:numFmt w:val="bullet"/>
      <w:lvlText w:val="▪"/>
      <w:lvlJc w:val="left"/>
      <w:pPr>
        <w:ind w:left="43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B03A02">
      <w:start w:val="1"/>
      <w:numFmt w:val="bullet"/>
      <w:lvlText w:val="•"/>
      <w:lvlJc w:val="left"/>
      <w:pPr>
        <w:ind w:left="50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2E6F716">
      <w:start w:val="1"/>
      <w:numFmt w:val="bullet"/>
      <w:lvlText w:val="o"/>
      <w:lvlJc w:val="left"/>
      <w:pPr>
        <w:ind w:left="57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D7AFD5C">
      <w:start w:val="1"/>
      <w:numFmt w:val="bullet"/>
      <w:lvlText w:val="▪"/>
      <w:lvlJc w:val="left"/>
      <w:pPr>
        <w:ind w:left="64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1B3233"/>
    <w:multiLevelType w:val="hybridMultilevel"/>
    <w:tmpl w:val="DC206000"/>
    <w:lvl w:ilvl="0" w:tplc="0424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C47B9"/>
    <w:multiLevelType w:val="hybridMultilevel"/>
    <w:tmpl w:val="741E10AE"/>
    <w:lvl w:ilvl="0" w:tplc="572CC36C">
      <w:start w:val="1"/>
      <w:numFmt w:val="decimal"/>
      <w:lvlText w:val="%1."/>
      <w:lvlJc w:val="left"/>
      <w:pPr>
        <w:ind w:left="2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7B691B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6A08F3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4EA856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4A45CD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7CC6C0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8A841D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48ACA3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18277B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E4638E"/>
    <w:multiLevelType w:val="hybridMultilevel"/>
    <w:tmpl w:val="33746B0C"/>
    <w:lvl w:ilvl="0" w:tplc="11984CA6">
      <w:start w:val="1"/>
      <w:numFmt w:val="upperRoman"/>
      <w:lvlText w:val="%1."/>
      <w:lvlJc w:val="left"/>
      <w:pPr>
        <w:ind w:left="37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4421314">
      <w:start w:val="1"/>
      <w:numFmt w:val="lowerLetter"/>
      <w:lvlText w:val="%2"/>
      <w:lvlJc w:val="left"/>
      <w:pPr>
        <w:ind w:left="121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2444A94">
      <w:start w:val="1"/>
      <w:numFmt w:val="lowerRoman"/>
      <w:lvlText w:val="%3"/>
      <w:lvlJc w:val="left"/>
      <w:pPr>
        <w:ind w:left="193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D58022C">
      <w:start w:val="1"/>
      <w:numFmt w:val="decimal"/>
      <w:lvlText w:val="%4"/>
      <w:lvlJc w:val="left"/>
      <w:pPr>
        <w:ind w:left="265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52AFF0A">
      <w:start w:val="1"/>
      <w:numFmt w:val="lowerLetter"/>
      <w:lvlText w:val="%5"/>
      <w:lvlJc w:val="left"/>
      <w:pPr>
        <w:ind w:left="337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F3A1388">
      <w:start w:val="1"/>
      <w:numFmt w:val="lowerRoman"/>
      <w:lvlText w:val="%6"/>
      <w:lvlJc w:val="left"/>
      <w:pPr>
        <w:ind w:left="409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878E2EC">
      <w:start w:val="1"/>
      <w:numFmt w:val="decimal"/>
      <w:lvlText w:val="%7"/>
      <w:lvlJc w:val="left"/>
      <w:pPr>
        <w:ind w:left="481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3389106">
      <w:start w:val="1"/>
      <w:numFmt w:val="lowerLetter"/>
      <w:lvlText w:val="%8"/>
      <w:lvlJc w:val="left"/>
      <w:pPr>
        <w:ind w:left="553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4769DC4">
      <w:start w:val="1"/>
      <w:numFmt w:val="lowerRoman"/>
      <w:lvlText w:val="%9"/>
      <w:lvlJc w:val="left"/>
      <w:pPr>
        <w:ind w:left="625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D978D5"/>
    <w:multiLevelType w:val="hybridMultilevel"/>
    <w:tmpl w:val="C4E295DA"/>
    <w:lvl w:ilvl="0" w:tplc="0424000F">
      <w:start w:val="1"/>
      <w:numFmt w:val="decimal"/>
      <w:lvlText w:val="%1."/>
      <w:lvlJc w:val="left"/>
      <w:pPr>
        <w:ind w:left="1822" w:hanging="360"/>
      </w:pPr>
    </w:lvl>
    <w:lvl w:ilvl="1" w:tplc="04240019" w:tentative="1">
      <w:start w:val="1"/>
      <w:numFmt w:val="lowerLetter"/>
      <w:lvlText w:val="%2."/>
      <w:lvlJc w:val="left"/>
      <w:pPr>
        <w:ind w:left="2542" w:hanging="360"/>
      </w:pPr>
    </w:lvl>
    <w:lvl w:ilvl="2" w:tplc="0424001B" w:tentative="1">
      <w:start w:val="1"/>
      <w:numFmt w:val="lowerRoman"/>
      <w:lvlText w:val="%3."/>
      <w:lvlJc w:val="right"/>
      <w:pPr>
        <w:ind w:left="3262" w:hanging="180"/>
      </w:pPr>
    </w:lvl>
    <w:lvl w:ilvl="3" w:tplc="0424000F" w:tentative="1">
      <w:start w:val="1"/>
      <w:numFmt w:val="decimal"/>
      <w:lvlText w:val="%4."/>
      <w:lvlJc w:val="left"/>
      <w:pPr>
        <w:ind w:left="3982" w:hanging="360"/>
      </w:pPr>
    </w:lvl>
    <w:lvl w:ilvl="4" w:tplc="04240019" w:tentative="1">
      <w:start w:val="1"/>
      <w:numFmt w:val="lowerLetter"/>
      <w:lvlText w:val="%5."/>
      <w:lvlJc w:val="left"/>
      <w:pPr>
        <w:ind w:left="4702" w:hanging="360"/>
      </w:pPr>
    </w:lvl>
    <w:lvl w:ilvl="5" w:tplc="0424001B" w:tentative="1">
      <w:start w:val="1"/>
      <w:numFmt w:val="lowerRoman"/>
      <w:lvlText w:val="%6."/>
      <w:lvlJc w:val="right"/>
      <w:pPr>
        <w:ind w:left="5422" w:hanging="180"/>
      </w:pPr>
    </w:lvl>
    <w:lvl w:ilvl="6" w:tplc="0424000F" w:tentative="1">
      <w:start w:val="1"/>
      <w:numFmt w:val="decimal"/>
      <w:lvlText w:val="%7."/>
      <w:lvlJc w:val="left"/>
      <w:pPr>
        <w:ind w:left="6142" w:hanging="360"/>
      </w:pPr>
    </w:lvl>
    <w:lvl w:ilvl="7" w:tplc="04240019" w:tentative="1">
      <w:start w:val="1"/>
      <w:numFmt w:val="lowerLetter"/>
      <w:lvlText w:val="%8."/>
      <w:lvlJc w:val="left"/>
      <w:pPr>
        <w:ind w:left="6862" w:hanging="360"/>
      </w:pPr>
    </w:lvl>
    <w:lvl w:ilvl="8" w:tplc="0424001B" w:tentative="1">
      <w:start w:val="1"/>
      <w:numFmt w:val="lowerRoman"/>
      <w:lvlText w:val="%9."/>
      <w:lvlJc w:val="right"/>
      <w:pPr>
        <w:ind w:left="7582" w:hanging="180"/>
      </w:pPr>
    </w:lvl>
  </w:abstractNum>
  <w:abstractNum w:abstractNumId="5" w15:restartNumberingAfterBreak="0">
    <w:nsid w:val="0EFB5B4A"/>
    <w:multiLevelType w:val="hybridMultilevel"/>
    <w:tmpl w:val="DECA9442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540B77"/>
    <w:multiLevelType w:val="hybridMultilevel"/>
    <w:tmpl w:val="F99EAAEC"/>
    <w:lvl w:ilvl="0" w:tplc="0424000F">
      <w:start w:val="1"/>
      <w:numFmt w:val="decimal"/>
      <w:lvlText w:val="%1."/>
      <w:lvlJc w:val="left"/>
      <w:pPr>
        <w:ind w:left="2924" w:hanging="360"/>
      </w:pPr>
    </w:lvl>
    <w:lvl w:ilvl="1" w:tplc="04240019" w:tentative="1">
      <w:start w:val="1"/>
      <w:numFmt w:val="lowerLetter"/>
      <w:lvlText w:val="%2."/>
      <w:lvlJc w:val="left"/>
      <w:pPr>
        <w:ind w:left="2542" w:hanging="360"/>
      </w:pPr>
    </w:lvl>
    <w:lvl w:ilvl="2" w:tplc="0424001B">
      <w:start w:val="1"/>
      <w:numFmt w:val="lowerRoman"/>
      <w:lvlText w:val="%3."/>
      <w:lvlJc w:val="right"/>
      <w:pPr>
        <w:ind w:left="3262" w:hanging="180"/>
      </w:pPr>
    </w:lvl>
    <w:lvl w:ilvl="3" w:tplc="0424000F" w:tentative="1">
      <w:start w:val="1"/>
      <w:numFmt w:val="decimal"/>
      <w:lvlText w:val="%4."/>
      <w:lvlJc w:val="left"/>
      <w:pPr>
        <w:ind w:left="3982" w:hanging="360"/>
      </w:pPr>
    </w:lvl>
    <w:lvl w:ilvl="4" w:tplc="04240019" w:tentative="1">
      <w:start w:val="1"/>
      <w:numFmt w:val="lowerLetter"/>
      <w:lvlText w:val="%5."/>
      <w:lvlJc w:val="left"/>
      <w:pPr>
        <w:ind w:left="4702" w:hanging="360"/>
      </w:pPr>
    </w:lvl>
    <w:lvl w:ilvl="5" w:tplc="0424001B" w:tentative="1">
      <w:start w:val="1"/>
      <w:numFmt w:val="lowerRoman"/>
      <w:lvlText w:val="%6."/>
      <w:lvlJc w:val="right"/>
      <w:pPr>
        <w:ind w:left="5422" w:hanging="180"/>
      </w:pPr>
    </w:lvl>
    <w:lvl w:ilvl="6" w:tplc="0424000F" w:tentative="1">
      <w:start w:val="1"/>
      <w:numFmt w:val="decimal"/>
      <w:lvlText w:val="%7."/>
      <w:lvlJc w:val="left"/>
      <w:pPr>
        <w:ind w:left="6142" w:hanging="360"/>
      </w:pPr>
    </w:lvl>
    <w:lvl w:ilvl="7" w:tplc="04240019" w:tentative="1">
      <w:start w:val="1"/>
      <w:numFmt w:val="lowerLetter"/>
      <w:lvlText w:val="%8."/>
      <w:lvlJc w:val="left"/>
      <w:pPr>
        <w:ind w:left="6862" w:hanging="360"/>
      </w:pPr>
    </w:lvl>
    <w:lvl w:ilvl="8" w:tplc="0424001B" w:tentative="1">
      <w:start w:val="1"/>
      <w:numFmt w:val="lowerRoman"/>
      <w:lvlText w:val="%9."/>
      <w:lvlJc w:val="right"/>
      <w:pPr>
        <w:ind w:left="7582" w:hanging="180"/>
      </w:pPr>
    </w:lvl>
  </w:abstractNum>
  <w:abstractNum w:abstractNumId="7" w15:restartNumberingAfterBreak="0">
    <w:nsid w:val="1CB86F76"/>
    <w:multiLevelType w:val="hybridMultilevel"/>
    <w:tmpl w:val="98E4EF90"/>
    <w:lvl w:ilvl="0" w:tplc="AE44E474">
      <w:start w:val="1"/>
      <w:numFmt w:val="decimal"/>
      <w:lvlText w:val="%1."/>
      <w:lvlJc w:val="left"/>
      <w:pPr>
        <w:ind w:left="14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240019" w:tentative="1">
      <w:start w:val="1"/>
      <w:numFmt w:val="lowerLetter"/>
      <w:lvlText w:val="%2."/>
      <w:lvlJc w:val="left"/>
      <w:pPr>
        <w:ind w:left="2150" w:hanging="360"/>
      </w:pPr>
    </w:lvl>
    <w:lvl w:ilvl="2" w:tplc="0424001B" w:tentative="1">
      <w:start w:val="1"/>
      <w:numFmt w:val="lowerRoman"/>
      <w:lvlText w:val="%3."/>
      <w:lvlJc w:val="right"/>
      <w:pPr>
        <w:ind w:left="2870" w:hanging="180"/>
      </w:pPr>
    </w:lvl>
    <w:lvl w:ilvl="3" w:tplc="0424000F" w:tentative="1">
      <w:start w:val="1"/>
      <w:numFmt w:val="decimal"/>
      <w:lvlText w:val="%4."/>
      <w:lvlJc w:val="left"/>
      <w:pPr>
        <w:ind w:left="3590" w:hanging="360"/>
      </w:pPr>
    </w:lvl>
    <w:lvl w:ilvl="4" w:tplc="04240019" w:tentative="1">
      <w:start w:val="1"/>
      <w:numFmt w:val="lowerLetter"/>
      <w:lvlText w:val="%5."/>
      <w:lvlJc w:val="left"/>
      <w:pPr>
        <w:ind w:left="4310" w:hanging="360"/>
      </w:pPr>
    </w:lvl>
    <w:lvl w:ilvl="5" w:tplc="0424001B" w:tentative="1">
      <w:start w:val="1"/>
      <w:numFmt w:val="lowerRoman"/>
      <w:lvlText w:val="%6."/>
      <w:lvlJc w:val="right"/>
      <w:pPr>
        <w:ind w:left="5030" w:hanging="180"/>
      </w:pPr>
    </w:lvl>
    <w:lvl w:ilvl="6" w:tplc="0424000F" w:tentative="1">
      <w:start w:val="1"/>
      <w:numFmt w:val="decimal"/>
      <w:lvlText w:val="%7."/>
      <w:lvlJc w:val="left"/>
      <w:pPr>
        <w:ind w:left="5750" w:hanging="360"/>
      </w:pPr>
    </w:lvl>
    <w:lvl w:ilvl="7" w:tplc="04240019" w:tentative="1">
      <w:start w:val="1"/>
      <w:numFmt w:val="lowerLetter"/>
      <w:lvlText w:val="%8."/>
      <w:lvlJc w:val="left"/>
      <w:pPr>
        <w:ind w:left="6470" w:hanging="360"/>
      </w:pPr>
    </w:lvl>
    <w:lvl w:ilvl="8" w:tplc="0424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8" w15:restartNumberingAfterBreak="0">
    <w:nsid w:val="1CF068E7"/>
    <w:multiLevelType w:val="hybridMultilevel"/>
    <w:tmpl w:val="6C2A109A"/>
    <w:lvl w:ilvl="0" w:tplc="FAC86468">
      <w:start w:val="1"/>
      <w:numFmt w:val="decimal"/>
      <w:lvlText w:val="%1."/>
      <w:lvlJc w:val="left"/>
      <w:pPr>
        <w:ind w:left="146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82" w:hanging="360"/>
      </w:pPr>
    </w:lvl>
    <w:lvl w:ilvl="2" w:tplc="0424001B" w:tentative="1">
      <w:start w:val="1"/>
      <w:numFmt w:val="lowerRoman"/>
      <w:lvlText w:val="%3."/>
      <w:lvlJc w:val="right"/>
      <w:pPr>
        <w:ind w:left="2902" w:hanging="180"/>
      </w:pPr>
    </w:lvl>
    <w:lvl w:ilvl="3" w:tplc="0424000F" w:tentative="1">
      <w:start w:val="1"/>
      <w:numFmt w:val="decimal"/>
      <w:lvlText w:val="%4."/>
      <w:lvlJc w:val="left"/>
      <w:pPr>
        <w:ind w:left="3622" w:hanging="360"/>
      </w:pPr>
    </w:lvl>
    <w:lvl w:ilvl="4" w:tplc="04240019" w:tentative="1">
      <w:start w:val="1"/>
      <w:numFmt w:val="lowerLetter"/>
      <w:lvlText w:val="%5."/>
      <w:lvlJc w:val="left"/>
      <w:pPr>
        <w:ind w:left="4342" w:hanging="360"/>
      </w:pPr>
    </w:lvl>
    <w:lvl w:ilvl="5" w:tplc="0424001B" w:tentative="1">
      <w:start w:val="1"/>
      <w:numFmt w:val="lowerRoman"/>
      <w:lvlText w:val="%6."/>
      <w:lvlJc w:val="right"/>
      <w:pPr>
        <w:ind w:left="5062" w:hanging="180"/>
      </w:pPr>
    </w:lvl>
    <w:lvl w:ilvl="6" w:tplc="0424000F" w:tentative="1">
      <w:start w:val="1"/>
      <w:numFmt w:val="decimal"/>
      <w:lvlText w:val="%7."/>
      <w:lvlJc w:val="left"/>
      <w:pPr>
        <w:ind w:left="5782" w:hanging="360"/>
      </w:pPr>
    </w:lvl>
    <w:lvl w:ilvl="7" w:tplc="04240019" w:tentative="1">
      <w:start w:val="1"/>
      <w:numFmt w:val="lowerLetter"/>
      <w:lvlText w:val="%8."/>
      <w:lvlJc w:val="left"/>
      <w:pPr>
        <w:ind w:left="6502" w:hanging="360"/>
      </w:pPr>
    </w:lvl>
    <w:lvl w:ilvl="8" w:tplc="0424001B" w:tentative="1">
      <w:start w:val="1"/>
      <w:numFmt w:val="lowerRoman"/>
      <w:lvlText w:val="%9."/>
      <w:lvlJc w:val="right"/>
      <w:pPr>
        <w:ind w:left="7222" w:hanging="180"/>
      </w:pPr>
    </w:lvl>
  </w:abstractNum>
  <w:abstractNum w:abstractNumId="9" w15:restartNumberingAfterBreak="0">
    <w:nsid w:val="268F6B27"/>
    <w:multiLevelType w:val="hybridMultilevel"/>
    <w:tmpl w:val="2D86B68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447FC7"/>
    <w:multiLevelType w:val="hybridMultilevel"/>
    <w:tmpl w:val="9A0E8768"/>
    <w:lvl w:ilvl="0" w:tplc="3C445FC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6F2A8E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C66B81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D5A548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BD81E6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DEC6A5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77C392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F8C0C9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2E004A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86F5C9B"/>
    <w:multiLevelType w:val="hybridMultilevel"/>
    <w:tmpl w:val="6C2A109A"/>
    <w:lvl w:ilvl="0" w:tplc="FFFFFFFF">
      <w:start w:val="1"/>
      <w:numFmt w:val="decimal"/>
      <w:lvlText w:val="%1."/>
      <w:lvlJc w:val="left"/>
      <w:pPr>
        <w:ind w:left="146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82" w:hanging="360"/>
      </w:pPr>
    </w:lvl>
    <w:lvl w:ilvl="2" w:tplc="FFFFFFFF" w:tentative="1">
      <w:start w:val="1"/>
      <w:numFmt w:val="lowerRoman"/>
      <w:lvlText w:val="%3."/>
      <w:lvlJc w:val="right"/>
      <w:pPr>
        <w:ind w:left="2902" w:hanging="180"/>
      </w:pPr>
    </w:lvl>
    <w:lvl w:ilvl="3" w:tplc="FFFFFFFF" w:tentative="1">
      <w:start w:val="1"/>
      <w:numFmt w:val="decimal"/>
      <w:lvlText w:val="%4."/>
      <w:lvlJc w:val="left"/>
      <w:pPr>
        <w:ind w:left="3622" w:hanging="360"/>
      </w:pPr>
    </w:lvl>
    <w:lvl w:ilvl="4" w:tplc="FFFFFFFF" w:tentative="1">
      <w:start w:val="1"/>
      <w:numFmt w:val="lowerLetter"/>
      <w:lvlText w:val="%5."/>
      <w:lvlJc w:val="left"/>
      <w:pPr>
        <w:ind w:left="4342" w:hanging="360"/>
      </w:pPr>
    </w:lvl>
    <w:lvl w:ilvl="5" w:tplc="FFFFFFFF" w:tentative="1">
      <w:start w:val="1"/>
      <w:numFmt w:val="lowerRoman"/>
      <w:lvlText w:val="%6."/>
      <w:lvlJc w:val="right"/>
      <w:pPr>
        <w:ind w:left="5062" w:hanging="180"/>
      </w:pPr>
    </w:lvl>
    <w:lvl w:ilvl="6" w:tplc="FFFFFFFF" w:tentative="1">
      <w:start w:val="1"/>
      <w:numFmt w:val="decimal"/>
      <w:lvlText w:val="%7."/>
      <w:lvlJc w:val="left"/>
      <w:pPr>
        <w:ind w:left="5782" w:hanging="360"/>
      </w:pPr>
    </w:lvl>
    <w:lvl w:ilvl="7" w:tplc="FFFFFFFF" w:tentative="1">
      <w:start w:val="1"/>
      <w:numFmt w:val="lowerLetter"/>
      <w:lvlText w:val="%8."/>
      <w:lvlJc w:val="left"/>
      <w:pPr>
        <w:ind w:left="6502" w:hanging="360"/>
      </w:pPr>
    </w:lvl>
    <w:lvl w:ilvl="8" w:tplc="FFFFFFFF" w:tentative="1">
      <w:start w:val="1"/>
      <w:numFmt w:val="lowerRoman"/>
      <w:lvlText w:val="%9."/>
      <w:lvlJc w:val="right"/>
      <w:pPr>
        <w:ind w:left="7222" w:hanging="180"/>
      </w:pPr>
    </w:lvl>
  </w:abstractNum>
  <w:abstractNum w:abstractNumId="12" w15:restartNumberingAfterBreak="0">
    <w:nsid w:val="28F504F4"/>
    <w:multiLevelType w:val="hybridMultilevel"/>
    <w:tmpl w:val="B63A472C"/>
    <w:lvl w:ilvl="0" w:tplc="599AC366">
      <w:numFmt w:val="bullet"/>
      <w:lvlText w:val="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1C354B"/>
    <w:multiLevelType w:val="hybridMultilevel"/>
    <w:tmpl w:val="9C144F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390C58"/>
    <w:multiLevelType w:val="hybridMultilevel"/>
    <w:tmpl w:val="903AA68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D17468"/>
    <w:multiLevelType w:val="hybridMultilevel"/>
    <w:tmpl w:val="2998200C"/>
    <w:lvl w:ilvl="0" w:tplc="0424000F">
      <w:start w:val="1"/>
      <w:numFmt w:val="decimal"/>
      <w:lvlText w:val="%1."/>
      <w:lvlJc w:val="left"/>
      <w:pPr>
        <w:ind w:left="1822" w:hanging="360"/>
      </w:pPr>
    </w:lvl>
    <w:lvl w:ilvl="1" w:tplc="04240019" w:tentative="1">
      <w:start w:val="1"/>
      <w:numFmt w:val="lowerLetter"/>
      <w:lvlText w:val="%2."/>
      <w:lvlJc w:val="left"/>
      <w:pPr>
        <w:ind w:left="2542" w:hanging="360"/>
      </w:pPr>
    </w:lvl>
    <w:lvl w:ilvl="2" w:tplc="0424001B" w:tentative="1">
      <w:start w:val="1"/>
      <w:numFmt w:val="lowerRoman"/>
      <w:lvlText w:val="%3."/>
      <w:lvlJc w:val="right"/>
      <w:pPr>
        <w:ind w:left="3262" w:hanging="180"/>
      </w:pPr>
    </w:lvl>
    <w:lvl w:ilvl="3" w:tplc="0424000F" w:tentative="1">
      <w:start w:val="1"/>
      <w:numFmt w:val="decimal"/>
      <w:lvlText w:val="%4."/>
      <w:lvlJc w:val="left"/>
      <w:pPr>
        <w:ind w:left="3982" w:hanging="360"/>
      </w:pPr>
    </w:lvl>
    <w:lvl w:ilvl="4" w:tplc="04240019" w:tentative="1">
      <w:start w:val="1"/>
      <w:numFmt w:val="lowerLetter"/>
      <w:lvlText w:val="%5."/>
      <w:lvlJc w:val="left"/>
      <w:pPr>
        <w:ind w:left="4702" w:hanging="360"/>
      </w:pPr>
    </w:lvl>
    <w:lvl w:ilvl="5" w:tplc="0424001B" w:tentative="1">
      <w:start w:val="1"/>
      <w:numFmt w:val="lowerRoman"/>
      <w:lvlText w:val="%6."/>
      <w:lvlJc w:val="right"/>
      <w:pPr>
        <w:ind w:left="5422" w:hanging="180"/>
      </w:pPr>
    </w:lvl>
    <w:lvl w:ilvl="6" w:tplc="0424000F" w:tentative="1">
      <w:start w:val="1"/>
      <w:numFmt w:val="decimal"/>
      <w:lvlText w:val="%7."/>
      <w:lvlJc w:val="left"/>
      <w:pPr>
        <w:ind w:left="6142" w:hanging="360"/>
      </w:pPr>
    </w:lvl>
    <w:lvl w:ilvl="7" w:tplc="04240019" w:tentative="1">
      <w:start w:val="1"/>
      <w:numFmt w:val="lowerLetter"/>
      <w:lvlText w:val="%8."/>
      <w:lvlJc w:val="left"/>
      <w:pPr>
        <w:ind w:left="6862" w:hanging="360"/>
      </w:pPr>
    </w:lvl>
    <w:lvl w:ilvl="8" w:tplc="0424001B" w:tentative="1">
      <w:start w:val="1"/>
      <w:numFmt w:val="lowerRoman"/>
      <w:lvlText w:val="%9."/>
      <w:lvlJc w:val="right"/>
      <w:pPr>
        <w:ind w:left="7582" w:hanging="180"/>
      </w:pPr>
    </w:lvl>
  </w:abstractNum>
  <w:abstractNum w:abstractNumId="16" w15:restartNumberingAfterBreak="0">
    <w:nsid w:val="322041D3"/>
    <w:multiLevelType w:val="hybridMultilevel"/>
    <w:tmpl w:val="4CCC8D6E"/>
    <w:lvl w:ilvl="0" w:tplc="B4E64DBA">
      <w:start w:val="6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2393A"/>
    <w:multiLevelType w:val="hybridMultilevel"/>
    <w:tmpl w:val="3D8A551C"/>
    <w:lvl w:ilvl="0" w:tplc="AE44E474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A4AF4AC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49CBDE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CF8C6A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510ED5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E023B2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C9253D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AB41C4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BA6955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5221915"/>
    <w:multiLevelType w:val="hybridMultilevel"/>
    <w:tmpl w:val="A9A0FDA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CC5420"/>
    <w:multiLevelType w:val="hybridMultilevel"/>
    <w:tmpl w:val="39A26DC4"/>
    <w:lvl w:ilvl="0" w:tplc="0424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20" w15:restartNumberingAfterBreak="0">
    <w:nsid w:val="3809694B"/>
    <w:multiLevelType w:val="hybridMultilevel"/>
    <w:tmpl w:val="3A18189A"/>
    <w:lvl w:ilvl="0" w:tplc="1C5E9806">
      <w:start w:val="1"/>
      <w:numFmt w:val="bullet"/>
      <w:lvlText w:val="-"/>
      <w:lvlJc w:val="left"/>
      <w:pPr>
        <w:ind w:left="7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5C07CF4">
      <w:start w:val="1"/>
      <w:numFmt w:val="bullet"/>
      <w:lvlText w:val="o"/>
      <w:lvlJc w:val="left"/>
      <w:pPr>
        <w:ind w:left="14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80CE888">
      <w:start w:val="1"/>
      <w:numFmt w:val="bullet"/>
      <w:lvlText w:val="▪"/>
      <w:lvlJc w:val="left"/>
      <w:pPr>
        <w:ind w:left="21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AAC3F12">
      <w:start w:val="1"/>
      <w:numFmt w:val="bullet"/>
      <w:lvlText w:val="•"/>
      <w:lvlJc w:val="left"/>
      <w:pPr>
        <w:ind w:left="28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C0EB484">
      <w:start w:val="1"/>
      <w:numFmt w:val="bullet"/>
      <w:lvlText w:val="o"/>
      <w:lvlJc w:val="left"/>
      <w:pPr>
        <w:ind w:left="36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DD8AD8A">
      <w:start w:val="1"/>
      <w:numFmt w:val="bullet"/>
      <w:lvlText w:val="▪"/>
      <w:lvlJc w:val="left"/>
      <w:pPr>
        <w:ind w:left="43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6C48182">
      <w:start w:val="1"/>
      <w:numFmt w:val="bullet"/>
      <w:lvlText w:val="•"/>
      <w:lvlJc w:val="left"/>
      <w:pPr>
        <w:ind w:left="50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2C61B92">
      <w:start w:val="1"/>
      <w:numFmt w:val="bullet"/>
      <w:lvlText w:val="o"/>
      <w:lvlJc w:val="left"/>
      <w:pPr>
        <w:ind w:left="57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8CCF168">
      <w:start w:val="1"/>
      <w:numFmt w:val="bullet"/>
      <w:lvlText w:val="▪"/>
      <w:lvlJc w:val="left"/>
      <w:pPr>
        <w:ind w:left="64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3B05009F"/>
    <w:multiLevelType w:val="hybridMultilevel"/>
    <w:tmpl w:val="5BD685D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14362B"/>
    <w:multiLevelType w:val="hybridMultilevel"/>
    <w:tmpl w:val="7C0A1734"/>
    <w:lvl w:ilvl="0" w:tplc="927C21BA">
      <w:start w:val="1"/>
      <w:numFmt w:val="decimal"/>
      <w:lvlText w:val="%1."/>
      <w:lvlJc w:val="left"/>
      <w:pPr>
        <w:ind w:left="720" w:hanging="360"/>
      </w:pPr>
    </w:lvl>
    <w:lvl w:ilvl="1" w:tplc="48347210">
      <w:start w:val="1"/>
      <w:numFmt w:val="lowerLetter"/>
      <w:lvlText w:val="%2."/>
      <w:lvlJc w:val="left"/>
      <w:pPr>
        <w:ind w:left="1440" w:hanging="360"/>
      </w:pPr>
    </w:lvl>
    <w:lvl w:ilvl="2" w:tplc="4524CF2E">
      <w:start w:val="1"/>
      <w:numFmt w:val="lowerRoman"/>
      <w:lvlText w:val="%3."/>
      <w:lvlJc w:val="right"/>
      <w:pPr>
        <w:ind w:left="2160" w:hanging="180"/>
      </w:pPr>
    </w:lvl>
    <w:lvl w:ilvl="3" w:tplc="BE9CDF3C">
      <w:start w:val="1"/>
      <w:numFmt w:val="decimal"/>
      <w:lvlText w:val="%4."/>
      <w:lvlJc w:val="left"/>
      <w:pPr>
        <w:ind w:left="2880" w:hanging="360"/>
      </w:pPr>
    </w:lvl>
    <w:lvl w:ilvl="4" w:tplc="892A7D98">
      <w:start w:val="1"/>
      <w:numFmt w:val="lowerLetter"/>
      <w:lvlText w:val="%5."/>
      <w:lvlJc w:val="left"/>
      <w:pPr>
        <w:ind w:left="3600" w:hanging="360"/>
      </w:pPr>
    </w:lvl>
    <w:lvl w:ilvl="5" w:tplc="C7603BA2">
      <w:start w:val="1"/>
      <w:numFmt w:val="lowerRoman"/>
      <w:lvlText w:val="%6."/>
      <w:lvlJc w:val="right"/>
      <w:pPr>
        <w:ind w:left="4320" w:hanging="180"/>
      </w:pPr>
    </w:lvl>
    <w:lvl w:ilvl="6" w:tplc="23A8626C">
      <w:start w:val="1"/>
      <w:numFmt w:val="decimal"/>
      <w:lvlText w:val="%7."/>
      <w:lvlJc w:val="left"/>
      <w:pPr>
        <w:ind w:left="5040" w:hanging="360"/>
      </w:pPr>
    </w:lvl>
    <w:lvl w:ilvl="7" w:tplc="26D8B624">
      <w:start w:val="1"/>
      <w:numFmt w:val="lowerLetter"/>
      <w:lvlText w:val="%8."/>
      <w:lvlJc w:val="left"/>
      <w:pPr>
        <w:ind w:left="5760" w:hanging="360"/>
      </w:pPr>
    </w:lvl>
    <w:lvl w:ilvl="8" w:tplc="05DC321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8D4DB7"/>
    <w:multiLevelType w:val="hybridMultilevel"/>
    <w:tmpl w:val="4FAAA5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EF797D"/>
    <w:multiLevelType w:val="hybridMultilevel"/>
    <w:tmpl w:val="08F88556"/>
    <w:lvl w:ilvl="0" w:tplc="599AC366">
      <w:numFmt w:val="bullet"/>
      <w:lvlText w:val="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A47D17"/>
    <w:multiLevelType w:val="hybridMultilevel"/>
    <w:tmpl w:val="62F00A70"/>
    <w:lvl w:ilvl="0" w:tplc="E7FC379E">
      <w:start w:val="1"/>
      <w:numFmt w:val="bullet"/>
      <w:lvlText w:val="-"/>
      <w:lvlJc w:val="left"/>
      <w:pPr>
        <w:ind w:left="7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B581330">
      <w:start w:val="1"/>
      <w:numFmt w:val="bullet"/>
      <w:lvlText w:val="o"/>
      <w:lvlJc w:val="left"/>
      <w:pPr>
        <w:ind w:left="14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07C7ADA">
      <w:start w:val="1"/>
      <w:numFmt w:val="bullet"/>
      <w:lvlText w:val="▪"/>
      <w:lvlJc w:val="left"/>
      <w:pPr>
        <w:ind w:left="21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350F26A">
      <w:start w:val="1"/>
      <w:numFmt w:val="bullet"/>
      <w:lvlText w:val="•"/>
      <w:lvlJc w:val="left"/>
      <w:pPr>
        <w:ind w:left="28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3FEF070">
      <w:start w:val="1"/>
      <w:numFmt w:val="bullet"/>
      <w:lvlText w:val="o"/>
      <w:lvlJc w:val="left"/>
      <w:pPr>
        <w:ind w:left="36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6489982">
      <w:start w:val="1"/>
      <w:numFmt w:val="bullet"/>
      <w:lvlText w:val="▪"/>
      <w:lvlJc w:val="left"/>
      <w:pPr>
        <w:ind w:left="43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55AB358">
      <w:start w:val="1"/>
      <w:numFmt w:val="bullet"/>
      <w:lvlText w:val="•"/>
      <w:lvlJc w:val="left"/>
      <w:pPr>
        <w:ind w:left="50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84486E4">
      <w:start w:val="1"/>
      <w:numFmt w:val="bullet"/>
      <w:lvlText w:val="o"/>
      <w:lvlJc w:val="left"/>
      <w:pPr>
        <w:ind w:left="57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E4A9E8E">
      <w:start w:val="1"/>
      <w:numFmt w:val="bullet"/>
      <w:lvlText w:val="▪"/>
      <w:lvlJc w:val="left"/>
      <w:pPr>
        <w:ind w:left="64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4E002E1"/>
    <w:multiLevelType w:val="hybridMultilevel"/>
    <w:tmpl w:val="3204527E"/>
    <w:lvl w:ilvl="0" w:tplc="8ED619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A87A8F"/>
    <w:multiLevelType w:val="hybridMultilevel"/>
    <w:tmpl w:val="1F9ACCE6"/>
    <w:lvl w:ilvl="0" w:tplc="291C7682">
      <w:start w:val="1"/>
      <w:numFmt w:val="bullet"/>
      <w:lvlText w:val="-"/>
      <w:lvlJc w:val="left"/>
      <w:pPr>
        <w:ind w:left="7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F88109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D4A0C2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A607B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664086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41AB1A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F70F40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12478C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7BE1BF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4ED34675"/>
    <w:multiLevelType w:val="hybridMultilevel"/>
    <w:tmpl w:val="7332D43E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1322D10"/>
    <w:multiLevelType w:val="hybridMultilevel"/>
    <w:tmpl w:val="D8DE49EE"/>
    <w:lvl w:ilvl="0" w:tplc="38F466F8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F52270"/>
    <w:multiLevelType w:val="hybridMultilevel"/>
    <w:tmpl w:val="B0B47D2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101195"/>
    <w:multiLevelType w:val="hybridMultilevel"/>
    <w:tmpl w:val="55121326"/>
    <w:lvl w:ilvl="0" w:tplc="E6062CE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F88109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D4A0C2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A607B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664086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41AB1A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F70F40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12478C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7BE1BF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57D26252"/>
    <w:multiLevelType w:val="hybridMultilevel"/>
    <w:tmpl w:val="64F811C2"/>
    <w:lvl w:ilvl="0" w:tplc="9BDCB52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9DE34C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7F40A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FA8EC4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5CAB6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CFE65B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26EBD2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F1CA4E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6885C9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9E72D06"/>
    <w:multiLevelType w:val="hybridMultilevel"/>
    <w:tmpl w:val="FBDCD74C"/>
    <w:lvl w:ilvl="0" w:tplc="67E08900">
      <w:start w:val="1"/>
      <w:numFmt w:val="bullet"/>
      <w:lvlText w:val="•"/>
      <w:lvlJc w:val="left"/>
      <w:pPr>
        <w:ind w:left="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91C7682">
      <w:start w:val="1"/>
      <w:numFmt w:val="bullet"/>
      <w:lvlText w:val="-"/>
      <w:lvlJc w:val="left"/>
      <w:pPr>
        <w:ind w:left="18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18A1CE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7C633C8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8B28E96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69067EE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75A19A6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EEC683A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D8A7F7A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5D9430F5"/>
    <w:multiLevelType w:val="hybridMultilevel"/>
    <w:tmpl w:val="ADE26338"/>
    <w:lvl w:ilvl="0" w:tplc="0424000F">
      <w:start w:val="1"/>
      <w:numFmt w:val="decimal"/>
      <w:lvlText w:val="%1."/>
      <w:lvlJc w:val="left"/>
      <w:pPr>
        <w:ind w:left="2924" w:hanging="360"/>
      </w:pPr>
    </w:lvl>
    <w:lvl w:ilvl="1" w:tplc="04240019">
      <w:start w:val="1"/>
      <w:numFmt w:val="lowerLetter"/>
      <w:lvlText w:val="%2."/>
      <w:lvlJc w:val="left"/>
      <w:pPr>
        <w:ind w:left="2542" w:hanging="360"/>
      </w:pPr>
    </w:lvl>
    <w:lvl w:ilvl="2" w:tplc="0424001B" w:tentative="1">
      <w:start w:val="1"/>
      <w:numFmt w:val="lowerRoman"/>
      <w:lvlText w:val="%3."/>
      <w:lvlJc w:val="right"/>
      <w:pPr>
        <w:ind w:left="3262" w:hanging="180"/>
      </w:pPr>
    </w:lvl>
    <w:lvl w:ilvl="3" w:tplc="0424000F" w:tentative="1">
      <w:start w:val="1"/>
      <w:numFmt w:val="decimal"/>
      <w:lvlText w:val="%4."/>
      <w:lvlJc w:val="left"/>
      <w:pPr>
        <w:ind w:left="3982" w:hanging="360"/>
      </w:pPr>
    </w:lvl>
    <w:lvl w:ilvl="4" w:tplc="04240019" w:tentative="1">
      <w:start w:val="1"/>
      <w:numFmt w:val="lowerLetter"/>
      <w:lvlText w:val="%5."/>
      <w:lvlJc w:val="left"/>
      <w:pPr>
        <w:ind w:left="4702" w:hanging="360"/>
      </w:pPr>
    </w:lvl>
    <w:lvl w:ilvl="5" w:tplc="0424001B" w:tentative="1">
      <w:start w:val="1"/>
      <w:numFmt w:val="lowerRoman"/>
      <w:lvlText w:val="%6."/>
      <w:lvlJc w:val="right"/>
      <w:pPr>
        <w:ind w:left="5422" w:hanging="180"/>
      </w:pPr>
    </w:lvl>
    <w:lvl w:ilvl="6" w:tplc="0424000F" w:tentative="1">
      <w:start w:val="1"/>
      <w:numFmt w:val="decimal"/>
      <w:lvlText w:val="%7."/>
      <w:lvlJc w:val="left"/>
      <w:pPr>
        <w:ind w:left="6142" w:hanging="360"/>
      </w:pPr>
    </w:lvl>
    <w:lvl w:ilvl="7" w:tplc="04240019" w:tentative="1">
      <w:start w:val="1"/>
      <w:numFmt w:val="lowerLetter"/>
      <w:lvlText w:val="%8."/>
      <w:lvlJc w:val="left"/>
      <w:pPr>
        <w:ind w:left="6862" w:hanging="360"/>
      </w:pPr>
    </w:lvl>
    <w:lvl w:ilvl="8" w:tplc="0424001B" w:tentative="1">
      <w:start w:val="1"/>
      <w:numFmt w:val="lowerRoman"/>
      <w:lvlText w:val="%9."/>
      <w:lvlJc w:val="right"/>
      <w:pPr>
        <w:ind w:left="7582" w:hanging="180"/>
      </w:pPr>
    </w:lvl>
  </w:abstractNum>
  <w:abstractNum w:abstractNumId="35" w15:restartNumberingAfterBreak="0">
    <w:nsid w:val="5DE61360"/>
    <w:multiLevelType w:val="hybridMultilevel"/>
    <w:tmpl w:val="5BD685D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0F2309"/>
    <w:multiLevelType w:val="hybridMultilevel"/>
    <w:tmpl w:val="B1B85C18"/>
    <w:lvl w:ilvl="0" w:tplc="8ED6195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60" w:hanging="360"/>
      </w:pPr>
    </w:lvl>
    <w:lvl w:ilvl="2" w:tplc="0424001B" w:tentative="1">
      <w:start w:val="1"/>
      <w:numFmt w:val="lowerRoman"/>
      <w:lvlText w:val="%3."/>
      <w:lvlJc w:val="right"/>
      <w:pPr>
        <w:ind w:left="2880" w:hanging="180"/>
      </w:pPr>
    </w:lvl>
    <w:lvl w:ilvl="3" w:tplc="0424000F" w:tentative="1">
      <w:start w:val="1"/>
      <w:numFmt w:val="decimal"/>
      <w:lvlText w:val="%4."/>
      <w:lvlJc w:val="left"/>
      <w:pPr>
        <w:ind w:left="3600" w:hanging="360"/>
      </w:pPr>
    </w:lvl>
    <w:lvl w:ilvl="4" w:tplc="04240019" w:tentative="1">
      <w:start w:val="1"/>
      <w:numFmt w:val="lowerLetter"/>
      <w:lvlText w:val="%5."/>
      <w:lvlJc w:val="left"/>
      <w:pPr>
        <w:ind w:left="4320" w:hanging="360"/>
      </w:pPr>
    </w:lvl>
    <w:lvl w:ilvl="5" w:tplc="0424001B" w:tentative="1">
      <w:start w:val="1"/>
      <w:numFmt w:val="lowerRoman"/>
      <w:lvlText w:val="%6."/>
      <w:lvlJc w:val="right"/>
      <w:pPr>
        <w:ind w:left="5040" w:hanging="180"/>
      </w:pPr>
    </w:lvl>
    <w:lvl w:ilvl="6" w:tplc="0424000F" w:tentative="1">
      <w:start w:val="1"/>
      <w:numFmt w:val="decimal"/>
      <w:lvlText w:val="%7."/>
      <w:lvlJc w:val="left"/>
      <w:pPr>
        <w:ind w:left="5760" w:hanging="360"/>
      </w:pPr>
    </w:lvl>
    <w:lvl w:ilvl="7" w:tplc="04240019" w:tentative="1">
      <w:start w:val="1"/>
      <w:numFmt w:val="lowerLetter"/>
      <w:lvlText w:val="%8."/>
      <w:lvlJc w:val="left"/>
      <w:pPr>
        <w:ind w:left="6480" w:hanging="360"/>
      </w:pPr>
    </w:lvl>
    <w:lvl w:ilvl="8" w:tplc="042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0B43327"/>
    <w:multiLevelType w:val="hybridMultilevel"/>
    <w:tmpl w:val="21541194"/>
    <w:lvl w:ilvl="0" w:tplc="FAC86468">
      <w:start w:val="1"/>
      <w:numFmt w:val="decimal"/>
      <w:lvlText w:val="%1."/>
      <w:lvlJc w:val="left"/>
      <w:pPr>
        <w:ind w:left="146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82" w:hanging="360"/>
      </w:pPr>
    </w:lvl>
    <w:lvl w:ilvl="2" w:tplc="0424001B" w:tentative="1">
      <w:start w:val="1"/>
      <w:numFmt w:val="lowerRoman"/>
      <w:lvlText w:val="%3."/>
      <w:lvlJc w:val="right"/>
      <w:pPr>
        <w:ind w:left="2902" w:hanging="180"/>
      </w:pPr>
    </w:lvl>
    <w:lvl w:ilvl="3" w:tplc="0424000F" w:tentative="1">
      <w:start w:val="1"/>
      <w:numFmt w:val="decimal"/>
      <w:lvlText w:val="%4."/>
      <w:lvlJc w:val="left"/>
      <w:pPr>
        <w:ind w:left="3622" w:hanging="360"/>
      </w:pPr>
    </w:lvl>
    <w:lvl w:ilvl="4" w:tplc="04240019" w:tentative="1">
      <w:start w:val="1"/>
      <w:numFmt w:val="lowerLetter"/>
      <w:lvlText w:val="%5."/>
      <w:lvlJc w:val="left"/>
      <w:pPr>
        <w:ind w:left="4342" w:hanging="360"/>
      </w:pPr>
    </w:lvl>
    <w:lvl w:ilvl="5" w:tplc="0424001B" w:tentative="1">
      <w:start w:val="1"/>
      <w:numFmt w:val="lowerRoman"/>
      <w:lvlText w:val="%6."/>
      <w:lvlJc w:val="right"/>
      <w:pPr>
        <w:ind w:left="5062" w:hanging="180"/>
      </w:pPr>
    </w:lvl>
    <w:lvl w:ilvl="6" w:tplc="0424000F" w:tentative="1">
      <w:start w:val="1"/>
      <w:numFmt w:val="decimal"/>
      <w:lvlText w:val="%7."/>
      <w:lvlJc w:val="left"/>
      <w:pPr>
        <w:ind w:left="5782" w:hanging="360"/>
      </w:pPr>
    </w:lvl>
    <w:lvl w:ilvl="7" w:tplc="04240019" w:tentative="1">
      <w:start w:val="1"/>
      <w:numFmt w:val="lowerLetter"/>
      <w:lvlText w:val="%8."/>
      <w:lvlJc w:val="left"/>
      <w:pPr>
        <w:ind w:left="6502" w:hanging="360"/>
      </w:pPr>
    </w:lvl>
    <w:lvl w:ilvl="8" w:tplc="0424001B" w:tentative="1">
      <w:start w:val="1"/>
      <w:numFmt w:val="lowerRoman"/>
      <w:lvlText w:val="%9."/>
      <w:lvlJc w:val="right"/>
      <w:pPr>
        <w:ind w:left="7222" w:hanging="180"/>
      </w:pPr>
    </w:lvl>
  </w:abstractNum>
  <w:abstractNum w:abstractNumId="38" w15:restartNumberingAfterBreak="0">
    <w:nsid w:val="62FA577C"/>
    <w:multiLevelType w:val="hybridMultilevel"/>
    <w:tmpl w:val="67408506"/>
    <w:lvl w:ilvl="0" w:tplc="8E783E6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565FAE"/>
    <w:multiLevelType w:val="hybridMultilevel"/>
    <w:tmpl w:val="286AC21C"/>
    <w:lvl w:ilvl="0" w:tplc="291C7682">
      <w:start w:val="1"/>
      <w:numFmt w:val="bullet"/>
      <w:lvlText w:val="-"/>
      <w:lvlJc w:val="left"/>
      <w:pPr>
        <w:ind w:left="7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AE032F8">
      <w:start w:val="1"/>
      <w:numFmt w:val="bullet"/>
      <w:lvlText w:val="o"/>
      <w:lvlJc w:val="left"/>
      <w:pPr>
        <w:ind w:left="15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5C49BE8">
      <w:start w:val="1"/>
      <w:numFmt w:val="bullet"/>
      <w:lvlText w:val="▪"/>
      <w:lvlJc w:val="left"/>
      <w:pPr>
        <w:ind w:left="22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326CDFC">
      <w:start w:val="1"/>
      <w:numFmt w:val="bullet"/>
      <w:lvlText w:val="•"/>
      <w:lvlJc w:val="left"/>
      <w:pPr>
        <w:ind w:left="29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5141B70">
      <w:start w:val="1"/>
      <w:numFmt w:val="bullet"/>
      <w:lvlText w:val="o"/>
      <w:lvlJc w:val="left"/>
      <w:pPr>
        <w:ind w:left="36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5389B9C">
      <w:start w:val="1"/>
      <w:numFmt w:val="bullet"/>
      <w:lvlText w:val="▪"/>
      <w:lvlJc w:val="left"/>
      <w:pPr>
        <w:ind w:left="43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CC4771A">
      <w:start w:val="1"/>
      <w:numFmt w:val="bullet"/>
      <w:lvlText w:val="•"/>
      <w:lvlJc w:val="left"/>
      <w:pPr>
        <w:ind w:left="51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6B4F0CC">
      <w:start w:val="1"/>
      <w:numFmt w:val="bullet"/>
      <w:lvlText w:val="o"/>
      <w:lvlJc w:val="left"/>
      <w:pPr>
        <w:ind w:left="58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2F80F5E">
      <w:start w:val="1"/>
      <w:numFmt w:val="bullet"/>
      <w:lvlText w:val="▪"/>
      <w:lvlJc w:val="left"/>
      <w:pPr>
        <w:ind w:left="65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0" w15:restartNumberingAfterBreak="0">
    <w:nsid w:val="681119EA"/>
    <w:multiLevelType w:val="hybridMultilevel"/>
    <w:tmpl w:val="D054AD4A"/>
    <w:lvl w:ilvl="0" w:tplc="67E08900">
      <w:start w:val="1"/>
      <w:numFmt w:val="bullet"/>
      <w:lvlText w:val="•"/>
      <w:lvlJc w:val="left"/>
      <w:pPr>
        <w:ind w:left="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45817D6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18A1CE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7C633C8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8B28E96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69067EE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75A19A6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EEC683A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D8A7F7A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1" w15:restartNumberingAfterBreak="0">
    <w:nsid w:val="68A3039F"/>
    <w:multiLevelType w:val="hybridMultilevel"/>
    <w:tmpl w:val="66426A74"/>
    <w:lvl w:ilvl="0" w:tplc="F19C8D68">
      <w:start w:val="2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087836"/>
    <w:multiLevelType w:val="hybridMultilevel"/>
    <w:tmpl w:val="B99E74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947458"/>
    <w:multiLevelType w:val="hybridMultilevel"/>
    <w:tmpl w:val="39A49A9A"/>
    <w:lvl w:ilvl="0" w:tplc="0424000F">
      <w:start w:val="1"/>
      <w:numFmt w:val="decimal"/>
      <w:lvlText w:val="%1."/>
      <w:lvlJc w:val="left"/>
      <w:pPr>
        <w:ind w:left="2924" w:hanging="360"/>
      </w:pPr>
    </w:lvl>
    <w:lvl w:ilvl="1" w:tplc="04240019" w:tentative="1">
      <w:start w:val="1"/>
      <w:numFmt w:val="lowerLetter"/>
      <w:lvlText w:val="%2."/>
      <w:lvlJc w:val="left"/>
      <w:pPr>
        <w:ind w:left="2542" w:hanging="360"/>
      </w:pPr>
    </w:lvl>
    <w:lvl w:ilvl="2" w:tplc="0424001B">
      <w:start w:val="1"/>
      <w:numFmt w:val="lowerRoman"/>
      <w:lvlText w:val="%3."/>
      <w:lvlJc w:val="right"/>
      <w:pPr>
        <w:ind w:left="3262" w:hanging="180"/>
      </w:pPr>
    </w:lvl>
    <w:lvl w:ilvl="3" w:tplc="0424000F" w:tentative="1">
      <w:start w:val="1"/>
      <w:numFmt w:val="decimal"/>
      <w:lvlText w:val="%4."/>
      <w:lvlJc w:val="left"/>
      <w:pPr>
        <w:ind w:left="3982" w:hanging="360"/>
      </w:pPr>
    </w:lvl>
    <w:lvl w:ilvl="4" w:tplc="04240019" w:tentative="1">
      <w:start w:val="1"/>
      <w:numFmt w:val="lowerLetter"/>
      <w:lvlText w:val="%5."/>
      <w:lvlJc w:val="left"/>
      <w:pPr>
        <w:ind w:left="4702" w:hanging="360"/>
      </w:pPr>
    </w:lvl>
    <w:lvl w:ilvl="5" w:tplc="0424001B" w:tentative="1">
      <w:start w:val="1"/>
      <w:numFmt w:val="lowerRoman"/>
      <w:lvlText w:val="%6."/>
      <w:lvlJc w:val="right"/>
      <w:pPr>
        <w:ind w:left="5422" w:hanging="180"/>
      </w:pPr>
    </w:lvl>
    <w:lvl w:ilvl="6" w:tplc="0424000F" w:tentative="1">
      <w:start w:val="1"/>
      <w:numFmt w:val="decimal"/>
      <w:lvlText w:val="%7."/>
      <w:lvlJc w:val="left"/>
      <w:pPr>
        <w:ind w:left="6142" w:hanging="360"/>
      </w:pPr>
    </w:lvl>
    <w:lvl w:ilvl="7" w:tplc="04240019" w:tentative="1">
      <w:start w:val="1"/>
      <w:numFmt w:val="lowerLetter"/>
      <w:lvlText w:val="%8."/>
      <w:lvlJc w:val="left"/>
      <w:pPr>
        <w:ind w:left="6862" w:hanging="360"/>
      </w:pPr>
    </w:lvl>
    <w:lvl w:ilvl="8" w:tplc="0424001B" w:tentative="1">
      <w:start w:val="1"/>
      <w:numFmt w:val="lowerRoman"/>
      <w:lvlText w:val="%9."/>
      <w:lvlJc w:val="right"/>
      <w:pPr>
        <w:ind w:left="7582" w:hanging="180"/>
      </w:pPr>
    </w:lvl>
  </w:abstractNum>
  <w:abstractNum w:abstractNumId="44" w15:restartNumberingAfterBreak="0">
    <w:nsid w:val="70BB0C0A"/>
    <w:multiLevelType w:val="hybridMultilevel"/>
    <w:tmpl w:val="036EF0EC"/>
    <w:lvl w:ilvl="0" w:tplc="10F62E40">
      <w:start w:val="1"/>
      <w:numFmt w:val="bullet"/>
      <w:lvlText w:val="-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61EA344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706EFA2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894C61E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7661742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F4EEFDA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8C215E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FBCBD14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FB6A2AE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5" w15:restartNumberingAfterBreak="0">
    <w:nsid w:val="73B11E73"/>
    <w:multiLevelType w:val="hybridMultilevel"/>
    <w:tmpl w:val="A866E09A"/>
    <w:lvl w:ilvl="0" w:tplc="599AC366">
      <w:numFmt w:val="bullet"/>
      <w:lvlText w:val="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5D4FF4"/>
    <w:multiLevelType w:val="multilevel"/>
    <w:tmpl w:val="F9C00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6F44D82"/>
    <w:multiLevelType w:val="hybridMultilevel"/>
    <w:tmpl w:val="97922C82"/>
    <w:lvl w:ilvl="0" w:tplc="DDD6EFA0">
      <w:start w:val="1"/>
      <w:numFmt w:val="decimal"/>
      <w:lvlText w:val="%1."/>
      <w:lvlJc w:val="left"/>
      <w:pPr>
        <w:ind w:left="720" w:hanging="360"/>
      </w:pPr>
    </w:lvl>
    <w:lvl w:ilvl="1" w:tplc="784677FE">
      <w:start w:val="1"/>
      <w:numFmt w:val="decimal"/>
      <w:lvlText w:val="%2."/>
      <w:lvlJc w:val="left"/>
      <w:pPr>
        <w:ind w:left="1440" w:hanging="360"/>
      </w:pPr>
    </w:lvl>
    <w:lvl w:ilvl="2" w:tplc="E158AE46">
      <w:start w:val="1"/>
      <w:numFmt w:val="lowerRoman"/>
      <w:lvlText w:val="%3."/>
      <w:lvlJc w:val="right"/>
      <w:pPr>
        <w:ind w:left="2160" w:hanging="180"/>
      </w:pPr>
    </w:lvl>
    <w:lvl w:ilvl="3" w:tplc="34B45794">
      <w:start w:val="1"/>
      <w:numFmt w:val="decimal"/>
      <w:lvlText w:val="%4."/>
      <w:lvlJc w:val="left"/>
      <w:pPr>
        <w:ind w:left="2880" w:hanging="360"/>
      </w:pPr>
    </w:lvl>
    <w:lvl w:ilvl="4" w:tplc="3C90E704">
      <w:start w:val="1"/>
      <w:numFmt w:val="lowerLetter"/>
      <w:lvlText w:val="%5."/>
      <w:lvlJc w:val="left"/>
      <w:pPr>
        <w:ind w:left="3600" w:hanging="360"/>
      </w:pPr>
    </w:lvl>
    <w:lvl w:ilvl="5" w:tplc="366C1EC6">
      <w:start w:val="1"/>
      <w:numFmt w:val="lowerRoman"/>
      <w:lvlText w:val="%6."/>
      <w:lvlJc w:val="right"/>
      <w:pPr>
        <w:ind w:left="4320" w:hanging="180"/>
      </w:pPr>
    </w:lvl>
    <w:lvl w:ilvl="6" w:tplc="1BAA94CA">
      <w:start w:val="1"/>
      <w:numFmt w:val="decimal"/>
      <w:lvlText w:val="%7."/>
      <w:lvlJc w:val="left"/>
      <w:pPr>
        <w:ind w:left="5040" w:hanging="360"/>
      </w:pPr>
    </w:lvl>
    <w:lvl w:ilvl="7" w:tplc="9CAA8D8E">
      <w:start w:val="1"/>
      <w:numFmt w:val="lowerLetter"/>
      <w:lvlText w:val="%8."/>
      <w:lvlJc w:val="left"/>
      <w:pPr>
        <w:ind w:left="5760" w:hanging="360"/>
      </w:pPr>
    </w:lvl>
    <w:lvl w:ilvl="8" w:tplc="10BC47F4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5302F6"/>
    <w:multiLevelType w:val="hybridMultilevel"/>
    <w:tmpl w:val="A92A1BAC"/>
    <w:lvl w:ilvl="0" w:tplc="D3E8FD5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46C219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34AFA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2284E2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DDC35E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B30E87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23A5CB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0BC7DA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490452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9" w15:restartNumberingAfterBreak="0">
    <w:nsid w:val="7B06654A"/>
    <w:multiLevelType w:val="hybridMultilevel"/>
    <w:tmpl w:val="38DE08F2"/>
    <w:lvl w:ilvl="0" w:tplc="AE44E474">
      <w:start w:val="1"/>
      <w:numFmt w:val="decimal"/>
      <w:lvlText w:val="%1."/>
      <w:lvlJc w:val="left"/>
      <w:pPr>
        <w:ind w:left="14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240019" w:tentative="1">
      <w:start w:val="1"/>
      <w:numFmt w:val="lowerLetter"/>
      <w:lvlText w:val="%2."/>
      <w:lvlJc w:val="left"/>
      <w:pPr>
        <w:ind w:left="2140" w:hanging="360"/>
      </w:pPr>
    </w:lvl>
    <w:lvl w:ilvl="2" w:tplc="0424001B" w:tentative="1">
      <w:start w:val="1"/>
      <w:numFmt w:val="lowerRoman"/>
      <w:lvlText w:val="%3."/>
      <w:lvlJc w:val="right"/>
      <w:pPr>
        <w:ind w:left="2860" w:hanging="180"/>
      </w:pPr>
    </w:lvl>
    <w:lvl w:ilvl="3" w:tplc="0424000F" w:tentative="1">
      <w:start w:val="1"/>
      <w:numFmt w:val="decimal"/>
      <w:lvlText w:val="%4."/>
      <w:lvlJc w:val="left"/>
      <w:pPr>
        <w:ind w:left="3580" w:hanging="360"/>
      </w:pPr>
    </w:lvl>
    <w:lvl w:ilvl="4" w:tplc="04240019" w:tentative="1">
      <w:start w:val="1"/>
      <w:numFmt w:val="lowerLetter"/>
      <w:lvlText w:val="%5."/>
      <w:lvlJc w:val="left"/>
      <w:pPr>
        <w:ind w:left="4300" w:hanging="360"/>
      </w:pPr>
    </w:lvl>
    <w:lvl w:ilvl="5" w:tplc="0424001B" w:tentative="1">
      <w:start w:val="1"/>
      <w:numFmt w:val="lowerRoman"/>
      <w:lvlText w:val="%6."/>
      <w:lvlJc w:val="right"/>
      <w:pPr>
        <w:ind w:left="5020" w:hanging="180"/>
      </w:pPr>
    </w:lvl>
    <w:lvl w:ilvl="6" w:tplc="0424000F" w:tentative="1">
      <w:start w:val="1"/>
      <w:numFmt w:val="decimal"/>
      <w:lvlText w:val="%7."/>
      <w:lvlJc w:val="left"/>
      <w:pPr>
        <w:ind w:left="5740" w:hanging="360"/>
      </w:pPr>
    </w:lvl>
    <w:lvl w:ilvl="7" w:tplc="04240019" w:tentative="1">
      <w:start w:val="1"/>
      <w:numFmt w:val="lowerLetter"/>
      <w:lvlText w:val="%8."/>
      <w:lvlJc w:val="left"/>
      <w:pPr>
        <w:ind w:left="6460" w:hanging="360"/>
      </w:pPr>
    </w:lvl>
    <w:lvl w:ilvl="8" w:tplc="0424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50" w15:restartNumberingAfterBreak="0">
    <w:nsid w:val="7EF14885"/>
    <w:multiLevelType w:val="hybridMultilevel"/>
    <w:tmpl w:val="D962182C"/>
    <w:lvl w:ilvl="0" w:tplc="2176F83C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47"/>
  </w:num>
  <w:num w:numId="3">
    <w:abstractNumId w:val="39"/>
  </w:num>
  <w:num w:numId="4">
    <w:abstractNumId w:val="48"/>
  </w:num>
  <w:num w:numId="5">
    <w:abstractNumId w:val="20"/>
  </w:num>
  <w:num w:numId="6">
    <w:abstractNumId w:val="32"/>
  </w:num>
  <w:num w:numId="7">
    <w:abstractNumId w:val="31"/>
  </w:num>
  <w:num w:numId="8">
    <w:abstractNumId w:val="17"/>
  </w:num>
  <w:num w:numId="9">
    <w:abstractNumId w:val="40"/>
  </w:num>
  <w:num w:numId="10">
    <w:abstractNumId w:val="0"/>
  </w:num>
  <w:num w:numId="11">
    <w:abstractNumId w:val="10"/>
  </w:num>
  <w:num w:numId="12">
    <w:abstractNumId w:val="25"/>
  </w:num>
  <w:num w:numId="13">
    <w:abstractNumId w:val="3"/>
  </w:num>
  <w:num w:numId="14">
    <w:abstractNumId w:val="2"/>
  </w:num>
  <w:num w:numId="15">
    <w:abstractNumId w:val="27"/>
  </w:num>
  <w:num w:numId="16">
    <w:abstractNumId w:val="33"/>
  </w:num>
  <w:num w:numId="17">
    <w:abstractNumId w:val="50"/>
  </w:num>
  <w:num w:numId="18">
    <w:abstractNumId w:val="13"/>
  </w:num>
  <w:num w:numId="19">
    <w:abstractNumId w:val="12"/>
  </w:num>
  <w:num w:numId="20">
    <w:abstractNumId w:val="24"/>
  </w:num>
  <w:num w:numId="21">
    <w:abstractNumId w:val="45"/>
  </w:num>
  <w:num w:numId="22">
    <w:abstractNumId w:val="28"/>
  </w:num>
  <w:num w:numId="23">
    <w:abstractNumId w:val="23"/>
  </w:num>
  <w:num w:numId="24">
    <w:abstractNumId w:val="30"/>
  </w:num>
  <w:num w:numId="25">
    <w:abstractNumId w:val="44"/>
  </w:num>
  <w:num w:numId="26">
    <w:abstractNumId w:val="8"/>
  </w:num>
  <w:num w:numId="27">
    <w:abstractNumId w:val="5"/>
  </w:num>
  <w:num w:numId="28">
    <w:abstractNumId w:val="19"/>
  </w:num>
  <w:num w:numId="29">
    <w:abstractNumId w:val="16"/>
  </w:num>
  <w:num w:numId="30">
    <w:abstractNumId w:val="41"/>
  </w:num>
  <w:num w:numId="31">
    <w:abstractNumId w:val="37"/>
  </w:num>
  <w:num w:numId="32">
    <w:abstractNumId w:val="35"/>
  </w:num>
  <w:num w:numId="33">
    <w:abstractNumId w:val="21"/>
  </w:num>
  <w:num w:numId="34">
    <w:abstractNumId w:val="1"/>
  </w:num>
  <w:num w:numId="35">
    <w:abstractNumId w:val="14"/>
  </w:num>
  <w:num w:numId="36">
    <w:abstractNumId w:val="26"/>
  </w:num>
  <w:num w:numId="37">
    <w:abstractNumId w:val="36"/>
  </w:num>
  <w:num w:numId="38">
    <w:abstractNumId w:val="7"/>
  </w:num>
  <w:num w:numId="39">
    <w:abstractNumId w:val="49"/>
  </w:num>
  <w:num w:numId="40">
    <w:abstractNumId w:val="46"/>
  </w:num>
  <w:num w:numId="41">
    <w:abstractNumId w:val="38"/>
  </w:num>
  <w:num w:numId="42">
    <w:abstractNumId w:val="29"/>
  </w:num>
  <w:num w:numId="43">
    <w:abstractNumId w:val="18"/>
  </w:num>
  <w:num w:numId="44">
    <w:abstractNumId w:val="11"/>
  </w:num>
  <w:num w:numId="45">
    <w:abstractNumId w:val="9"/>
  </w:num>
  <w:num w:numId="46">
    <w:abstractNumId w:val="42"/>
  </w:num>
  <w:num w:numId="47">
    <w:abstractNumId w:val="4"/>
  </w:num>
  <w:num w:numId="48">
    <w:abstractNumId w:val="15"/>
  </w:num>
  <w:num w:numId="49">
    <w:abstractNumId w:val="34"/>
  </w:num>
  <w:num w:numId="50">
    <w:abstractNumId w:val="6"/>
  </w:num>
  <w:num w:numId="51">
    <w:abstractNumId w:val="43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rK0NDY3MjEyN7FQ0lEKTi0uzszPAykwrgUAoFQPMiwAAAA="/>
  </w:docVars>
  <w:rsids>
    <w:rsidRoot w:val="0094682C"/>
    <w:rsid w:val="000003D3"/>
    <w:rsid w:val="00000BB1"/>
    <w:rsid w:val="000014A6"/>
    <w:rsid w:val="00001C02"/>
    <w:rsid w:val="00002137"/>
    <w:rsid w:val="000025F5"/>
    <w:rsid w:val="00005132"/>
    <w:rsid w:val="00010407"/>
    <w:rsid w:val="0001319F"/>
    <w:rsid w:val="00013398"/>
    <w:rsid w:val="000133C2"/>
    <w:rsid w:val="00013956"/>
    <w:rsid w:val="0001728F"/>
    <w:rsid w:val="00017F4C"/>
    <w:rsid w:val="00020116"/>
    <w:rsid w:val="000205D5"/>
    <w:rsid w:val="00021766"/>
    <w:rsid w:val="00021CEB"/>
    <w:rsid w:val="0002431B"/>
    <w:rsid w:val="000248FB"/>
    <w:rsid w:val="00025094"/>
    <w:rsid w:val="0002515F"/>
    <w:rsid w:val="0002537A"/>
    <w:rsid w:val="000260C6"/>
    <w:rsid w:val="000264E5"/>
    <w:rsid w:val="00027CE0"/>
    <w:rsid w:val="00030E29"/>
    <w:rsid w:val="00031F36"/>
    <w:rsid w:val="00032B5E"/>
    <w:rsid w:val="0003364B"/>
    <w:rsid w:val="00033C3A"/>
    <w:rsid w:val="0003402A"/>
    <w:rsid w:val="000348C5"/>
    <w:rsid w:val="00034D42"/>
    <w:rsid w:val="000365D3"/>
    <w:rsid w:val="00036DD1"/>
    <w:rsid w:val="0003728D"/>
    <w:rsid w:val="00037B57"/>
    <w:rsid w:val="00037D42"/>
    <w:rsid w:val="0004096D"/>
    <w:rsid w:val="000410D2"/>
    <w:rsid w:val="00042F5F"/>
    <w:rsid w:val="00044FD7"/>
    <w:rsid w:val="00046718"/>
    <w:rsid w:val="0004774F"/>
    <w:rsid w:val="00047F53"/>
    <w:rsid w:val="000522C9"/>
    <w:rsid w:val="000525D8"/>
    <w:rsid w:val="00054D18"/>
    <w:rsid w:val="000567C0"/>
    <w:rsid w:val="00056C90"/>
    <w:rsid w:val="000605CD"/>
    <w:rsid w:val="00061EDD"/>
    <w:rsid w:val="000655E6"/>
    <w:rsid w:val="000665A1"/>
    <w:rsid w:val="00067DF1"/>
    <w:rsid w:val="00074647"/>
    <w:rsid w:val="000752F6"/>
    <w:rsid w:val="00080BD6"/>
    <w:rsid w:val="0008299C"/>
    <w:rsid w:val="00084F31"/>
    <w:rsid w:val="00085829"/>
    <w:rsid w:val="00086C56"/>
    <w:rsid w:val="00087473"/>
    <w:rsid w:val="000913C2"/>
    <w:rsid w:val="00091A66"/>
    <w:rsid w:val="00092257"/>
    <w:rsid w:val="00092CC8"/>
    <w:rsid w:val="000934ED"/>
    <w:rsid w:val="00095DB8"/>
    <w:rsid w:val="00096CA5"/>
    <w:rsid w:val="00097A35"/>
    <w:rsid w:val="000A054D"/>
    <w:rsid w:val="000A0684"/>
    <w:rsid w:val="000A0E4D"/>
    <w:rsid w:val="000A0E85"/>
    <w:rsid w:val="000A313F"/>
    <w:rsid w:val="000A3A7B"/>
    <w:rsid w:val="000A496D"/>
    <w:rsid w:val="000B01E9"/>
    <w:rsid w:val="000B186F"/>
    <w:rsid w:val="000B1C5E"/>
    <w:rsid w:val="000B2C5E"/>
    <w:rsid w:val="000B2F3A"/>
    <w:rsid w:val="000B5CC9"/>
    <w:rsid w:val="000B6374"/>
    <w:rsid w:val="000B7FE1"/>
    <w:rsid w:val="000C019C"/>
    <w:rsid w:val="000C0B1A"/>
    <w:rsid w:val="000C4823"/>
    <w:rsid w:val="000C491B"/>
    <w:rsid w:val="000C5450"/>
    <w:rsid w:val="000C5DAF"/>
    <w:rsid w:val="000C6185"/>
    <w:rsid w:val="000C6AA7"/>
    <w:rsid w:val="000D0ABD"/>
    <w:rsid w:val="000D11FC"/>
    <w:rsid w:val="000D1456"/>
    <w:rsid w:val="000D170B"/>
    <w:rsid w:val="000D1DC9"/>
    <w:rsid w:val="000D2AE4"/>
    <w:rsid w:val="000D54CC"/>
    <w:rsid w:val="000D608C"/>
    <w:rsid w:val="000D6C11"/>
    <w:rsid w:val="000E1001"/>
    <w:rsid w:val="000E1A3A"/>
    <w:rsid w:val="000E1ACE"/>
    <w:rsid w:val="000E6C67"/>
    <w:rsid w:val="000E7271"/>
    <w:rsid w:val="000E7D27"/>
    <w:rsid w:val="000F068E"/>
    <w:rsid w:val="000F0807"/>
    <w:rsid w:val="000F10B5"/>
    <w:rsid w:val="000F210B"/>
    <w:rsid w:val="000F46E3"/>
    <w:rsid w:val="000F4818"/>
    <w:rsid w:val="000F4D03"/>
    <w:rsid w:val="000F50C3"/>
    <w:rsid w:val="000F5C5C"/>
    <w:rsid w:val="000F63FC"/>
    <w:rsid w:val="000F68A1"/>
    <w:rsid w:val="000F7657"/>
    <w:rsid w:val="00100351"/>
    <w:rsid w:val="001017F2"/>
    <w:rsid w:val="001025D3"/>
    <w:rsid w:val="0010308E"/>
    <w:rsid w:val="001031A0"/>
    <w:rsid w:val="00105D1E"/>
    <w:rsid w:val="0010630E"/>
    <w:rsid w:val="00106CBF"/>
    <w:rsid w:val="0011350A"/>
    <w:rsid w:val="00116777"/>
    <w:rsid w:val="00116F49"/>
    <w:rsid w:val="00117D9A"/>
    <w:rsid w:val="0012089B"/>
    <w:rsid w:val="00120D1A"/>
    <w:rsid w:val="001224B3"/>
    <w:rsid w:val="00122B2F"/>
    <w:rsid w:val="00122EE0"/>
    <w:rsid w:val="00126439"/>
    <w:rsid w:val="001269F4"/>
    <w:rsid w:val="00126E64"/>
    <w:rsid w:val="00127B30"/>
    <w:rsid w:val="00130F4B"/>
    <w:rsid w:val="0013298C"/>
    <w:rsid w:val="00132C49"/>
    <w:rsid w:val="00132D6B"/>
    <w:rsid w:val="00133CE0"/>
    <w:rsid w:val="00135034"/>
    <w:rsid w:val="00135894"/>
    <w:rsid w:val="0013598B"/>
    <w:rsid w:val="00136132"/>
    <w:rsid w:val="00140BC4"/>
    <w:rsid w:val="001419E0"/>
    <w:rsid w:val="001427BD"/>
    <w:rsid w:val="001440FD"/>
    <w:rsid w:val="00144C1D"/>
    <w:rsid w:val="00145261"/>
    <w:rsid w:val="00145A01"/>
    <w:rsid w:val="00151846"/>
    <w:rsid w:val="00151CDB"/>
    <w:rsid w:val="0015216E"/>
    <w:rsid w:val="0015276C"/>
    <w:rsid w:val="001555BD"/>
    <w:rsid w:val="001561E9"/>
    <w:rsid w:val="00157ACF"/>
    <w:rsid w:val="001613C4"/>
    <w:rsid w:val="001619C8"/>
    <w:rsid w:val="0016232E"/>
    <w:rsid w:val="00162FF0"/>
    <w:rsid w:val="00163972"/>
    <w:rsid w:val="00163AD0"/>
    <w:rsid w:val="00167119"/>
    <w:rsid w:val="0016716F"/>
    <w:rsid w:val="00167F47"/>
    <w:rsid w:val="001702F9"/>
    <w:rsid w:val="00174753"/>
    <w:rsid w:val="0017657B"/>
    <w:rsid w:val="00176828"/>
    <w:rsid w:val="001768E5"/>
    <w:rsid w:val="0017737D"/>
    <w:rsid w:val="00181D79"/>
    <w:rsid w:val="0018206C"/>
    <w:rsid w:val="00183333"/>
    <w:rsid w:val="00184006"/>
    <w:rsid w:val="0018713C"/>
    <w:rsid w:val="00190E09"/>
    <w:rsid w:val="00191153"/>
    <w:rsid w:val="00191A41"/>
    <w:rsid w:val="00192176"/>
    <w:rsid w:val="00195781"/>
    <w:rsid w:val="00195DAC"/>
    <w:rsid w:val="00196D26"/>
    <w:rsid w:val="001A05A4"/>
    <w:rsid w:val="001A23CD"/>
    <w:rsid w:val="001A35ED"/>
    <w:rsid w:val="001A3BAF"/>
    <w:rsid w:val="001A3C1E"/>
    <w:rsid w:val="001A4EAF"/>
    <w:rsid w:val="001A6BB2"/>
    <w:rsid w:val="001B03B2"/>
    <w:rsid w:val="001B22C3"/>
    <w:rsid w:val="001B23F4"/>
    <w:rsid w:val="001B26E4"/>
    <w:rsid w:val="001B3844"/>
    <w:rsid w:val="001B72A7"/>
    <w:rsid w:val="001B742C"/>
    <w:rsid w:val="001C0667"/>
    <w:rsid w:val="001C154D"/>
    <w:rsid w:val="001C3F7D"/>
    <w:rsid w:val="001C4BDC"/>
    <w:rsid w:val="001D0450"/>
    <w:rsid w:val="001D3824"/>
    <w:rsid w:val="001D4607"/>
    <w:rsid w:val="001D4A4E"/>
    <w:rsid w:val="001D53B2"/>
    <w:rsid w:val="001D6019"/>
    <w:rsid w:val="001D6E07"/>
    <w:rsid w:val="001E03CB"/>
    <w:rsid w:val="001E0600"/>
    <w:rsid w:val="001E403C"/>
    <w:rsid w:val="001E487B"/>
    <w:rsid w:val="001E680F"/>
    <w:rsid w:val="001E698C"/>
    <w:rsid w:val="001E721F"/>
    <w:rsid w:val="001E75DE"/>
    <w:rsid w:val="001F015B"/>
    <w:rsid w:val="001F0E2B"/>
    <w:rsid w:val="001F1304"/>
    <w:rsid w:val="001F1B25"/>
    <w:rsid w:val="001F2DD5"/>
    <w:rsid w:val="001F3A9D"/>
    <w:rsid w:val="001F5914"/>
    <w:rsid w:val="0020097A"/>
    <w:rsid w:val="00201F79"/>
    <w:rsid w:val="0020314A"/>
    <w:rsid w:val="00205BEC"/>
    <w:rsid w:val="00205DFE"/>
    <w:rsid w:val="002064BD"/>
    <w:rsid w:val="00206FF1"/>
    <w:rsid w:val="0021167F"/>
    <w:rsid w:val="00212F8C"/>
    <w:rsid w:val="00213045"/>
    <w:rsid w:val="00213C6A"/>
    <w:rsid w:val="00214037"/>
    <w:rsid w:val="002145E0"/>
    <w:rsid w:val="00214C95"/>
    <w:rsid w:val="00216CDF"/>
    <w:rsid w:val="00220562"/>
    <w:rsid w:val="00222849"/>
    <w:rsid w:val="00222BDE"/>
    <w:rsid w:val="0022347A"/>
    <w:rsid w:val="002237F3"/>
    <w:rsid w:val="00224A43"/>
    <w:rsid w:val="00224E2E"/>
    <w:rsid w:val="0022543B"/>
    <w:rsid w:val="002254B1"/>
    <w:rsid w:val="00225A23"/>
    <w:rsid w:val="002304F7"/>
    <w:rsid w:val="00230834"/>
    <w:rsid w:val="00231CEF"/>
    <w:rsid w:val="00232957"/>
    <w:rsid w:val="002351CC"/>
    <w:rsid w:val="002351E3"/>
    <w:rsid w:val="00235353"/>
    <w:rsid w:val="002355BA"/>
    <w:rsid w:val="002408E6"/>
    <w:rsid w:val="0024268D"/>
    <w:rsid w:val="00243DF4"/>
    <w:rsid w:val="00244AEA"/>
    <w:rsid w:val="00244FCA"/>
    <w:rsid w:val="0024572C"/>
    <w:rsid w:val="00245F9D"/>
    <w:rsid w:val="00246CD8"/>
    <w:rsid w:val="00246F51"/>
    <w:rsid w:val="0024794A"/>
    <w:rsid w:val="002504DA"/>
    <w:rsid w:val="00251F03"/>
    <w:rsid w:val="00254721"/>
    <w:rsid w:val="00254E63"/>
    <w:rsid w:val="00255EA7"/>
    <w:rsid w:val="002566B8"/>
    <w:rsid w:val="00257A1C"/>
    <w:rsid w:val="00257F4F"/>
    <w:rsid w:val="00261080"/>
    <w:rsid w:val="00261563"/>
    <w:rsid w:val="00263133"/>
    <w:rsid w:val="002637B3"/>
    <w:rsid w:val="002644B9"/>
    <w:rsid w:val="002650E7"/>
    <w:rsid w:val="0026562D"/>
    <w:rsid w:val="002659DD"/>
    <w:rsid w:val="002661B3"/>
    <w:rsid w:val="0026678B"/>
    <w:rsid w:val="00267779"/>
    <w:rsid w:val="00270C82"/>
    <w:rsid w:val="00271A5B"/>
    <w:rsid w:val="00271CFF"/>
    <w:rsid w:val="00271F7A"/>
    <w:rsid w:val="00272333"/>
    <w:rsid w:val="00273138"/>
    <w:rsid w:val="0027315A"/>
    <w:rsid w:val="002733C3"/>
    <w:rsid w:val="00275940"/>
    <w:rsid w:val="00276820"/>
    <w:rsid w:val="00280310"/>
    <w:rsid w:val="00280679"/>
    <w:rsid w:val="00280AAD"/>
    <w:rsid w:val="002819ED"/>
    <w:rsid w:val="00282020"/>
    <w:rsid w:val="00282BB1"/>
    <w:rsid w:val="00284875"/>
    <w:rsid w:val="00284E83"/>
    <w:rsid w:val="0028589F"/>
    <w:rsid w:val="0029417B"/>
    <w:rsid w:val="00294D79"/>
    <w:rsid w:val="0029520C"/>
    <w:rsid w:val="00296F5E"/>
    <w:rsid w:val="002A0963"/>
    <w:rsid w:val="002A1306"/>
    <w:rsid w:val="002A1CE7"/>
    <w:rsid w:val="002A5F14"/>
    <w:rsid w:val="002A6991"/>
    <w:rsid w:val="002A7AF9"/>
    <w:rsid w:val="002A7B02"/>
    <w:rsid w:val="002B0E6C"/>
    <w:rsid w:val="002B1C96"/>
    <w:rsid w:val="002B2539"/>
    <w:rsid w:val="002B30E3"/>
    <w:rsid w:val="002B5C36"/>
    <w:rsid w:val="002B6DD1"/>
    <w:rsid w:val="002B70BC"/>
    <w:rsid w:val="002B79D3"/>
    <w:rsid w:val="002C05DD"/>
    <w:rsid w:val="002C1691"/>
    <w:rsid w:val="002C1E1E"/>
    <w:rsid w:val="002C2A5D"/>
    <w:rsid w:val="002C3895"/>
    <w:rsid w:val="002C423A"/>
    <w:rsid w:val="002C4CA4"/>
    <w:rsid w:val="002C4F9A"/>
    <w:rsid w:val="002C622C"/>
    <w:rsid w:val="002C6478"/>
    <w:rsid w:val="002C750B"/>
    <w:rsid w:val="002D20A1"/>
    <w:rsid w:val="002D3155"/>
    <w:rsid w:val="002D3600"/>
    <w:rsid w:val="002D38E5"/>
    <w:rsid w:val="002D4492"/>
    <w:rsid w:val="002D48AC"/>
    <w:rsid w:val="002D5B40"/>
    <w:rsid w:val="002D730B"/>
    <w:rsid w:val="002E23A9"/>
    <w:rsid w:val="002E2B49"/>
    <w:rsid w:val="002E5049"/>
    <w:rsid w:val="002E5879"/>
    <w:rsid w:val="002E6171"/>
    <w:rsid w:val="002E6842"/>
    <w:rsid w:val="002E79CA"/>
    <w:rsid w:val="002F0207"/>
    <w:rsid w:val="002F2BD5"/>
    <w:rsid w:val="002F33C0"/>
    <w:rsid w:val="002F431F"/>
    <w:rsid w:val="002F4F3A"/>
    <w:rsid w:val="002F52D4"/>
    <w:rsid w:val="002F5AC2"/>
    <w:rsid w:val="002F5C89"/>
    <w:rsid w:val="002F73F5"/>
    <w:rsid w:val="0030026B"/>
    <w:rsid w:val="00300A44"/>
    <w:rsid w:val="00301687"/>
    <w:rsid w:val="003020E0"/>
    <w:rsid w:val="00302371"/>
    <w:rsid w:val="00306BD1"/>
    <w:rsid w:val="003073B3"/>
    <w:rsid w:val="0031060E"/>
    <w:rsid w:val="00310A48"/>
    <w:rsid w:val="00312345"/>
    <w:rsid w:val="003126E2"/>
    <w:rsid w:val="003135C0"/>
    <w:rsid w:val="003136B0"/>
    <w:rsid w:val="00313E85"/>
    <w:rsid w:val="00314D6E"/>
    <w:rsid w:val="00315DD5"/>
    <w:rsid w:val="003164F0"/>
    <w:rsid w:val="00316648"/>
    <w:rsid w:val="00317139"/>
    <w:rsid w:val="00317540"/>
    <w:rsid w:val="003179D7"/>
    <w:rsid w:val="0032293F"/>
    <w:rsid w:val="00322EED"/>
    <w:rsid w:val="003251DF"/>
    <w:rsid w:val="003278DC"/>
    <w:rsid w:val="00330382"/>
    <w:rsid w:val="00330F32"/>
    <w:rsid w:val="0033414D"/>
    <w:rsid w:val="00334E60"/>
    <w:rsid w:val="00335639"/>
    <w:rsid w:val="003376F3"/>
    <w:rsid w:val="00337B3F"/>
    <w:rsid w:val="00337FBB"/>
    <w:rsid w:val="00340819"/>
    <w:rsid w:val="00341047"/>
    <w:rsid w:val="0034489B"/>
    <w:rsid w:val="00344CAA"/>
    <w:rsid w:val="003508EC"/>
    <w:rsid w:val="0035154C"/>
    <w:rsid w:val="0035280C"/>
    <w:rsid w:val="003563C8"/>
    <w:rsid w:val="003569A3"/>
    <w:rsid w:val="00360B95"/>
    <w:rsid w:val="003625A5"/>
    <w:rsid w:val="00362971"/>
    <w:rsid w:val="003632FC"/>
    <w:rsid w:val="00364048"/>
    <w:rsid w:val="00366CDC"/>
    <w:rsid w:val="00366E94"/>
    <w:rsid w:val="00367DFF"/>
    <w:rsid w:val="003716D0"/>
    <w:rsid w:val="003719D0"/>
    <w:rsid w:val="00372086"/>
    <w:rsid w:val="00372432"/>
    <w:rsid w:val="00376B3D"/>
    <w:rsid w:val="00377CE4"/>
    <w:rsid w:val="0038000D"/>
    <w:rsid w:val="00380B9C"/>
    <w:rsid w:val="00381F55"/>
    <w:rsid w:val="00382FCF"/>
    <w:rsid w:val="003837E1"/>
    <w:rsid w:val="00383A3A"/>
    <w:rsid w:val="00383C08"/>
    <w:rsid w:val="00384D95"/>
    <w:rsid w:val="00385F84"/>
    <w:rsid w:val="003878AB"/>
    <w:rsid w:val="00390992"/>
    <w:rsid w:val="00395775"/>
    <w:rsid w:val="0039627F"/>
    <w:rsid w:val="003963AA"/>
    <w:rsid w:val="00397EF6"/>
    <w:rsid w:val="003A0910"/>
    <w:rsid w:val="003A1F3C"/>
    <w:rsid w:val="003A3045"/>
    <w:rsid w:val="003A3EC2"/>
    <w:rsid w:val="003A5325"/>
    <w:rsid w:val="003B1092"/>
    <w:rsid w:val="003B2E0E"/>
    <w:rsid w:val="003B2EC4"/>
    <w:rsid w:val="003B3767"/>
    <w:rsid w:val="003B3B20"/>
    <w:rsid w:val="003B5413"/>
    <w:rsid w:val="003B5503"/>
    <w:rsid w:val="003B5709"/>
    <w:rsid w:val="003B63B1"/>
    <w:rsid w:val="003B6560"/>
    <w:rsid w:val="003B7DBD"/>
    <w:rsid w:val="003C1C80"/>
    <w:rsid w:val="003C379E"/>
    <w:rsid w:val="003C514C"/>
    <w:rsid w:val="003C5205"/>
    <w:rsid w:val="003C53C4"/>
    <w:rsid w:val="003C6649"/>
    <w:rsid w:val="003C7B33"/>
    <w:rsid w:val="003C7CDD"/>
    <w:rsid w:val="003D08AB"/>
    <w:rsid w:val="003D1D4D"/>
    <w:rsid w:val="003D32B7"/>
    <w:rsid w:val="003D3453"/>
    <w:rsid w:val="003D3743"/>
    <w:rsid w:val="003D4A1A"/>
    <w:rsid w:val="003D4FF9"/>
    <w:rsid w:val="003D5302"/>
    <w:rsid w:val="003D5794"/>
    <w:rsid w:val="003D5AA8"/>
    <w:rsid w:val="003D5CEA"/>
    <w:rsid w:val="003D5DB3"/>
    <w:rsid w:val="003D753C"/>
    <w:rsid w:val="003E0AED"/>
    <w:rsid w:val="003E0E7E"/>
    <w:rsid w:val="003E0F54"/>
    <w:rsid w:val="003E2094"/>
    <w:rsid w:val="003E21CC"/>
    <w:rsid w:val="003E3EAF"/>
    <w:rsid w:val="003E4012"/>
    <w:rsid w:val="003E55FA"/>
    <w:rsid w:val="003E66D5"/>
    <w:rsid w:val="003E7387"/>
    <w:rsid w:val="003E7A96"/>
    <w:rsid w:val="003F0D44"/>
    <w:rsid w:val="003F14AE"/>
    <w:rsid w:val="003F5244"/>
    <w:rsid w:val="003F5968"/>
    <w:rsid w:val="00404545"/>
    <w:rsid w:val="00404697"/>
    <w:rsid w:val="00410266"/>
    <w:rsid w:val="004114B9"/>
    <w:rsid w:val="00414149"/>
    <w:rsid w:val="00415628"/>
    <w:rsid w:val="00416F43"/>
    <w:rsid w:val="004177E3"/>
    <w:rsid w:val="0042026A"/>
    <w:rsid w:val="00420A6E"/>
    <w:rsid w:val="0042146C"/>
    <w:rsid w:val="004238FA"/>
    <w:rsid w:val="004258A0"/>
    <w:rsid w:val="00427864"/>
    <w:rsid w:val="00427E56"/>
    <w:rsid w:val="00427FA0"/>
    <w:rsid w:val="0043312E"/>
    <w:rsid w:val="00434359"/>
    <w:rsid w:val="00434747"/>
    <w:rsid w:val="004354AD"/>
    <w:rsid w:val="004355D7"/>
    <w:rsid w:val="00435811"/>
    <w:rsid w:val="00435C12"/>
    <w:rsid w:val="0043636C"/>
    <w:rsid w:val="00436A19"/>
    <w:rsid w:val="00437111"/>
    <w:rsid w:val="0044020A"/>
    <w:rsid w:val="00443445"/>
    <w:rsid w:val="0044514D"/>
    <w:rsid w:val="004477DD"/>
    <w:rsid w:val="004502C3"/>
    <w:rsid w:val="00450752"/>
    <w:rsid w:val="004537D9"/>
    <w:rsid w:val="00454532"/>
    <w:rsid w:val="00455141"/>
    <w:rsid w:val="00456009"/>
    <w:rsid w:val="00456CAF"/>
    <w:rsid w:val="00462528"/>
    <w:rsid w:val="004629FF"/>
    <w:rsid w:val="0046363E"/>
    <w:rsid w:val="004636CA"/>
    <w:rsid w:val="00463B97"/>
    <w:rsid w:val="0047026B"/>
    <w:rsid w:val="0047163A"/>
    <w:rsid w:val="00471B76"/>
    <w:rsid w:val="004720F7"/>
    <w:rsid w:val="00473D5A"/>
    <w:rsid w:val="0047458C"/>
    <w:rsid w:val="0047544E"/>
    <w:rsid w:val="004778B1"/>
    <w:rsid w:val="00480DF4"/>
    <w:rsid w:val="00480F36"/>
    <w:rsid w:val="00481238"/>
    <w:rsid w:val="0048157C"/>
    <w:rsid w:val="004823D1"/>
    <w:rsid w:val="0048321B"/>
    <w:rsid w:val="00484954"/>
    <w:rsid w:val="00484CDB"/>
    <w:rsid w:val="004859D0"/>
    <w:rsid w:val="0048612D"/>
    <w:rsid w:val="00486429"/>
    <w:rsid w:val="00486523"/>
    <w:rsid w:val="0048779B"/>
    <w:rsid w:val="00490560"/>
    <w:rsid w:val="00490922"/>
    <w:rsid w:val="00491586"/>
    <w:rsid w:val="004916F4"/>
    <w:rsid w:val="00492DA7"/>
    <w:rsid w:val="004931B7"/>
    <w:rsid w:val="00493871"/>
    <w:rsid w:val="00495703"/>
    <w:rsid w:val="00496C7A"/>
    <w:rsid w:val="00497037"/>
    <w:rsid w:val="004974B0"/>
    <w:rsid w:val="004A01B9"/>
    <w:rsid w:val="004A048B"/>
    <w:rsid w:val="004A06A7"/>
    <w:rsid w:val="004A08F0"/>
    <w:rsid w:val="004A17E0"/>
    <w:rsid w:val="004A1B2C"/>
    <w:rsid w:val="004A3476"/>
    <w:rsid w:val="004A4F24"/>
    <w:rsid w:val="004A77E3"/>
    <w:rsid w:val="004B0F4E"/>
    <w:rsid w:val="004B1673"/>
    <w:rsid w:val="004B41B1"/>
    <w:rsid w:val="004B4396"/>
    <w:rsid w:val="004B4557"/>
    <w:rsid w:val="004B700E"/>
    <w:rsid w:val="004B7F29"/>
    <w:rsid w:val="004C2027"/>
    <w:rsid w:val="004C61F2"/>
    <w:rsid w:val="004D0346"/>
    <w:rsid w:val="004D3B09"/>
    <w:rsid w:val="004D50B4"/>
    <w:rsid w:val="004D672D"/>
    <w:rsid w:val="004D6759"/>
    <w:rsid w:val="004D7069"/>
    <w:rsid w:val="004D7E71"/>
    <w:rsid w:val="004E10D4"/>
    <w:rsid w:val="004E134A"/>
    <w:rsid w:val="004E1C4F"/>
    <w:rsid w:val="004E1FA0"/>
    <w:rsid w:val="004E2505"/>
    <w:rsid w:val="004E27F8"/>
    <w:rsid w:val="004E2E44"/>
    <w:rsid w:val="004E30DE"/>
    <w:rsid w:val="004E3200"/>
    <w:rsid w:val="004E36C1"/>
    <w:rsid w:val="004E3B91"/>
    <w:rsid w:val="004E73BD"/>
    <w:rsid w:val="004F07B4"/>
    <w:rsid w:val="004F0DA1"/>
    <w:rsid w:val="004F3DDD"/>
    <w:rsid w:val="004F41B1"/>
    <w:rsid w:val="004F4545"/>
    <w:rsid w:val="004F4BBA"/>
    <w:rsid w:val="004F4CB1"/>
    <w:rsid w:val="004F5B9C"/>
    <w:rsid w:val="004F6092"/>
    <w:rsid w:val="004F7660"/>
    <w:rsid w:val="004F7FEA"/>
    <w:rsid w:val="00502DC5"/>
    <w:rsid w:val="00502E59"/>
    <w:rsid w:val="00504702"/>
    <w:rsid w:val="00507763"/>
    <w:rsid w:val="00507C54"/>
    <w:rsid w:val="00512700"/>
    <w:rsid w:val="00513147"/>
    <w:rsid w:val="0051324B"/>
    <w:rsid w:val="005134EA"/>
    <w:rsid w:val="0051683F"/>
    <w:rsid w:val="00516BE0"/>
    <w:rsid w:val="00516E9B"/>
    <w:rsid w:val="005204F2"/>
    <w:rsid w:val="00520719"/>
    <w:rsid w:val="00522F11"/>
    <w:rsid w:val="00524C84"/>
    <w:rsid w:val="00525691"/>
    <w:rsid w:val="005272A0"/>
    <w:rsid w:val="00527474"/>
    <w:rsid w:val="00530745"/>
    <w:rsid w:val="0053184F"/>
    <w:rsid w:val="00531A34"/>
    <w:rsid w:val="00531C6E"/>
    <w:rsid w:val="00532AAE"/>
    <w:rsid w:val="0053497D"/>
    <w:rsid w:val="00535304"/>
    <w:rsid w:val="00535D29"/>
    <w:rsid w:val="005367F0"/>
    <w:rsid w:val="00537D2D"/>
    <w:rsid w:val="0054088C"/>
    <w:rsid w:val="00542393"/>
    <w:rsid w:val="00542AE0"/>
    <w:rsid w:val="00543013"/>
    <w:rsid w:val="00544555"/>
    <w:rsid w:val="005448E0"/>
    <w:rsid w:val="00547168"/>
    <w:rsid w:val="005472CC"/>
    <w:rsid w:val="00553285"/>
    <w:rsid w:val="00553290"/>
    <w:rsid w:val="00555A66"/>
    <w:rsid w:val="005568AB"/>
    <w:rsid w:val="00556B46"/>
    <w:rsid w:val="005578E6"/>
    <w:rsid w:val="00561AF6"/>
    <w:rsid w:val="00561D45"/>
    <w:rsid w:val="0056599A"/>
    <w:rsid w:val="0056728D"/>
    <w:rsid w:val="00571C38"/>
    <w:rsid w:val="005775AF"/>
    <w:rsid w:val="00577BD3"/>
    <w:rsid w:val="00581CC9"/>
    <w:rsid w:val="00582727"/>
    <w:rsid w:val="005832D6"/>
    <w:rsid w:val="0058394D"/>
    <w:rsid w:val="005858B0"/>
    <w:rsid w:val="00585B5A"/>
    <w:rsid w:val="00585E42"/>
    <w:rsid w:val="00586B8C"/>
    <w:rsid w:val="00590445"/>
    <w:rsid w:val="00590505"/>
    <w:rsid w:val="0059062D"/>
    <w:rsid w:val="00590880"/>
    <w:rsid w:val="00590B6A"/>
    <w:rsid w:val="00592A83"/>
    <w:rsid w:val="00593214"/>
    <w:rsid w:val="0059538C"/>
    <w:rsid w:val="00597396"/>
    <w:rsid w:val="0059748F"/>
    <w:rsid w:val="005A0475"/>
    <w:rsid w:val="005A0B55"/>
    <w:rsid w:val="005A350C"/>
    <w:rsid w:val="005A395C"/>
    <w:rsid w:val="005A3A4D"/>
    <w:rsid w:val="005A415B"/>
    <w:rsid w:val="005A4698"/>
    <w:rsid w:val="005A4979"/>
    <w:rsid w:val="005A4A8A"/>
    <w:rsid w:val="005A6DB8"/>
    <w:rsid w:val="005A7D53"/>
    <w:rsid w:val="005B02F3"/>
    <w:rsid w:val="005B22AC"/>
    <w:rsid w:val="005B2F9F"/>
    <w:rsid w:val="005B3847"/>
    <w:rsid w:val="005B4CEE"/>
    <w:rsid w:val="005B565C"/>
    <w:rsid w:val="005B7179"/>
    <w:rsid w:val="005B72BF"/>
    <w:rsid w:val="005B7B74"/>
    <w:rsid w:val="005B7E4B"/>
    <w:rsid w:val="005C200E"/>
    <w:rsid w:val="005C60DF"/>
    <w:rsid w:val="005C7366"/>
    <w:rsid w:val="005D06E5"/>
    <w:rsid w:val="005D0DEF"/>
    <w:rsid w:val="005D17A5"/>
    <w:rsid w:val="005D6300"/>
    <w:rsid w:val="005E1331"/>
    <w:rsid w:val="005E1C1A"/>
    <w:rsid w:val="005E346A"/>
    <w:rsid w:val="005E3F35"/>
    <w:rsid w:val="005E4BD5"/>
    <w:rsid w:val="005E77B4"/>
    <w:rsid w:val="005F0970"/>
    <w:rsid w:val="005F0AB8"/>
    <w:rsid w:val="005F104A"/>
    <w:rsid w:val="005F182B"/>
    <w:rsid w:val="005F200F"/>
    <w:rsid w:val="005F243F"/>
    <w:rsid w:val="005F31A0"/>
    <w:rsid w:val="005F4800"/>
    <w:rsid w:val="005F6778"/>
    <w:rsid w:val="005FABB1"/>
    <w:rsid w:val="00600512"/>
    <w:rsid w:val="006008AE"/>
    <w:rsid w:val="006016A7"/>
    <w:rsid w:val="00601F82"/>
    <w:rsid w:val="00602531"/>
    <w:rsid w:val="0060521C"/>
    <w:rsid w:val="006055AA"/>
    <w:rsid w:val="006056D2"/>
    <w:rsid w:val="00605D6A"/>
    <w:rsid w:val="00605E01"/>
    <w:rsid w:val="006068EA"/>
    <w:rsid w:val="006105A0"/>
    <w:rsid w:val="00610E31"/>
    <w:rsid w:val="0061151E"/>
    <w:rsid w:val="00611C7B"/>
    <w:rsid w:val="00613691"/>
    <w:rsid w:val="00613BD1"/>
    <w:rsid w:val="00614831"/>
    <w:rsid w:val="00615D62"/>
    <w:rsid w:val="00616A25"/>
    <w:rsid w:val="006176E7"/>
    <w:rsid w:val="00622BF9"/>
    <w:rsid w:val="00626E7C"/>
    <w:rsid w:val="00627133"/>
    <w:rsid w:val="006276DE"/>
    <w:rsid w:val="0063097E"/>
    <w:rsid w:val="00632C8C"/>
    <w:rsid w:val="00632D05"/>
    <w:rsid w:val="00634B6B"/>
    <w:rsid w:val="00636688"/>
    <w:rsid w:val="006373CA"/>
    <w:rsid w:val="0064124E"/>
    <w:rsid w:val="00641E46"/>
    <w:rsid w:val="0064236E"/>
    <w:rsid w:val="00642955"/>
    <w:rsid w:val="006475F5"/>
    <w:rsid w:val="00650021"/>
    <w:rsid w:val="00651C28"/>
    <w:rsid w:val="00652601"/>
    <w:rsid w:val="00652C9D"/>
    <w:rsid w:val="0065352B"/>
    <w:rsid w:val="006537CA"/>
    <w:rsid w:val="00653C6D"/>
    <w:rsid w:val="006549D2"/>
    <w:rsid w:val="0065534E"/>
    <w:rsid w:val="00656324"/>
    <w:rsid w:val="0065684E"/>
    <w:rsid w:val="00657160"/>
    <w:rsid w:val="00657F3A"/>
    <w:rsid w:val="00661A16"/>
    <w:rsid w:val="00661EF0"/>
    <w:rsid w:val="00665E86"/>
    <w:rsid w:val="00670A31"/>
    <w:rsid w:val="006729DE"/>
    <w:rsid w:val="00673683"/>
    <w:rsid w:val="006776F9"/>
    <w:rsid w:val="00681135"/>
    <w:rsid w:val="006828F7"/>
    <w:rsid w:val="006851DF"/>
    <w:rsid w:val="00685253"/>
    <w:rsid w:val="00685CFD"/>
    <w:rsid w:val="006871CB"/>
    <w:rsid w:val="00690DD5"/>
    <w:rsid w:val="00691C80"/>
    <w:rsid w:val="00693483"/>
    <w:rsid w:val="0069360F"/>
    <w:rsid w:val="00695CB1"/>
    <w:rsid w:val="0069752F"/>
    <w:rsid w:val="00697E73"/>
    <w:rsid w:val="006A14F8"/>
    <w:rsid w:val="006A2103"/>
    <w:rsid w:val="006A5546"/>
    <w:rsid w:val="006A562A"/>
    <w:rsid w:val="006B06E4"/>
    <w:rsid w:val="006B1CE6"/>
    <w:rsid w:val="006B4BC5"/>
    <w:rsid w:val="006B54A1"/>
    <w:rsid w:val="006B7C66"/>
    <w:rsid w:val="006C1178"/>
    <w:rsid w:val="006C129B"/>
    <w:rsid w:val="006C1E2C"/>
    <w:rsid w:val="006C402D"/>
    <w:rsid w:val="006C40E6"/>
    <w:rsid w:val="006C4508"/>
    <w:rsid w:val="006C5B52"/>
    <w:rsid w:val="006C67E1"/>
    <w:rsid w:val="006D2818"/>
    <w:rsid w:val="006D3280"/>
    <w:rsid w:val="006D387B"/>
    <w:rsid w:val="006D3F1B"/>
    <w:rsid w:val="006D4680"/>
    <w:rsid w:val="006D706D"/>
    <w:rsid w:val="006D70C4"/>
    <w:rsid w:val="006D76DB"/>
    <w:rsid w:val="006D7B68"/>
    <w:rsid w:val="006E0D94"/>
    <w:rsid w:val="006E194B"/>
    <w:rsid w:val="006E20B2"/>
    <w:rsid w:val="006E219D"/>
    <w:rsid w:val="006E29BE"/>
    <w:rsid w:val="006E2C3C"/>
    <w:rsid w:val="006E4352"/>
    <w:rsid w:val="006E6524"/>
    <w:rsid w:val="006E6BF9"/>
    <w:rsid w:val="006E6BFF"/>
    <w:rsid w:val="006E7DED"/>
    <w:rsid w:val="006F1010"/>
    <w:rsid w:val="006F247A"/>
    <w:rsid w:val="006F39D6"/>
    <w:rsid w:val="006F4680"/>
    <w:rsid w:val="006F601D"/>
    <w:rsid w:val="006F6870"/>
    <w:rsid w:val="006F725D"/>
    <w:rsid w:val="00700CC8"/>
    <w:rsid w:val="00700DDF"/>
    <w:rsid w:val="00703BD9"/>
    <w:rsid w:val="00704225"/>
    <w:rsid w:val="00706A40"/>
    <w:rsid w:val="00706BF1"/>
    <w:rsid w:val="00706C80"/>
    <w:rsid w:val="007107F7"/>
    <w:rsid w:val="00710D3C"/>
    <w:rsid w:val="0071234D"/>
    <w:rsid w:val="00713F7D"/>
    <w:rsid w:val="00714DB6"/>
    <w:rsid w:val="00715ECC"/>
    <w:rsid w:val="00722348"/>
    <w:rsid w:val="00722539"/>
    <w:rsid w:val="007256F1"/>
    <w:rsid w:val="007267DF"/>
    <w:rsid w:val="0073122A"/>
    <w:rsid w:val="0073124A"/>
    <w:rsid w:val="007319B1"/>
    <w:rsid w:val="00733C4C"/>
    <w:rsid w:val="007343A3"/>
    <w:rsid w:val="00734447"/>
    <w:rsid w:val="0073591C"/>
    <w:rsid w:val="007362B2"/>
    <w:rsid w:val="007365E6"/>
    <w:rsid w:val="00736A27"/>
    <w:rsid w:val="00737B9F"/>
    <w:rsid w:val="00740D35"/>
    <w:rsid w:val="007446AC"/>
    <w:rsid w:val="00745215"/>
    <w:rsid w:val="00745AD7"/>
    <w:rsid w:val="00746CD4"/>
    <w:rsid w:val="00747135"/>
    <w:rsid w:val="00751DBB"/>
    <w:rsid w:val="00752510"/>
    <w:rsid w:val="00752571"/>
    <w:rsid w:val="0075451E"/>
    <w:rsid w:val="00755302"/>
    <w:rsid w:val="00757D96"/>
    <w:rsid w:val="0076294D"/>
    <w:rsid w:val="00762ADC"/>
    <w:rsid w:val="00767493"/>
    <w:rsid w:val="00770342"/>
    <w:rsid w:val="00771B2C"/>
    <w:rsid w:val="00771CE7"/>
    <w:rsid w:val="00772514"/>
    <w:rsid w:val="00772B0C"/>
    <w:rsid w:val="00774E35"/>
    <w:rsid w:val="0077568D"/>
    <w:rsid w:val="00776ED1"/>
    <w:rsid w:val="007818F7"/>
    <w:rsid w:val="00783C42"/>
    <w:rsid w:val="0078475C"/>
    <w:rsid w:val="00786136"/>
    <w:rsid w:val="0078654C"/>
    <w:rsid w:val="00786707"/>
    <w:rsid w:val="00786931"/>
    <w:rsid w:val="00790130"/>
    <w:rsid w:val="0079134C"/>
    <w:rsid w:val="00793AD6"/>
    <w:rsid w:val="00793F7F"/>
    <w:rsid w:val="00794672"/>
    <w:rsid w:val="007949E6"/>
    <w:rsid w:val="00794B1F"/>
    <w:rsid w:val="007A02F2"/>
    <w:rsid w:val="007A0E13"/>
    <w:rsid w:val="007A2CE9"/>
    <w:rsid w:val="007A3355"/>
    <w:rsid w:val="007A3CEF"/>
    <w:rsid w:val="007A4BE3"/>
    <w:rsid w:val="007A50C9"/>
    <w:rsid w:val="007A5726"/>
    <w:rsid w:val="007A5F67"/>
    <w:rsid w:val="007A6BFF"/>
    <w:rsid w:val="007B0562"/>
    <w:rsid w:val="007B1DE0"/>
    <w:rsid w:val="007B3127"/>
    <w:rsid w:val="007B3DCA"/>
    <w:rsid w:val="007B444E"/>
    <w:rsid w:val="007B511F"/>
    <w:rsid w:val="007B5A83"/>
    <w:rsid w:val="007B62DC"/>
    <w:rsid w:val="007B636B"/>
    <w:rsid w:val="007B6653"/>
    <w:rsid w:val="007B727C"/>
    <w:rsid w:val="007B7450"/>
    <w:rsid w:val="007B7D82"/>
    <w:rsid w:val="007C0AC8"/>
    <w:rsid w:val="007C0C41"/>
    <w:rsid w:val="007C1223"/>
    <w:rsid w:val="007C13E4"/>
    <w:rsid w:val="007C2C4D"/>
    <w:rsid w:val="007C304A"/>
    <w:rsid w:val="007C35F3"/>
    <w:rsid w:val="007C5BC9"/>
    <w:rsid w:val="007D14ED"/>
    <w:rsid w:val="007D1AE7"/>
    <w:rsid w:val="007D1B63"/>
    <w:rsid w:val="007D1E26"/>
    <w:rsid w:val="007D461E"/>
    <w:rsid w:val="007D5529"/>
    <w:rsid w:val="007D6CE4"/>
    <w:rsid w:val="007D7C68"/>
    <w:rsid w:val="007E002F"/>
    <w:rsid w:val="007E0DEA"/>
    <w:rsid w:val="007E12FA"/>
    <w:rsid w:val="007E3534"/>
    <w:rsid w:val="007E56F6"/>
    <w:rsid w:val="007E58CA"/>
    <w:rsid w:val="007E611B"/>
    <w:rsid w:val="007E7095"/>
    <w:rsid w:val="007E7C12"/>
    <w:rsid w:val="007F0BEE"/>
    <w:rsid w:val="007F410A"/>
    <w:rsid w:val="007F459D"/>
    <w:rsid w:val="007F6998"/>
    <w:rsid w:val="007F73A0"/>
    <w:rsid w:val="00800544"/>
    <w:rsid w:val="008020DE"/>
    <w:rsid w:val="00802DFA"/>
    <w:rsid w:val="00802E5E"/>
    <w:rsid w:val="008033C8"/>
    <w:rsid w:val="00803814"/>
    <w:rsid w:val="00803DF4"/>
    <w:rsid w:val="00806595"/>
    <w:rsid w:val="00807CBC"/>
    <w:rsid w:val="0081048A"/>
    <w:rsid w:val="00810EF5"/>
    <w:rsid w:val="00811B90"/>
    <w:rsid w:val="00813AE5"/>
    <w:rsid w:val="0081422A"/>
    <w:rsid w:val="00814C93"/>
    <w:rsid w:val="0081601C"/>
    <w:rsid w:val="008174A0"/>
    <w:rsid w:val="008211C1"/>
    <w:rsid w:val="008224F9"/>
    <w:rsid w:val="00822FA3"/>
    <w:rsid w:val="00823F5D"/>
    <w:rsid w:val="00824BFF"/>
    <w:rsid w:val="00826884"/>
    <w:rsid w:val="00827006"/>
    <w:rsid w:val="00827219"/>
    <w:rsid w:val="008279B2"/>
    <w:rsid w:val="00831CD3"/>
    <w:rsid w:val="0083231E"/>
    <w:rsid w:val="00832411"/>
    <w:rsid w:val="00832603"/>
    <w:rsid w:val="008338DC"/>
    <w:rsid w:val="00833992"/>
    <w:rsid w:val="00834B58"/>
    <w:rsid w:val="0083589B"/>
    <w:rsid w:val="00835C4E"/>
    <w:rsid w:val="00835F23"/>
    <w:rsid w:val="0083638C"/>
    <w:rsid w:val="008368AA"/>
    <w:rsid w:val="00837BBA"/>
    <w:rsid w:val="0084206E"/>
    <w:rsid w:val="0084634D"/>
    <w:rsid w:val="0084635F"/>
    <w:rsid w:val="00846AEA"/>
    <w:rsid w:val="00854EF1"/>
    <w:rsid w:val="0085559F"/>
    <w:rsid w:val="008620B6"/>
    <w:rsid w:val="00862758"/>
    <w:rsid w:val="0086443F"/>
    <w:rsid w:val="00864ABD"/>
    <w:rsid w:val="00866629"/>
    <w:rsid w:val="0087121E"/>
    <w:rsid w:val="00871B03"/>
    <w:rsid w:val="0087200D"/>
    <w:rsid w:val="0087267E"/>
    <w:rsid w:val="00874057"/>
    <w:rsid w:val="00875F84"/>
    <w:rsid w:val="00876157"/>
    <w:rsid w:val="00876BFE"/>
    <w:rsid w:val="008776E5"/>
    <w:rsid w:val="00877F34"/>
    <w:rsid w:val="00880139"/>
    <w:rsid w:val="00881325"/>
    <w:rsid w:val="00883255"/>
    <w:rsid w:val="00883F7C"/>
    <w:rsid w:val="00884478"/>
    <w:rsid w:val="00884678"/>
    <w:rsid w:val="008859DE"/>
    <w:rsid w:val="00886262"/>
    <w:rsid w:val="00886FDB"/>
    <w:rsid w:val="00887956"/>
    <w:rsid w:val="00890566"/>
    <w:rsid w:val="00890C06"/>
    <w:rsid w:val="00890FC9"/>
    <w:rsid w:val="00891817"/>
    <w:rsid w:val="00893FE1"/>
    <w:rsid w:val="0089414C"/>
    <w:rsid w:val="008979D7"/>
    <w:rsid w:val="008A0EFF"/>
    <w:rsid w:val="008A0FD6"/>
    <w:rsid w:val="008A1308"/>
    <w:rsid w:val="008A1933"/>
    <w:rsid w:val="008A28F1"/>
    <w:rsid w:val="008A479A"/>
    <w:rsid w:val="008A47D2"/>
    <w:rsid w:val="008A4E3D"/>
    <w:rsid w:val="008A5A41"/>
    <w:rsid w:val="008A6AA9"/>
    <w:rsid w:val="008A7984"/>
    <w:rsid w:val="008B0EAA"/>
    <w:rsid w:val="008B1E0B"/>
    <w:rsid w:val="008B2874"/>
    <w:rsid w:val="008B2A55"/>
    <w:rsid w:val="008B4F89"/>
    <w:rsid w:val="008B6A86"/>
    <w:rsid w:val="008B73D9"/>
    <w:rsid w:val="008B7D46"/>
    <w:rsid w:val="008C013A"/>
    <w:rsid w:val="008C166B"/>
    <w:rsid w:val="008C2143"/>
    <w:rsid w:val="008C22D3"/>
    <w:rsid w:val="008C2814"/>
    <w:rsid w:val="008C2CDB"/>
    <w:rsid w:val="008C31BD"/>
    <w:rsid w:val="008C6078"/>
    <w:rsid w:val="008C7A28"/>
    <w:rsid w:val="008D025A"/>
    <w:rsid w:val="008D13C7"/>
    <w:rsid w:val="008D23E6"/>
    <w:rsid w:val="008D312E"/>
    <w:rsid w:val="008D3FCB"/>
    <w:rsid w:val="008D56DC"/>
    <w:rsid w:val="008D684E"/>
    <w:rsid w:val="008E07AB"/>
    <w:rsid w:val="008E2F59"/>
    <w:rsid w:val="008E448F"/>
    <w:rsid w:val="008E457D"/>
    <w:rsid w:val="008E4D56"/>
    <w:rsid w:val="008E5235"/>
    <w:rsid w:val="008E5635"/>
    <w:rsid w:val="008E700E"/>
    <w:rsid w:val="008E74D9"/>
    <w:rsid w:val="008F0EFF"/>
    <w:rsid w:val="008F19F7"/>
    <w:rsid w:val="008F200C"/>
    <w:rsid w:val="008F24CB"/>
    <w:rsid w:val="008F266A"/>
    <w:rsid w:val="008F5C4D"/>
    <w:rsid w:val="008F5E91"/>
    <w:rsid w:val="008F6414"/>
    <w:rsid w:val="008F65B6"/>
    <w:rsid w:val="00900D4F"/>
    <w:rsid w:val="00905CBC"/>
    <w:rsid w:val="0090661C"/>
    <w:rsid w:val="0090684E"/>
    <w:rsid w:val="009116FF"/>
    <w:rsid w:val="009132D9"/>
    <w:rsid w:val="0091398E"/>
    <w:rsid w:val="00914FD0"/>
    <w:rsid w:val="0091541B"/>
    <w:rsid w:val="00915B42"/>
    <w:rsid w:val="00915E99"/>
    <w:rsid w:val="00920B01"/>
    <w:rsid w:val="00921220"/>
    <w:rsid w:val="00921829"/>
    <w:rsid w:val="009234D7"/>
    <w:rsid w:val="0092474B"/>
    <w:rsid w:val="009252F8"/>
    <w:rsid w:val="00925CAA"/>
    <w:rsid w:val="00925E8D"/>
    <w:rsid w:val="00925FFA"/>
    <w:rsid w:val="00926068"/>
    <w:rsid w:val="009276EC"/>
    <w:rsid w:val="00932C72"/>
    <w:rsid w:val="00932D61"/>
    <w:rsid w:val="00934C03"/>
    <w:rsid w:val="009361D1"/>
    <w:rsid w:val="00937471"/>
    <w:rsid w:val="0094013A"/>
    <w:rsid w:val="009417EA"/>
    <w:rsid w:val="00942722"/>
    <w:rsid w:val="0094465B"/>
    <w:rsid w:val="00944781"/>
    <w:rsid w:val="009460FE"/>
    <w:rsid w:val="0094682C"/>
    <w:rsid w:val="009469F5"/>
    <w:rsid w:val="00947C17"/>
    <w:rsid w:val="00950EDC"/>
    <w:rsid w:val="0095146D"/>
    <w:rsid w:val="009541B6"/>
    <w:rsid w:val="009552C2"/>
    <w:rsid w:val="00955347"/>
    <w:rsid w:val="00956DA7"/>
    <w:rsid w:val="0095760D"/>
    <w:rsid w:val="009604AF"/>
    <w:rsid w:val="009622D4"/>
    <w:rsid w:val="00962C18"/>
    <w:rsid w:val="00963B2C"/>
    <w:rsid w:val="00964723"/>
    <w:rsid w:val="00964BEB"/>
    <w:rsid w:val="00964C95"/>
    <w:rsid w:val="00966EE1"/>
    <w:rsid w:val="00966FA0"/>
    <w:rsid w:val="00970747"/>
    <w:rsid w:val="00970A32"/>
    <w:rsid w:val="0097158D"/>
    <w:rsid w:val="0097187E"/>
    <w:rsid w:val="00972046"/>
    <w:rsid w:val="0097345E"/>
    <w:rsid w:val="00976060"/>
    <w:rsid w:val="009762A7"/>
    <w:rsid w:val="00976AAD"/>
    <w:rsid w:val="00976DE0"/>
    <w:rsid w:val="00980E83"/>
    <w:rsid w:val="00983184"/>
    <w:rsid w:val="009838EF"/>
    <w:rsid w:val="0098509D"/>
    <w:rsid w:val="0098579C"/>
    <w:rsid w:val="00985996"/>
    <w:rsid w:val="00986AB1"/>
    <w:rsid w:val="00987F77"/>
    <w:rsid w:val="00991670"/>
    <w:rsid w:val="00993D7B"/>
    <w:rsid w:val="009952FD"/>
    <w:rsid w:val="0099660A"/>
    <w:rsid w:val="00996D5B"/>
    <w:rsid w:val="00997E08"/>
    <w:rsid w:val="009A04A5"/>
    <w:rsid w:val="009A0793"/>
    <w:rsid w:val="009A0B54"/>
    <w:rsid w:val="009A0B7A"/>
    <w:rsid w:val="009A131B"/>
    <w:rsid w:val="009A1B1A"/>
    <w:rsid w:val="009A25A2"/>
    <w:rsid w:val="009A2BDF"/>
    <w:rsid w:val="009A6830"/>
    <w:rsid w:val="009B0FAE"/>
    <w:rsid w:val="009B12B6"/>
    <w:rsid w:val="009B196D"/>
    <w:rsid w:val="009B28F7"/>
    <w:rsid w:val="009B2A66"/>
    <w:rsid w:val="009B36E6"/>
    <w:rsid w:val="009B5831"/>
    <w:rsid w:val="009B589E"/>
    <w:rsid w:val="009B5F18"/>
    <w:rsid w:val="009B6719"/>
    <w:rsid w:val="009C0404"/>
    <w:rsid w:val="009C096F"/>
    <w:rsid w:val="009C3308"/>
    <w:rsid w:val="009C3693"/>
    <w:rsid w:val="009C493E"/>
    <w:rsid w:val="009C594E"/>
    <w:rsid w:val="009C5F35"/>
    <w:rsid w:val="009C631A"/>
    <w:rsid w:val="009C7C66"/>
    <w:rsid w:val="009D04C4"/>
    <w:rsid w:val="009D1A20"/>
    <w:rsid w:val="009D22FD"/>
    <w:rsid w:val="009D4BEF"/>
    <w:rsid w:val="009D4C16"/>
    <w:rsid w:val="009D5DB6"/>
    <w:rsid w:val="009D633F"/>
    <w:rsid w:val="009D6A67"/>
    <w:rsid w:val="009D6B1F"/>
    <w:rsid w:val="009D714F"/>
    <w:rsid w:val="009E00F9"/>
    <w:rsid w:val="009E2316"/>
    <w:rsid w:val="009E31A6"/>
    <w:rsid w:val="009E5529"/>
    <w:rsid w:val="009E57D2"/>
    <w:rsid w:val="009E6DB3"/>
    <w:rsid w:val="009E7AC6"/>
    <w:rsid w:val="009F01FF"/>
    <w:rsid w:val="009F0A5F"/>
    <w:rsid w:val="009F10F0"/>
    <w:rsid w:val="009F14DE"/>
    <w:rsid w:val="009F301A"/>
    <w:rsid w:val="009F31C4"/>
    <w:rsid w:val="009F38C4"/>
    <w:rsid w:val="009F3BEC"/>
    <w:rsid w:val="009F5880"/>
    <w:rsid w:val="009F5BDC"/>
    <w:rsid w:val="009F604A"/>
    <w:rsid w:val="009F711E"/>
    <w:rsid w:val="009F71E2"/>
    <w:rsid w:val="009F7F5C"/>
    <w:rsid w:val="00A00075"/>
    <w:rsid w:val="00A00103"/>
    <w:rsid w:val="00A0093E"/>
    <w:rsid w:val="00A03553"/>
    <w:rsid w:val="00A040E1"/>
    <w:rsid w:val="00A05425"/>
    <w:rsid w:val="00A06E7C"/>
    <w:rsid w:val="00A1086C"/>
    <w:rsid w:val="00A11650"/>
    <w:rsid w:val="00A1232A"/>
    <w:rsid w:val="00A1257F"/>
    <w:rsid w:val="00A13053"/>
    <w:rsid w:val="00A15464"/>
    <w:rsid w:val="00A1628E"/>
    <w:rsid w:val="00A20138"/>
    <w:rsid w:val="00A217F8"/>
    <w:rsid w:val="00A2239E"/>
    <w:rsid w:val="00A23969"/>
    <w:rsid w:val="00A245BF"/>
    <w:rsid w:val="00A25BE7"/>
    <w:rsid w:val="00A26205"/>
    <w:rsid w:val="00A27BED"/>
    <w:rsid w:val="00A308F6"/>
    <w:rsid w:val="00A31800"/>
    <w:rsid w:val="00A3314E"/>
    <w:rsid w:val="00A34E5C"/>
    <w:rsid w:val="00A35E5C"/>
    <w:rsid w:val="00A376DC"/>
    <w:rsid w:val="00A37ECF"/>
    <w:rsid w:val="00A401C8"/>
    <w:rsid w:val="00A406B6"/>
    <w:rsid w:val="00A440AC"/>
    <w:rsid w:val="00A440E0"/>
    <w:rsid w:val="00A46575"/>
    <w:rsid w:val="00A47737"/>
    <w:rsid w:val="00A5150D"/>
    <w:rsid w:val="00A52BC6"/>
    <w:rsid w:val="00A54D5E"/>
    <w:rsid w:val="00A54EE0"/>
    <w:rsid w:val="00A5671B"/>
    <w:rsid w:val="00A56BA4"/>
    <w:rsid w:val="00A572D0"/>
    <w:rsid w:val="00A57D33"/>
    <w:rsid w:val="00A608A0"/>
    <w:rsid w:val="00A60E54"/>
    <w:rsid w:val="00A61DB9"/>
    <w:rsid w:val="00A6231A"/>
    <w:rsid w:val="00A62CC2"/>
    <w:rsid w:val="00A64CE1"/>
    <w:rsid w:val="00A650DE"/>
    <w:rsid w:val="00A6691B"/>
    <w:rsid w:val="00A67285"/>
    <w:rsid w:val="00A7010F"/>
    <w:rsid w:val="00A71E9C"/>
    <w:rsid w:val="00A72024"/>
    <w:rsid w:val="00A72381"/>
    <w:rsid w:val="00A742E7"/>
    <w:rsid w:val="00A74549"/>
    <w:rsid w:val="00A74A48"/>
    <w:rsid w:val="00A74AB2"/>
    <w:rsid w:val="00A76453"/>
    <w:rsid w:val="00A7722D"/>
    <w:rsid w:val="00A77864"/>
    <w:rsid w:val="00A814E2"/>
    <w:rsid w:val="00A8267E"/>
    <w:rsid w:val="00A82727"/>
    <w:rsid w:val="00A8285F"/>
    <w:rsid w:val="00A830AC"/>
    <w:rsid w:val="00A84742"/>
    <w:rsid w:val="00A862C0"/>
    <w:rsid w:val="00A8710E"/>
    <w:rsid w:val="00A87BB0"/>
    <w:rsid w:val="00A87E55"/>
    <w:rsid w:val="00A920F1"/>
    <w:rsid w:val="00A933A1"/>
    <w:rsid w:val="00A95246"/>
    <w:rsid w:val="00A9605B"/>
    <w:rsid w:val="00AA006E"/>
    <w:rsid w:val="00AA1115"/>
    <w:rsid w:val="00AA13A8"/>
    <w:rsid w:val="00AA185C"/>
    <w:rsid w:val="00AA1920"/>
    <w:rsid w:val="00AA20F4"/>
    <w:rsid w:val="00AA3F1B"/>
    <w:rsid w:val="00AA4638"/>
    <w:rsid w:val="00AA5771"/>
    <w:rsid w:val="00AA65BA"/>
    <w:rsid w:val="00AB03D0"/>
    <w:rsid w:val="00AB067C"/>
    <w:rsid w:val="00AB0C69"/>
    <w:rsid w:val="00AB0CC2"/>
    <w:rsid w:val="00AB3156"/>
    <w:rsid w:val="00AB3C25"/>
    <w:rsid w:val="00AB3D6A"/>
    <w:rsid w:val="00AB4699"/>
    <w:rsid w:val="00AB653F"/>
    <w:rsid w:val="00AB677D"/>
    <w:rsid w:val="00AB7D7F"/>
    <w:rsid w:val="00AC03BF"/>
    <w:rsid w:val="00AC0592"/>
    <w:rsid w:val="00AC2231"/>
    <w:rsid w:val="00AC224E"/>
    <w:rsid w:val="00AC238D"/>
    <w:rsid w:val="00AC5BD1"/>
    <w:rsid w:val="00AC799E"/>
    <w:rsid w:val="00AD72BF"/>
    <w:rsid w:val="00AD764F"/>
    <w:rsid w:val="00AE01F0"/>
    <w:rsid w:val="00AE05C5"/>
    <w:rsid w:val="00AE0752"/>
    <w:rsid w:val="00AE0770"/>
    <w:rsid w:val="00AE13F7"/>
    <w:rsid w:val="00AE242B"/>
    <w:rsid w:val="00AE257D"/>
    <w:rsid w:val="00AE277D"/>
    <w:rsid w:val="00AE316C"/>
    <w:rsid w:val="00AE3F9C"/>
    <w:rsid w:val="00AE45E0"/>
    <w:rsid w:val="00AE471E"/>
    <w:rsid w:val="00AE4F88"/>
    <w:rsid w:val="00AE65AC"/>
    <w:rsid w:val="00AE6FBE"/>
    <w:rsid w:val="00AF0051"/>
    <w:rsid w:val="00AF0D0C"/>
    <w:rsid w:val="00AF114E"/>
    <w:rsid w:val="00AF4A6F"/>
    <w:rsid w:val="00AF5AD5"/>
    <w:rsid w:val="00AF5EBE"/>
    <w:rsid w:val="00AF65B3"/>
    <w:rsid w:val="00AF6792"/>
    <w:rsid w:val="00AF72F2"/>
    <w:rsid w:val="00B01307"/>
    <w:rsid w:val="00B02A95"/>
    <w:rsid w:val="00B03349"/>
    <w:rsid w:val="00B04948"/>
    <w:rsid w:val="00B051B0"/>
    <w:rsid w:val="00B10310"/>
    <w:rsid w:val="00B10B76"/>
    <w:rsid w:val="00B120A2"/>
    <w:rsid w:val="00B2035B"/>
    <w:rsid w:val="00B209C8"/>
    <w:rsid w:val="00B2526F"/>
    <w:rsid w:val="00B25E40"/>
    <w:rsid w:val="00B26148"/>
    <w:rsid w:val="00B27970"/>
    <w:rsid w:val="00B32C81"/>
    <w:rsid w:val="00B32E0C"/>
    <w:rsid w:val="00B330E2"/>
    <w:rsid w:val="00B3373D"/>
    <w:rsid w:val="00B36C9F"/>
    <w:rsid w:val="00B41486"/>
    <w:rsid w:val="00B41BEF"/>
    <w:rsid w:val="00B41FAC"/>
    <w:rsid w:val="00B44F90"/>
    <w:rsid w:val="00B45A6D"/>
    <w:rsid w:val="00B45C27"/>
    <w:rsid w:val="00B461B5"/>
    <w:rsid w:val="00B504CC"/>
    <w:rsid w:val="00B540D4"/>
    <w:rsid w:val="00B56F76"/>
    <w:rsid w:val="00B6163A"/>
    <w:rsid w:val="00B61FB2"/>
    <w:rsid w:val="00B63D26"/>
    <w:rsid w:val="00B646CC"/>
    <w:rsid w:val="00B64D0F"/>
    <w:rsid w:val="00B6591B"/>
    <w:rsid w:val="00B659D1"/>
    <w:rsid w:val="00B65E3D"/>
    <w:rsid w:val="00B6648E"/>
    <w:rsid w:val="00B706CE"/>
    <w:rsid w:val="00B70F16"/>
    <w:rsid w:val="00B7179F"/>
    <w:rsid w:val="00B73235"/>
    <w:rsid w:val="00B73250"/>
    <w:rsid w:val="00B73901"/>
    <w:rsid w:val="00B74555"/>
    <w:rsid w:val="00B751DF"/>
    <w:rsid w:val="00B7530F"/>
    <w:rsid w:val="00B7564D"/>
    <w:rsid w:val="00B758DA"/>
    <w:rsid w:val="00B759CC"/>
    <w:rsid w:val="00B7668B"/>
    <w:rsid w:val="00B7687B"/>
    <w:rsid w:val="00B76E7B"/>
    <w:rsid w:val="00B82E63"/>
    <w:rsid w:val="00B83E9E"/>
    <w:rsid w:val="00B8565E"/>
    <w:rsid w:val="00B901EA"/>
    <w:rsid w:val="00B915B2"/>
    <w:rsid w:val="00B9207F"/>
    <w:rsid w:val="00B94B7E"/>
    <w:rsid w:val="00B952FE"/>
    <w:rsid w:val="00B95765"/>
    <w:rsid w:val="00B95841"/>
    <w:rsid w:val="00B9617C"/>
    <w:rsid w:val="00B96582"/>
    <w:rsid w:val="00BA011E"/>
    <w:rsid w:val="00BA0294"/>
    <w:rsid w:val="00BA0E46"/>
    <w:rsid w:val="00BA16D2"/>
    <w:rsid w:val="00BA1BE5"/>
    <w:rsid w:val="00BA1E90"/>
    <w:rsid w:val="00BA1FE7"/>
    <w:rsid w:val="00BA20AF"/>
    <w:rsid w:val="00BA290E"/>
    <w:rsid w:val="00BA4578"/>
    <w:rsid w:val="00BA4D14"/>
    <w:rsid w:val="00BA5275"/>
    <w:rsid w:val="00BA5D42"/>
    <w:rsid w:val="00BA5D84"/>
    <w:rsid w:val="00BA6894"/>
    <w:rsid w:val="00BA79FA"/>
    <w:rsid w:val="00BB1A07"/>
    <w:rsid w:val="00BB28EE"/>
    <w:rsid w:val="00BB2DC2"/>
    <w:rsid w:val="00BB306C"/>
    <w:rsid w:val="00BB3DD9"/>
    <w:rsid w:val="00BB4319"/>
    <w:rsid w:val="00BB589E"/>
    <w:rsid w:val="00BB6381"/>
    <w:rsid w:val="00BB7FA7"/>
    <w:rsid w:val="00BC1606"/>
    <w:rsid w:val="00BC2987"/>
    <w:rsid w:val="00BC51A4"/>
    <w:rsid w:val="00BC544B"/>
    <w:rsid w:val="00BC5537"/>
    <w:rsid w:val="00BC5A0E"/>
    <w:rsid w:val="00BC65B6"/>
    <w:rsid w:val="00BC6D69"/>
    <w:rsid w:val="00BD1D3D"/>
    <w:rsid w:val="00BD267E"/>
    <w:rsid w:val="00BD4DAF"/>
    <w:rsid w:val="00BD5EE9"/>
    <w:rsid w:val="00BD67C1"/>
    <w:rsid w:val="00BD6F32"/>
    <w:rsid w:val="00BD7348"/>
    <w:rsid w:val="00BE01C6"/>
    <w:rsid w:val="00BE01DE"/>
    <w:rsid w:val="00BE0252"/>
    <w:rsid w:val="00BE169B"/>
    <w:rsid w:val="00BE191D"/>
    <w:rsid w:val="00BE390C"/>
    <w:rsid w:val="00BE52DD"/>
    <w:rsid w:val="00BE5DE7"/>
    <w:rsid w:val="00BE64B5"/>
    <w:rsid w:val="00BE750A"/>
    <w:rsid w:val="00BE7F98"/>
    <w:rsid w:val="00BF0DC0"/>
    <w:rsid w:val="00BF18C7"/>
    <w:rsid w:val="00BF28FD"/>
    <w:rsid w:val="00BF2C2A"/>
    <w:rsid w:val="00BF4815"/>
    <w:rsid w:val="00BF5687"/>
    <w:rsid w:val="00BF586E"/>
    <w:rsid w:val="00BF6BDE"/>
    <w:rsid w:val="00C00249"/>
    <w:rsid w:val="00C006A4"/>
    <w:rsid w:val="00C00A3B"/>
    <w:rsid w:val="00C00D20"/>
    <w:rsid w:val="00C02E4D"/>
    <w:rsid w:val="00C065D1"/>
    <w:rsid w:val="00C0665C"/>
    <w:rsid w:val="00C07785"/>
    <w:rsid w:val="00C07BF7"/>
    <w:rsid w:val="00C100E4"/>
    <w:rsid w:val="00C11649"/>
    <w:rsid w:val="00C122AE"/>
    <w:rsid w:val="00C1298B"/>
    <w:rsid w:val="00C15AD3"/>
    <w:rsid w:val="00C175DA"/>
    <w:rsid w:val="00C1778F"/>
    <w:rsid w:val="00C17A1F"/>
    <w:rsid w:val="00C22353"/>
    <w:rsid w:val="00C22791"/>
    <w:rsid w:val="00C254D6"/>
    <w:rsid w:val="00C25C8C"/>
    <w:rsid w:val="00C25E9B"/>
    <w:rsid w:val="00C26A09"/>
    <w:rsid w:val="00C26EB7"/>
    <w:rsid w:val="00C302AB"/>
    <w:rsid w:val="00C341D0"/>
    <w:rsid w:val="00C346DA"/>
    <w:rsid w:val="00C37FA3"/>
    <w:rsid w:val="00C418A0"/>
    <w:rsid w:val="00C41F25"/>
    <w:rsid w:val="00C41F88"/>
    <w:rsid w:val="00C42543"/>
    <w:rsid w:val="00C43F8E"/>
    <w:rsid w:val="00C44DB9"/>
    <w:rsid w:val="00C45C78"/>
    <w:rsid w:val="00C4639D"/>
    <w:rsid w:val="00C464C4"/>
    <w:rsid w:val="00C470DA"/>
    <w:rsid w:val="00C47628"/>
    <w:rsid w:val="00C47883"/>
    <w:rsid w:val="00C52A7B"/>
    <w:rsid w:val="00C5459C"/>
    <w:rsid w:val="00C54CD8"/>
    <w:rsid w:val="00C576D5"/>
    <w:rsid w:val="00C60567"/>
    <w:rsid w:val="00C60B67"/>
    <w:rsid w:val="00C60E7A"/>
    <w:rsid w:val="00C61632"/>
    <w:rsid w:val="00C61B57"/>
    <w:rsid w:val="00C630F9"/>
    <w:rsid w:val="00C6472C"/>
    <w:rsid w:val="00C66160"/>
    <w:rsid w:val="00C6730D"/>
    <w:rsid w:val="00C6771D"/>
    <w:rsid w:val="00C67B4B"/>
    <w:rsid w:val="00C70429"/>
    <w:rsid w:val="00C70D77"/>
    <w:rsid w:val="00C71B21"/>
    <w:rsid w:val="00C72135"/>
    <w:rsid w:val="00C730B4"/>
    <w:rsid w:val="00C733C0"/>
    <w:rsid w:val="00C745DF"/>
    <w:rsid w:val="00C74F15"/>
    <w:rsid w:val="00C75BD2"/>
    <w:rsid w:val="00C77093"/>
    <w:rsid w:val="00C775AF"/>
    <w:rsid w:val="00C80339"/>
    <w:rsid w:val="00C805D1"/>
    <w:rsid w:val="00C83EA4"/>
    <w:rsid w:val="00C85B81"/>
    <w:rsid w:val="00C85F81"/>
    <w:rsid w:val="00C86B32"/>
    <w:rsid w:val="00C92FE4"/>
    <w:rsid w:val="00C930FE"/>
    <w:rsid w:val="00C9672D"/>
    <w:rsid w:val="00C97378"/>
    <w:rsid w:val="00CA0203"/>
    <w:rsid w:val="00CA1940"/>
    <w:rsid w:val="00CA21CF"/>
    <w:rsid w:val="00CA2388"/>
    <w:rsid w:val="00CA2411"/>
    <w:rsid w:val="00CA5263"/>
    <w:rsid w:val="00CA7A6A"/>
    <w:rsid w:val="00CB0644"/>
    <w:rsid w:val="00CB250E"/>
    <w:rsid w:val="00CB3E19"/>
    <w:rsid w:val="00CB5FCA"/>
    <w:rsid w:val="00CC1D5B"/>
    <w:rsid w:val="00CC23BE"/>
    <w:rsid w:val="00CC279C"/>
    <w:rsid w:val="00CC2BD4"/>
    <w:rsid w:val="00CC40D4"/>
    <w:rsid w:val="00CC4164"/>
    <w:rsid w:val="00CC63B5"/>
    <w:rsid w:val="00CC6845"/>
    <w:rsid w:val="00CC6C93"/>
    <w:rsid w:val="00CC7297"/>
    <w:rsid w:val="00CD0433"/>
    <w:rsid w:val="00CD0F4D"/>
    <w:rsid w:val="00CD18F9"/>
    <w:rsid w:val="00CD2035"/>
    <w:rsid w:val="00CD33A0"/>
    <w:rsid w:val="00CD3BCA"/>
    <w:rsid w:val="00CD4C72"/>
    <w:rsid w:val="00CD4E00"/>
    <w:rsid w:val="00CD54F8"/>
    <w:rsid w:val="00CD66B9"/>
    <w:rsid w:val="00CD6E1B"/>
    <w:rsid w:val="00CE2B61"/>
    <w:rsid w:val="00CE4A8D"/>
    <w:rsid w:val="00CE59ED"/>
    <w:rsid w:val="00CE736B"/>
    <w:rsid w:val="00CE78DD"/>
    <w:rsid w:val="00CF15D3"/>
    <w:rsid w:val="00CF1D25"/>
    <w:rsid w:val="00CF2293"/>
    <w:rsid w:val="00CF3371"/>
    <w:rsid w:val="00CF3E50"/>
    <w:rsid w:val="00CF4BCE"/>
    <w:rsid w:val="00CF663D"/>
    <w:rsid w:val="00CF7B54"/>
    <w:rsid w:val="00D00A56"/>
    <w:rsid w:val="00D01E2D"/>
    <w:rsid w:val="00D02312"/>
    <w:rsid w:val="00D02EEA"/>
    <w:rsid w:val="00D03A68"/>
    <w:rsid w:val="00D0527C"/>
    <w:rsid w:val="00D05639"/>
    <w:rsid w:val="00D064B6"/>
    <w:rsid w:val="00D101E5"/>
    <w:rsid w:val="00D10B25"/>
    <w:rsid w:val="00D11BFE"/>
    <w:rsid w:val="00D12E2C"/>
    <w:rsid w:val="00D15FDE"/>
    <w:rsid w:val="00D178C4"/>
    <w:rsid w:val="00D20B59"/>
    <w:rsid w:val="00D2140D"/>
    <w:rsid w:val="00D22071"/>
    <w:rsid w:val="00D233C2"/>
    <w:rsid w:val="00D234AE"/>
    <w:rsid w:val="00D24603"/>
    <w:rsid w:val="00D2499B"/>
    <w:rsid w:val="00D2533E"/>
    <w:rsid w:val="00D25BB4"/>
    <w:rsid w:val="00D30AED"/>
    <w:rsid w:val="00D320C9"/>
    <w:rsid w:val="00D333A0"/>
    <w:rsid w:val="00D33465"/>
    <w:rsid w:val="00D35767"/>
    <w:rsid w:val="00D40BE4"/>
    <w:rsid w:val="00D4115E"/>
    <w:rsid w:val="00D42155"/>
    <w:rsid w:val="00D424AC"/>
    <w:rsid w:val="00D424BF"/>
    <w:rsid w:val="00D4517D"/>
    <w:rsid w:val="00D4633C"/>
    <w:rsid w:val="00D476B9"/>
    <w:rsid w:val="00D533BA"/>
    <w:rsid w:val="00D5348C"/>
    <w:rsid w:val="00D53D09"/>
    <w:rsid w:val="00D5425D"/>
    <w:rsid w:val="00D54873"/>
    <w:rsid w:val="00D553B7"/>
    <w:rsid w:val="00D556B5"/>
    <w:rsid w:val="00D55D16"/>
    <w:rsid w:val="00D57F23"/>
    <w:rsid w:val="00D61732"/>
    <w:rsid w:val="00D6269E"/>
    <w:rsid w:val="00D62733"/>
    <w:rsid w:val="00D64AA8"/>
    <w:rsid w:val="00D6682D"/>
    <w:rsid w:val="00D66C1D"/>
    <w:rsid w:val="00D70106"/>
    <w:rsid w:val="00D71D7A"/>
    <w:rsid w:val="00D72128"/>
    <w:rsid w:val="00D72EC7"/>
    <w:rsid w:val="00D730F2"/>
    <w:rsid w:val="00D733D5"/>
    <w:rsid w:val="00D73940"/>
    <w:rsid w:val="00D74A13"/>
    <w:rsid w:val="00D74CE3"/>
    <w:rsid w:val="00D75D58"/>
    <w:rsid w:val="00D75FA9"/>
    <w:rsid w:val="00D8411E"/>
    <w:rsid w:val="00D8436B"/>
    <w:rsid w:val="00D847C8"/>
    <w:rsid w:val="00D84DD8"/>
    <w:rsid w:val="00D85FCE"/>
    <w:rsid w:val="00D85FD1"/>
    <w:rsid w:val="00D9092D"/>
    <w:rsid w:val="00D926E5"/>
    <w:rsid w:val="00D928CD"/>
    <w:rsid w:val="00D92EB9"/>
    <w:rsid w:val="00D93621"/>
    <w:rsid w:val="00D937C8"/>
    <w:rsid w:val="00D93BAC"/>
    <w:rsid w:val="00D9405C"/>
    <w:rsid w:val="00D959BF"/>
    <w:rsid w:val="00D95A51"/>
    <w:rsid w:val="00D97B5C"/>
    <w:rsid w:val="00DA0116"/>
    <w:rsid w:val="00DA0E7A"/>
    <w:rsid w:val="00DA18D3"/>
    <w:rsid w:val="00DA1D22"/>
    <w:rsid w:val="00DA396F"/>
    <w:rsid w:val="00DA3CD0"/>
    <w:rsid w:val="00DA5B3D"/>
    <w:rsid w:val="00DA5F37"/>
    <w:rsid w:val="00DA6F04"/>
    <w:rsid w:val="00DA70ED"/>
    <w:rsid w:val="00DB0505"/>
    <w:rsid w:val="00DB1413"/>
    <w:rsid w:val="00DB14CC"/>
    <w:rsid w:val="00DB17E8"/>
    <w:rsid w:val="00DB1D10"/>
    <w:rsid w:val="00DB2166"/>
    <w:rsid w:val="00DB45D8"/>
    <w:rsid w:val="00DB508A"/>
    <w:rsid w:val="00DB6221"/>
    <w:rsid w:val="00DB6BA2"/>
    <w:rsid w:val="00DB7F24"/>
    <w:rsid w:val="00DC07B2"/>
    <w:rsid w:val="00DC11C4"/>
    <w:rsid w:val="00DC1892"/>
    <w:rsid w:val="00DC291D"/>
    <w:rsid w:val="00DC41E9"/>
    <w:rsid w:val="00DC499B"/>
    <w:rsid w:val="00DC49C9"/>
    <w:rsid w:val="00DC5AAC"/>
    <w:rsid w:val="00DC6041"/>
    <w:rsid w:val="00DC68E8"/>
    <w:rsid w:val="00DC75D3"/>
    <w:rsid w:val="00DD0A47"/>
    <w:rsid w:val="00DD51E9"/>
    <w:rsid w:val="00DD789B"/>
    <w:rsid w:val="00DE111E"/>
    <w:rsid w:val="00DE24B5"/>
    <w:rsid w:val="00DE354B"/>
    <w:rsid w:val="00DE3636"/>
    <w:rsid w:val="00DE3A92"/>
    <w:rsid w:val="00DE3E09"/>
    <w:rsid w:val="00DE5209"/>
    <w:rsid w:val="00DE5E9D"/>
    <w:rsid w:val="00DE61CA"/>
    <w:rsid w:val="00DE65FD"/>
    <w:rsid w:val="00DF08B6"/>
    <w:rsid w:val="00DF3BC4"/>
    <w:rsid w:val="00DF4087"/>
    <w:rsid w:val="00DF6343"/>
    <w:rsid w:val="00E003CD"/>
    <w:rsid w:val="00E03A97"/>
    <w:rsid w:val="00E04B9F"/>
    <w:rsid w:val="00E0554B"/>
    <w:rsid w:val="00E05E88"/>
    <w:rsid w:val="00E060EF"/>
    <w:rsid w:val="00E07691"/>
    <w:rsid w:val="00E103FB"/>
    <w:rsid w:val="00E12A72"/>
    <w:rsid w:val="00E12B00"/>
    <w:rsid w:val="00E12D19"/>
    <w:rsid w:val="00E14907"/>
    <w:rsid w:val="00E152D4"/>
    <w:rsid w:val="00E15757"/>
    <w:rsid w:val="00E1680F"/>
    <w:rsid w:val="00E1681F"/>
    <w:rsid w:val="00E16C7C"/>
    <w:rsid w:val="00E16EF6"/>
    <w:rsid w:val="00E211D6"/>
    <w:rsid w:val="00E24241"/>
    <w:rsid w:val="00E24E07"/>
    <w:rsid w:val="00E2696C"/>
    <w:rsid w:val="00E275E0"/>
    <w:rsid w:val="00E27723"/>
    <w:rsid w:val="00E3261C"/>
    <w:rsid w:val="00E3313A"/>
    <w:rsid w:val="00E33A86"/>
    <w:rsid w:val="00E355D9"/>
    <w:rsid w:val="00E3743B"/>
    <w:rsid w:val="00E37A5A"/>
    <w:rsid w:val="00E4099B"/>
    <w:rsid w:val="00E40EAB"/>
    <w:rsid w:val="00E415E3"/>
    <w:rsid w:val="00E41A78"/>
    <w:rsid w:val="00E42AF0"/>
    <w:rsid w:val="00E47890"/>
    <w:rsid w:val="00E51B7E"/>
    <w:rsid w:val="00E51E3B"/>
    <w:rsid w:val="00E52580"/>
    <w:rsid w:val="00E528D4"/>
    <w:rsid w:val="00E537E2"/>
    <w:rsid w:val="00E53C10"/>
    <w:rsid w:val="00E542F6"/>
    <w:rsid w:val="00E6033C"/>
    <w:rsid w:val="00E60FC0"/>
    <w:rsid w:val="00E6187A"/>
    <w:rsid w:val="00E6342A"/>
    <w:rsid w:val="00E6437F"/>
    <w:rsid w:val="00E65C06"/>
    <w:rsid w:val="00E6637E"/>
    <w:rsid w:val="00E67529"/>
    <w:rsid w:val="00E67BCD"/>
    <w:rsid w:val="00E67FB3"/>
    <w:rsid w:val="00E70A23"/>
    <w:rsid w:val="00E70C15"/>
    <w:rsid w:val="00E71E75"/>
    <w:rsid w:val="00E75840"/>
    <w:rsid w:val="00E76CC8"/>
    <w:rsid w:val="00E804A8"/>
    <w:rsid w:val="00E817AF"/>
    <w:rsid w:val="00E81C2A"/>
    <w:rsid w:val="00E81E14"/>
    <w:rsid w:val="00E821CC"/>
    <w:rsid w:val="00E8255E"/>
    <w:rsid w:val="00E83505"/>
    <w:rsid w:val="00E83998"/>
    <w:rsid w:val="00E8444C"/>
    <w:rsid w:val="00E84D65"/>
    <w:rsid w:val="00E8559A"/>
    <w:rsid w:val="00E857B3"/>
    <w:rsid w:val="00E90591"/>
    <w:rsid w:val="00E90A53"/>
    <w:rsid w:val="00E910EE"/>
    <w:rsid w:val="00E9201D"/>
    <w:rsid w:val="00E92092"/>
    <w:rsid w:val="00E9457D"/>
    <w:rsid w:val="00E94B03"/>
    <w:rsid w:val="00E94B8C"/>
    <w:rsid w:val="00EA0083"/>
    <w:rsid w:val="00EA15D4"/>
    <w:rsid w:val="00EA4BDC"/>
    <w:rsid w:val="00EA64FB"/>
    <w:rsid w:val="00EA65C0"/>
    <w:rsid w:val="00EA66AF"/>
    <w:rsid w:val="00EA6AF6"/>
    <w:rsid w:val="00EA6D05"/>
    <w:rsid w:val="00EA737E"/>
    <w:rsid w:val="00EA7EBF"/>
    <w:rsid w:val="00EA7F50"/>
    <w:rsid w:val="00EB1C22"/>
    <w:rsid w:val="00EB1F1C"/>
    <w:rsid w:val="00EB2B7D"/>
    <w:rsid w:val="00EB2DA6"/>
    <w:rsid w:val="00EB30D9"/>
    <w:rsid w:val="00EB3209"/>
    <w:rsid w:val="00EB5A30"/>
    <w:rsid w:val="00EB5DCE"/>
    <w:rsid w:val="00EB79C4"/>
    <w:rsid w:val="00EC1533"/>
    <w:rsid w:val="00EC179E"/>
    <w:rsid w:val="00EC1C23"/>
    <w:rsid w:val="00EC2263"/>
    <w:rsid w:val="00EC28D3"/>
    <w:rsid w:val="00EC3B35"/>
    <w:rsid w:val="00EC3DE9"/>
    <w:rsid w:val="00EC4D84"/>
    <w:rsid w:val="00EC7434"/>
    <w:rsid w:val="00EC7D4C"/>
    <w:rsid w:val="00ED08E0"/>
    <w:rsid w:val="00ED153B"/>
    <w:rsid w:val="00ED1841"/>
    <w:rsid w:val="00ED2972"/>
    <w:rsid w:val="00ED352F"/>
    <w:rsid w:val="00ED3CA8"/>
    <w:rsid w:val="00ED3D22"/>
    <w:rsid w:val="00ED41F0"/>
    <w:rsid w:val="00ED46DC"/>
    <w:rsid w:val="00ED5B9E"/>
    <w:rsid w:val="00ED6637"/>
    <w:rsid w:val="00ED79B2"/>
    <w:rsid w:val="00EE0E41"/>
    <w:rsid w:val="00EE1338"/>
    <w:rsid w:val="00EE36EE"/>
    <w:rsid w:val="00EE39D6"/>
    <w:rsid w:val="00EE446E"/>
    <w:rsid w:val="00EE4EDE"/>
    <w:rsid w:val="00EE4FE8"/>
    <w:rsid w:val="00EE75D5"/>
    <w:rsid w:val="00EF088C"/>
    <w:rsid w:val="00EF097D"/>
    <w:rsid w:val="00EF19F9"/>
    <w:rsid w:val="00EF496D"/>
    <w:rsid w:val="00EF6075"/>
    <w:rsid w:val="00F0221F"/>
    <w:rsid w:val="00F03147"/>
    <w:rsid w:val="00F0357F"/>
    <w:rsid w:val="00F04E7A"/>
    <w:rsid w:val="00F05415"/>
    <w:rsid w:val="00F0555E"/>
    <w:rsid w:val="00F06F32"/>
    <w:rsid w:val="00F07E51"/>
    <w:rsid w:val="00F1085A"/>
    <w:rsid w:val="00F1088D"/>
    <w:rsid w:val="00F116FA"/>
    <w:rsid w:val="00F13277"/>
    <w:rsid w:val="00F148E8"/>
    <w:rsid w:val="00F15B1A"/>
    <w:rsid w:val="00F17FA5"/>
    <w:rsid w:val="00F2136C"/>
    <w:rsid w:val="00F215E4"/>
    <w:rsid w:val="00F21A5E"/>
    <w:rsid w:val="00F24B2D"/>
    <w:rsid w:val="00F25CC6"/>
    <w:rsid w:val="00F260FA"/>
    <w:rsid w:val="00F26B59"/>
    <w:rsid w:val="00F27BB1"/>
    <w:rsid w:val="00F31A19"/>
    <w:rsid w:val="00F32677"/>
    <w:rsid w:val="00F333A6"/>
    <w:rsid w:val="00F335C3"/>
    <w:rsid w:val="00F34853"/>
    <w:rsid w:val="00F3509E"/>
    <w:rsid w:val="00F357F6"/>
    <w:rsid w:val="00F35ED9"/>
    <w:rsid w:val="00F35FC5"/>
    <w:rsid w:val="00F361A0"/>
    <w:rsid w:val="00F36486"/>
    <w:rsid w:val="00F3703A"/>
    <w:rsid w:val="00F4027B"/>
    <w:rsid w:val="00F42655"/>
    <w:rsid w:val="00F44C9A"/>
    <w:rsid w:val="00F465B5"/>
    <w:rsid w:val="00F4722E"/>
    <w:rsid w:val="00F4758C"/>
    <w:rsid w:val="00F50651"/>
    <w:rsid w:val="00F50DA0"/>
    <w:rsid w:val="00F51461"/>
    <w:rsid w:val="00F52DE5"/>
    <w:rsid w:val="00F54127"/>
    <w:rsid w:val="00F54371"/>
    <w:rsid w:val="00F610AB"/>
    <w:rsid w:val="00F612BD"/>
    <w:rsid w:val="00F613A5"/>
    <w:rsid w:val="00F61B28"/>
    <w:rsid w:val="00F62AB5"/>
    <w:rsid w:val="00F62D45"/>
    <w:rsid w:val="00F6396E"/>
    <w:rsid w:val="00F63EFB"/>
    <w:rsid w:val="00F63F08"/>
    <w:rsid w:val="00F644AE"/>
    <w:rsid w:val="00F6698B"/>
    <w:rsid w:val="00F66D0A"/>
    <w:rsid w:val="00F67A97"/>
    <w:rsid w:val="00F704D6"/>
    <w:rsid w:val="00F707FF"/>
    <w:rsid w:val="00F724D1"/>
    <w:rsid w:val="00F73867"/>
    <w:rsid w:val="00F74662"/>
    <w:rsid w:val="00F74FB8"/>
    <w:rsid w:val="00F8049E"/>
    <w:rsid w:val="00F80D49"/>
    <w:rsid w:val="00F8111E"/>
    <w:rsid w:val="00F8241D"/>
    <w:rsid w:val="00F82F2C"/>
    <w:rsid w:val="00F8330F"/>
    <w:rsid w:val="00F838D7"/>
    <w:rsid w:val="00F83ACD"/>
    <w:rsid w:val="00F85C63"/>
    <w:rsid w:val="00F875F1"/>
    <w:rsid w:val="00F9039B"/>
    <w:rsid w:val="00F9338D"/>
    <w:rsid w:val="00FA0D2F"/>
    <w:rsid w:val="00FA1036"/>
    <w:rsid w:val="00FA1BA3"/>
    <w:rsid w:val="00FA39A7"/>
    <w:rsid w:val="00FA5591"/>
    <w:rsid w:val="00FA71BA"/>
    <w:rsid w:val="00FB0126"/>
    <w:rsid w:val="00FB09CF"/>
    <w:rsid w:val="00FB1BF9"/>
    <w:rsid w:val="00FB1C26"/>
    <w:rsid w:val="00FB3BDA"/>
    <w:rsid w:val="00FB5BDE"/>
    <w:rsid w:val="00FB6603"/>
    <w:rsid w:val="00FB6EDF"/>
    <w:rsid w:val="00FB77E1"/>
    <w:rsid w:val="00FC395C"/>
    <w:rsid w:val="00FC5E03"/>
    <w:rsid w:val="00FC7C61"/>
    <w:rsid w:val="00FD1F73"/>
    <w:rsid w:val="00FD2100"/>
    <w:rsid w:val="00FD360B"/>
    <w:rsid w:val="00FD4E95"/>
    <w:rsid w:val="00FD5E70"/>
    <w:rsid w:val="00FD6070"/>
    <w:rsid w:val="00FE154C"/>
    <w:rsid w:val="00FE2D3A"/>
    <w:rsid w:val="00FE2F1F"/>
    <w:rsid w:val="00FE4863"/>
    <w:rsid w:val="00FE5085"/>
    <w:rsid w:val="00FE5EAE"/>
    <w:rsid w:val="00FE6717"/>
    <w:rsid w:val="00FE6891"/>
    <w:rsid w:val="00FE7037"/>
    <w:rsid w:val="00FE7075"/>
    <w:rsid w:val="00FF03CE"/>
    <w:rsid w:val="00FF26E2"/>
    <w:rsid w:val="00FF3787"/>
    <w:rsid w:val="00FF4DAC"/>
    <w:rsid w:val="00FF68E5"/>
    <w:rsid w:val="00FF71D9"/>
    <w:rsid w:val="028818C5"/>
    <w:rsid w:val="05ABAD94"/>
    <w:rsid w:val="14C43E72"/>
    <w:rsid w:val="1B5325AD"/>
    <w:rsid w:val="1B88D6BB"/>
    <w:rsid w:val="26AF4678"/>
    <w:rsid w:val="27530DAD"/>
    <w:rsid w:val="2A3E0561"/>
    <w:rsid w:val="2A6A15DE"/>
    <w:rsid w:val="3430F659"/>
    <w:rsid w:val="388B836E"/>
    <w:rsid w:val="39CA4E21"/>
    <w:rsid w:val="3B0DB1D6"/>
    <w:rsid w:val="3BC3A69E"/>
    <w:rsid w:val="3FFE81C8"/>
    <w:rsid w:val="40398FA5"/>
    <w:rsid w:val="472028FD"/>
    <w:rsid w:val="4897AC22"/>
    <w:rsid w:val="495D2FCF"/>
    <w:rsid w:val="4E6392C1"/>
    <w:rsid w:val="5417FA6B"/>
    <w:rsid w:val="554FDD6A"/>
    <w:rsid w:val="5805C27E"/>
    <w:rsid w:val="58CBF876"/>
    <w:rsid w:val="5B1DF672"/>
    <w:rsid w:val="63B50DFD"/>
    <w:rsid w:val="656BCFCD"/>
    <w:rsid w:val="668EDC2A"/>
    <w:rsid w:val="6953713A"/>
    <w:rsid w:val="6B140CED"/>
    <w:rsid w:val="6BEA9959"/>
    <w:rsid w:val="6E02B890"/>
    <w:rsid w:val="6ED6AA80"/>
    <w:rsid w:val="70E9EC24"/>
    <w:rsid w:val="72373E2A"/>
    <w:rsid w:val="72BA9B18"/>
    <w:rsid w:val="7543C0F5"/>
    <w:rsid w:val="75ACEBBE"/>
    <w:rsid w:val="764CA1B3"/>
    <w:rsid w:val="7A86180E"/>
    <w:rsid w:val="7CDECC1E"/>
    <w:rsid w:val="7E67F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1B7A7"/>
  <w15:docId w15:val="{5966A34E-6F7C-418C-BF88-6E23E99D3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D5348C"/>
    <w:pPr>
      <w:spacing w:after="4" w:line="248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paragraph" w:styleId="Naslov1">
    <w:name w:val="heading 1"/>
    <w:next w:val="Navaden"/>
    <w:link w:val="Naslov1Znak"/>
    <w:uiPriority w:val="9"/>
    <w:unhideWhenUsed/>
    <w:qFormat/>
    <w:pPr>
      <w:keepNext/>
      <w:keepLines/>
      <w:spacing w:after="5" w:line="249" w:lineRule="auto"/>
      <w:ind w:left="1112" w:right="1059" w:hanging="10"/>
      <w:jc w:val="center"/>
      <w:outlineLvl w:val="0"/>
    </w:pPr>
    <w:rPr>
      <w:rFonts w:ascii="Calibri" w:eastAsia="Calibri" w:hAnsi="Calibri" w:cs="Calibri"/>
      <w:b/>
      <w:color w:val="000000"/>
    </w:rPr>
  </w:style>
  <w:style w:type="paragraph" w:styleId="Naslov2">
    <w:name w:val="heading 2"/>
    <w:next w:val="Navaden"/>
    <w:link w:val="Naslov2Znak"/>
    <w:uiPriority w:val="9"/>
    <w:unhideWhenUsed/>
    <w:qFormat/>
    <w:pPr>
      <w:keepNext/>
      <w:keepLines/>
      <w:spacing w:after="5" w:line="249" w:lineRule="auto"/>
      <w:ind w:left="10" w:right="7" w:hanging="10"/>
      <w:jc w:val="center"/>
      <w:outlineLvl w:val="1"/>
    </w:pPr>
    <w:rPr>
      <w:rFonts w:ascii="Calibri" w:eastAsia="Calibri" w:hAnsi="Calibri" w:cs="Calibri"/>
      <w:b/>
      <w:color w:val="000000"/>
      <w:u w:val="single" w:color="000000"/>
    </w:rPr>
  </w:style>
  <w:style w:type="paragraph" w:styleId="Naslov3">
    <w:name w:val="heading 3"/>
    <w:next w:val="Navaden"/>
    <w:link w:val="Naslov3Znak"/>
    <w:uiPriority w:val="9"/>
    <w:unhideWhenUsed/>
    <w:qFormat/>
    <w:pPr>
      <w:keepNext/>
      <w:keepLines/>
      <w:spacing w:after="5" w:line="249" w:lineRule="auto"/>
      <w:ind w:left="1112" w:right="1059" w:hanging="10"/>
      <w:jc w:val="center"/>
      <w:outlineLvl w:val="2"/>
    </w:pPr>
    <w:rPr>
      <w:rFonts w:ascii="Calibri" w:eastAsia="Calibri" w:hAnsi="Calibri" w:cs="Calibri"/>
      <w:b/>
      <w:color w:val="00000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rPr>
      <w:rFonts w:ascii="Calibri" w:eastAsia="Calibri" w:hAnsi="Calibri" w:cs="Calibri"/>
      <w:b/>
      <w:color w:val="000000"/>
      <w:sz w:val="22"/>
    </w:rPr>
  </w:style>
  <w:style w:type="character" w:customStyle="1" w:styleId="Naslov2Znak">
    <w:name w:val="Naslov 2 Znak"/>
    <w:link w:val="Naslov2"/>
    <w:rPr>
      <w:rFonts w:ascii="Calibri" w:eastAsia="Calibri" w:hAnsi="Calibri" w:cs="Calibri"/>
      <w:b/>
      <w:color w:val="000000"/>
      <w:sz w:val="22"/>
      <w:u w:val="single" w:color="000000"/>
    </w:rPr>
  </w:style>
  <w:style w:type="character" w:customStyle="1" w:styleId="Naslov3Znak">
    <w:name w:val="Naslov 3 Znak"/>
    <w:link w:val="Naslov3"/>
    <w:rPr>
      <w:rFonts w:ascii="Calibri" w:eastAsia="Calibri" w:hAnsi="Calibri" w:cs="Calibri"/>
      <w:b/>
      <w:color w:val="000000"/>
      <w:sz w:val="22"/>
    </w:rPr>
  </w:style>
  <w:style w:type="table" w:customStyle="1" w:styleId="Tabelamrea1">
    <w:name w:val="Tabela – mreža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ripombasklic">
    <w:name w:val="annotation reference"/>
    <w:basedOn w:val="Privzetapisavaodstavka"/>
    <w:uiPriority w:val="99"/>
    <w:semiHidden/>
    <w:unhideWhenUsed/>
    <w:rsid w:val="0003364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03364B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03364B"/>
    <w:rPr>
      <w:rFonts w:ascii="Calibri" w:eastAsia="Calibri" w:hAnsi="Calibri" w:cs="Calibri"/>
      <w:color w:val="000000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3364B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3364B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0336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3364B"/>
    <w:rPr>
      <w:rFonts w:ascii="Segoe UI" w:eastAsia="Calibri" w:hAnsi="Segoe UI" w:cs="Segoe UI"/>
      <w:color w:val="000000"/>
      <w:sz w:val="18"/>
      <w:szCs w:val="18"/>
    </w:rPr>
  </w:style>
  <w:style w:type="paragraph" w:styleId="Noga">
    <w:name w:val="footer"/>
    <w:basedOn w:val="Navaden"/>
    <w:link w:val="NogaZnak"/>
    <w:uiPriority w:val="99"/>
    <w:unhideWhenUsed/>
    <w:rsid w:val="00AE4F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E4F88"/>
    <w:rPr>
      <w:rFonts w:ascii="Calibri" w:eastAsia="Calibri" w:hAnsi="Calibri" w:cs="Calibri"/>
      <w:color w:val="000000"/>
    </w:rPr>
  </w:style>
  <w:style w:type="paragraph" w:styleId="Odstavekseznama">
    <w:name w:val="List Paragraph"/>
    <w:basedOn w:val="Navaden"/>
    <w:uiPriority w:val="34"/>
    <w:qFormat/>
    <w:rsid w:val="004B700E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932D61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932D61"/>
    <w:rPr>
      <w:rFonts w:ascii="Calibri" w:eastAsia="Calibri" w:hAnsi="Calibri" w:cs="Calibri"/>
      <w:color w:val="000000"/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932D61"/>
    <w:rPr>
      <w:vertAlign w:val="superscript"/>
    </w:rPr>
  </w:style>
  <w:style w:type="character" w:styleId="Hiperpovezava">
    <w:name w:val="Hyperlink"/>
    <w:basedOn w:val="Privzetapisavaodstavka"/>
    <w:uiPriority w:val="99"/>
    <w:unhideWhenUsed/>
    <w:rsid w:val="00932D61"/>
    <w:rPr>
      <w:color w:val="0563C1" w:themeColor="hyperlink"/>
      <w:u w:val="single"/>
    </w:rPr>
  </w:style>
  <w:style w:type="paragraph" w:styleId="Revizija">
    <w:name w:val="Revision"/>
    <w:hidden/>
    <w:uiPriority w:val="99"/>
    <w:semiHidden/>
    <w:rsid w:val="00042F5F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70422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len">
    <w:name w:val="len"/>
    <w:basedOn w:val="Navaden"/>
    <w:rsid w:val="009A0B54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odstavek">
    <w:name w:val="odstavek"/>
    <w:basedOn w:val="Navaden"/>
    <w:rsid w:val="009A0B54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msonormal">
    <w:name w:val="x_msonormal"/>
    <w:basedOn w:val="Navaden"/>
    <w:rsid w:val="005F104A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msolistparagraph">
    <w:name w:val="x_msolistparagraph"/>
    <w:basedOn w:val="Navaden"/>
    <w:rsid w:val="00837BBA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SledenaHiperpovezava">
    <w:name w:val="FollowedHyperlink"/>
    <w:basedOn w:val="Privzetapisavaodstavka"/>
    <w:uiPriority w:val="99"/>
    <w:semiHidden/>
    <w:unhideWhenUsed/>
    <w:rsid w:val="00E04B9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91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2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7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55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2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85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297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882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34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280F00E9DF8541A63C65B609826763" ma:contentTypeVersion="" ma:contentTypeDescription="Ustvari nov dokument." ma:contentTypeScope="" ma:versionID="dfdca401d06535f35f5f7645444eac82">
  <xsd:schema xmlns:xsd="http://www.w3.org/2001/XMLSchema" xmlns:xs="http://www.w3.org/2001/XMLSchema" xmlns:p="http://schemas.microsoft.com/office/2006/metadata/properties" xmlns:ns2="B53B1C25-4713-4FD4-A2E0-4BAFB6B60318" targetNamespace="http://schemas.microsoft.com/office/2006/metadata/properties" ma:root="true" ma:fieldsID="b67c16fffa7d16d04474af346bd52e11" ns2:_="">
    <xsd:import namespace="B53B1C25-4713-4FD4-A2E0-4BAFB6B60318"/>
    <xsd:element name="properties">
      <xsd:complexType>
        <xsd:sequence>
          <xsd:element name="documentManagement">
            <xsd:complexType>
              <xsd:all>
                <xsd:element ref="ns2:TockaAgenda" minOccurs="0"/>
                <xsd:element ref="ns2:TockaAgenda_x003a_Naslov" minOccurs="0"/>
                <xsd:element ref="ns2:TockaAgenda_x003a_ID" minOccurs="0"/>
                <xsd:element ref="ns2:aufg" minOccurs="0"/>
                <xsd:element ref="ns2:PosodobiNaslov" minOccurs="0"/>
                <xsd:element ref="ns2:ImeSkle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3B1C25-4713-4FD4-A2E0-4BAFB6B60318" elementFormDefault="qualified">
    <xsd:import namespace="http://schemas.microsoft.com/office/2006/documentManagement/types"/>
    <xsd:import namespace="http://schemas.microsoft.com/office/infopath/2007/PartnerControls"/>
    <xsd:element name="TockaAgenda" ma:index="8" nillable="true" ma:displayName="TockaAgenda" ma:list="{B727EFAC-BDCC-4109-AFD0-2061A6ECF46F}" ma:internalName="TockaAgenda" ma:showField="Title">
      <xsd:simpleType>
        <xsd:restriction base="dms:Lookup"/>
      </xsd:simpleType>
    </xsd:element>
    <xsd:element name="TockaAgenda_x003a_Naslov" ma:index="9" nillable="true" ma:displayName="TockaAgenda:Naslov" ma:list="{B727EFAC-BDCC-4109-AFD0-2061A6ECF46F}" ma:internalName="TockaAgenda_x003a_Naslov" ma:readOnly="true" ma:showField="Title" ma:web="">
      <xsd:simpleType>
        <xsd:restriction base="dms:Lookup"/>
      </xsd:simpleType>
    </xsd:element>
    <xsd:element name="TockaAgenda_x003a_ID" ma:index="10" nillable="true" ma:displayName="TockaAgenda:ID" ma:list="{B727EFAC-BDCC-4109-AFD0-2061A6ECF46F}" ma:internalName="TockaAgenda_x003a_ID" ma:readOnly="true" ma:showField="ID" ma:web="">
      <xsd:simpleType>
        <xsd:restriction base="dms:Lookup"/>
      </xsd:simpleType>
    </xsd:element>
    <xsd:element name="aufg" ma:index="11" nillable="true" ma:displayName="VrstniRed" ma:internalName="aufg">
      <xsd:simpleType>
        <xsd:restriction base="dms:Number"/>
      </xsd:simpleType>
    </xsd:element>
    <xsd:element name="PosodobiNaslov" ma:index="12" nillable="true" ma:displayName="PosodobiNaslov" ma:internalName="PosodobiNaslov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eSklep" ma:index="13" nillable="true" ma:displayName="ImeSklep" ma:default="Predlog sklepa 1" ma:format="Dropdown" ma:internalName="ImeSklep">
      <xsd:simpleType>
        <xsd:restriction base="dms:Choice">
          <xsd:enumeration value="POSLOVNO POROČILO"/>
          <xsd:enumeration value="RAČUNOVODSKO POROČILO"/>
          <xsd:enumeration value="Predlog sklepa 1"/>
          <xsd:enumeration value="Predlog sklepa 2"/>
          <xsd:enumeration value="Predlog sklepa 3"/>
          <xsd:enumeration value="Predlog sklepa 4"/>
          <xsd:enumeration value="Predlog sklepa 5"/>
          <xsd:enumeration value="Predlog sklepa 6"/>
          <xsd:enumeration value="Predlog sklepa 7"/>
          <xsd:enumeration value="Predlog sklepa 8"/>
          <xsd:enumeration value="Predlog sklepa 9"/>
          <xsd:enumeration value="Predlog sklepa 10"/>
          <xsd:enumeration value="Predlog sklepa_11"/>
          <xsd:enumeration value="Predlog sklepa_12"/>
          <xsd:enumeration value="Predlog sklepa_13"/>
          <xsd:enumeration value="Predlog sklepa_14"/>
          <xsd:enumeration value="Predlog sklepa_15"/>
          <xsd:enumeration value="Predlog sklepa_16"/>
          <xsd:enumeration value="Predlog sklepa_17"/>
          <xsd:enumeration value="Predlog sklepa_18"/>
          <xsd:enumeration value="Predlog sklepa_19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ufg xmlns="B53B1C25-4713-4FD4-A2E0-4BAFB6B60318">2</aufg>
    <PosodobiNaslov xmlns="B53B1C25-4713-4FD4-A2E0-4BAFB6B60318">
      <Url xsi:nil="true"/>
      <Description xsi:nil="true"/>
    </PosodobiNaslov>
    <TockaAgenda xmlns="B53B1C25-4713-4FD4-A2E0-4BAFB6B60318">7</TockaAgenda>
    <ImeSklep xmlns="B53B1C25-4713-4FD4-A2E0-4BAFB6B60318">Predlog sklepa 1</ImeSklep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9273A2CA-DBA2-42F3-95B6-9B6CFFAAD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3B1C25-4713-4FD4-A2E0-4BAFB6B603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CE9222-C8AF-4BD8-9909-DD50C66362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57C9A9-F908-4FD3-8C75-3FF34B923713}">
  <ds:schemaRefs>
    <ds:schemaRef ds:uri="http://schemas.microsoft.com/office/2006/metadata/properties"/>
    <ds:schemaRef ds:uri="http://schemas.microsoft.com/office/infopath/2007/PartnerControls"/>
    <ds:schemaRef ds:uri="B53B1C25-4713-4FD4-A2E0-4BAFB6B60318"/>
  </ds:schemaRefs>
</ds:datastoreItem>
</file>

<file path=customXml/itemProps4.xml><?xml version="1.0" encoding="utf-8"?>
<ds:datastoreItem xmlns:ds="http://schemas.openxmlformats.org/officeDocument/2006/customXml" ds:itemID="{B576F42C-C116-4016-BA7A-FEE35463D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2. Navodila o prispevkih in vrednotenju stroškov na UM</vt:lpstr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Navodila o prispevkih in vrednotenju stroškov na UM</dc:title>
  <dc:subject/>
  <dc:creator>Petra Ujčič</dc:creator>
  <cp:keywords/>
  <cp:lastModifiedBy>Andreja Rajh</cp:lastModifiedBy>
  <cp:revision>6</cp:revision>
  <cp:lastPrinted>2021-06-10T09:55:00Z</cp:lastPrinted>
  <dcterms:created xsi:type="dcterms:W3CDTF">2023-03-02T14:07:00Z</dcterms:created>
  <dcterms:modified xsi:type="dcterms:W3CDTF">2023-08-21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280F00E9DF8541A63C65B609826763</vt:lpwstr>
  </property>
  <property fmtid="{D5CDD505-2E9C-101B-9397-08002B2CF9AE}" pid="3" name="WorkflowChangePath">
    <vt:lpwstr>6c25593d-ca90-4c86-90f2-c5e58a447460,2;</vt:lpwstr>
  </property>
</Properties>
</file>